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960339" w14:textId="1C143B5C" w:rsidR="00713E2D" w:rsidRPr="00713E2D" w:rsidRDefault="009736B3" w:rsidP="00713E2D">
      <w:pPr>
        <w:autoSpaceDE w:val="0"/>
        <w:autoSpaceDN w:val="0"/>
        <w:adjustRightInd w:val="0"/>
        <w:spacing w:line="240" w:lineRule="auto"/>
        <w:ind w:firstLine="0"/>
        <w:contextualSpacing/>
        <w:jc w:val="center"/>
        <w:rPr>
          <w:rFonts w:ascii="Times New Roman" w:eastAsia="AdvP8585" w:hAnsi="Times New Roman"/>
          <w:i/>
          <w:sz w:val="24"/>
          <w:szCs w:val="24"/>
          <w:lang w:val="en-GB" w:eastAsia="de-DE"/>
        </w:rPr>
      </w:pPr>
      <w:bookmarkStart w:id="0" w:name="_Hlk518743359"/>
      <w:bookmarkStart w:id="1" w:name="_GoBack"/>
      <w:bookmarkEnd w:id="1"/>
      <w:r>
        <w:rPr>
          <w:rFonts w:ascii="Times New Roman" w:eastAsia="AdvP8585" w:hAnsi="Times New Roman"/>
          <w:smallCaps/>
          <w:sz w:val="24"/>
          <w:szCs w:val="24"/>
          <w:lang w:val="en-GB" w:eastAsia="de-DE"/>
        </w:rPr>
        <w:t xml:space="preserve">Supplementary material </w:t>
      </w:r>
      <w:r w:rsidR="00713E2D" w:rsidRPr="00713E2D">
        <w:rPr>
          <w:rFonts w:ascii="Times New Roman" w:eastAsia="AdvP8585" w:hAnsi="Times New Roman"/>
          <w:smallCaps/>
          <w:sz w:val="24"/>
          <w:szCs w:val="24"/>
          <w:lang w:val="en-GB" w:eastAsia="de-DE"/>
        </w:rPr>
        <w:t xml:space="preserve">Table </w:t>
      </w:r>
      <w:r w:rsidR="00BC14F0">
        <w:rPr>
          <w:rFonts w:ascii="Times New Roman" w:eastAsia="AdvP8585" w:hAnsi="Times New Roman"/>
          <w:smallCaps/>
          <w:sz w:val="24"/>
          <w:szCs w:val="24"/>
          <w:lang w:val="en-GB" w:eastAsia="de-DE"/>
        </w:rPr>
        <w:t>S</w:t>
      </w:r>
      <w:r w:rsidR="00713E2D" w:rsidRPr="00713E2D">
        <w:rPr>
          <w:rFonts w:ascii="Times New Roman" w:eastAsia="AdvP8585" w:hAnsi="Times New Roman"/>
          <w:smallCaps/>
          <w:sz w:val="24"/>
          <w:szCs w:val="24"/>
          <w:lang w:val="en-GB" w:eastAsia="de-DE"/>
        </w:rPr>
        <w:t>1.</w:t>
      </w:r>
      <w:r w:rsidR="00713E2D" w:rsidRPr="00713E2D">
        <w:rPr>
          <w:rFonts w:ascii="Times New Roman" w:eastAsia="AdvP8585" w:hAnsi="Times New Roman"/>
          <w:sz w:val="24"/>
          <w:szCs w:val="24"/>
          <w:lang w:val="en-GB" w:eastAsia="de-DE"/>
        </w:rPr>
        <w:t xml:space="preserve"> </w:t>
      </w:r>
      <w:r w:rsidR="008B335D">
        <w:rPr>
          <w:rFonts w:ascii="Times New Roman" w:eastAsia="AdvP8585" w:hAnsi="Times New Roman"/>
          <w:i/>
          <w:sz w:val="24"/>
          <w:szCs w:val="24"/>
          <w:lang w:val="en-GB" w:eastAsia="de-DE"/>
        </w:rPr>
        <w:t>S</w:t>
      </w:r>
      <w:r w:rsidR="00713E2D" w:rsidRPr="00713E2D">
        <w:rPr>
          <w:rFonts w:ascii="Times New Roman" w:eastAsia="AdvP8585" w:hAnsi="Times New Roman"/>
          <w:i/>
          <w:sz w:val="24"/>
          <w:szCs w:val="24"/>
          <w:lang w:val="en-GB" w:eastAsia="de-DE"/>
        </w:rPr>
        <w:t xml:space="preserve">pecimens </w:t>
      </w:r>
      <w:r w:rsidR="008B335D">
        <w:rPr>
          <w:rFonts w:ascii="Times New Roman" w:eastAsia="AdvP8585" w:hAnsi="Times New Roman"/>
          <w:i/>
          <w:sz w:val="24"/>
          <w:szCs w:val="24"/>
          <w:lang w:val="en-GB" w:eastAsia="de-DE"/>
        </w:rPr>
        <w:t xml:space="preserve">together with their voucher information and GenBank Accession numbers </w:t>
      </w:r>
      <w:r w:rsidRPr="009736B3">
        <w:rPr>
          <w:rFonts w:ascii="Times New Roman" w:eastAsia="AdvP8585" w:hAnsi="Times New Roman"/>
          <w:i/>
          <w:sz w:val="24"/>
          <w:szCs w:val="24"/>
          <w:lang w:val="en-GB" w:eastAsia="de-DE"/>
        </w:rPr>
        <w:t xml:space="preserve">additionally included in the phylogenetic </w:t>
      </w:r>
      <w:r w:rsidR="008B335D">
        <w:rPr>
          <w:rFonts w:ascii="Times New Roman" w:eastAsia="AdvP8585" w:hAnsi="Times New Roman"/>
          <w:i/>
          <w:sz w:val="24"/>
          <w:szCs w:val="24"/>
          <w:lang w:val="en-GB" w:eastAsia="de-DE"/>
        </w:rPr>
        <w:t>study</w:t>
      </w:r>
      <w:r w:rsidR="00713E2D" w:rsidRPr="00713E2D">
        <w:rPr>
          <w:rFonts w:ascii="Times New Roman" w:eastAsia="AdvP8585" w:hAnsi="Times New Roman"/>
          <w:i/>
          <w:sz w:val="24"/>
          <w:szCs w:val="24"/>
          <w:lang w:val="en-GB" w:eastAsia="de-DE"/>
        </w:rPr>
        <w:t xml:space="preserve"> </w:t>
      </w:r>
      <w:r w:rsidR="008B335D">
        <w:rPr>
          <w:rFonts w:ascii="Times New Roman" w:eastAsia="AdvP8585" w:hAnsi="Times New Roman"/>
          <w:i/>
          <w:sz w:val="24"/>
          <w:szCs w:val="24"/>
          <w:lang w:val="en-GB" w:eastAsia="de-DE"/>
        </w:rPr>
        <w:t xml:space="preserve">of </w:t>
      </w:r>
      <w:r w:rsidR="008B335D">
        <w:rPr>
          <w:rFonts w:ascii="Times New Roman" w:eastAsia="AdvP8585" w:hAnsi="Times New Roman"/>
          <w:sz w:val="24"/>
          <w:szCs w:val="24"/>
          <w:lang w:val="en-GB" w:eastAsia="de-DE"/>
        </w:rPr>
        <w:t xml:space="preserve">Bacidia. </w:t>
      </w:r>
    </w:p>
    <w:bookmarkEnd w:id="0"/>
    <w:p w14:paraId="14DA88EF" w14:textId="2E625650" w:rsidR="002F5A88" w:rsidRDefault="002F5A88" w:rsidP="00713E2D">
      <w:pPr>
        <w:spacing w:line="240" w:lineRule="auto"/>
        <w:rPr>
          <w:b/>
          <w:sz w:val="24"/>
          <w:szCs w:val="24"/>
          <w:lang w:val="en-GB"/>
        </w:rPr>
      </w:pPr>
    </w:p>
    <w:tbl>
      <w:tblPr>
        <w:tblStyle w:val="TableGrid"/>
        <w:tblW w:w="10286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2219"/>
        <w:gridCol w:w="3686"/>
        <w:gridCol w:w="2136"/>
      </w:tblGrid>
      <w:tr w:rsidR="008B335D" w:rsidRPr="00713E2D" w14:paraId="521B7D30" w14:textId="77777777" w:rsidTr="004E7BC9">
        <w:trPr>
          <w:trHeight w:val="315"/>
        </w:trPr>
        <w:tc>
          <w:tcPr>
            <w:tcW w:w="224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125152D" w14:textId="6211AE6B" w:rsidR="008B335D" w:rsidRPr="00713E2D" w:rsidRDefault="00437BE5" w:rsidP="00747BCC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en-GB"/>
              </w:rPr>
              <w:t>Specimen</w:t>
            </w:r>
          </w:p>
        </w:tc>
        <w:tc>
          <w:tcPr>
            <w:tcW w:w="221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6AA3A89" w14:textId="77777777" w:rsidR="008B335D" w:rsidRPr="00713E2D" w:rsidRDefault="008B335D" w:rsidP="00747BCC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713E2D">
              <w:rPr>
                <w:rFonts w:ascii="Times New Roman" w:hAnsi="Times New Roman"/>
                <w:bCs/>
                <w:sz w:val="20"/>
                <w:szCs w:val="20"/>
              </w:rPr>
              <w:t>Locality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B9475C9" w14:textId="77777777" w:rsidR="008B335D" w:rsidRPr="00713E2D" w:rsidRDefault="008B335D" w:rsidP="00747BCC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713E2D">
              <w:rPr>
                <w:rFonts w:ascii="Times New Roman" w:hAnsi="Times New Roman"/>
                <w:bCs/>
                <w:sz w:val="20"/>
                <w:szCs w:val="20"/>
              </w:rPr>
              <w:t>Specimen voucher</w:t>
            </w:r>
          </w:p>
        </w:tc>
        <w:tc>
          <w:tcPr>
            <w:tcW w:w="213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9775598" w14:textId="7CAA7085" w:rsidR="008B335D" w:rsidRPr="00713E2D" w:rsidRDefault="008B335D" w:rsidP="00747BCC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GenBank Accession n</w:t>
            </w:r>
            <w:r>
              <w:rPr>
                <w:rFonts w:ascii="Times New Roman" w:hAnsi="Times New Roman"/>
                <w:bCs/>
                <w:sz w:val="20"/>
                <w:szCs w:val="20"/>
                <w:lang w:val="en-GB"/>
              </w:rPr>
              <w:t>o.</w:t>
            </w:r>
            <w:r w:rsidRPr="00713E2D">
              <w:rPr>
                <w:rFonts w:ascii="Times New Roman" w:hAnsi="Times New Roman"/>
                <w:bCs/>
                <w:sz w:val="20"/>
                <w:szCs w:val="20"/>
              </w:rPr>
              <w:t xml:space="preserve"> ITS</w:t>
            </w:r>
          </w:p>
        </w:tc>
      </w:tr>
      <w:tr w:rsidR="008B335D" w:rsidRPr="00713E2D" w14:paraId="3DFE6B6F" w14:textId="77777777" w:rsidTr="004E7BC9">
        <w:trPr>
          <w:trHeight w:val="300"/>
        </w:trPr>
        <w:tc>
          <w:tcPr>
            <w:tcW w:w="2245" w:type="dxa"/>
            <w:tcBorders>
              <w:top w:val="single" w:sz="4" w:space="0" w:color="auto"/>
            </w:tcBorders>
            <w:noWrap/>
          </w:tcPr>
          <w:p w14:paraId="70C2DAC1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proofErr w:type="spellStart"/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Arthrosporum</w:t>
            </w:r>
            <w:proofErr w:type="spellEnd"/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populorum</w:t>
            </w:r>
            <w:proofErr w:type="spellEnd"/>
          </w:p>
        </w:tc>
        <w:tc>
          <w:tcPr>
            <w:tcW w:w="2219" w:type="dxa"/>
            <w:tcBorders>
              <w:top w:val="single" w:sz="4" w:space="0" w:color="auto"/>
            </w:tcBorders>
            <w:noWrap/>
          </w:tcPr>
          <w:p w14:paraId="7E4F20B6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3686" w:type="dxa"/>
            <w:tcBorders>
              <w:top w:val="single" w:sz="4" w:space="0" w:color="auto"/>
            </w:tcBorders>
            <w:noWrap/>
          </w:tcPr>
          <w:p w14:paraId="3CA6D709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Haugan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4430 (O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tcBorders>
              <w:top w:val="single" w:sz="4" w:space="0" w:color="auto"/>
            </w:tcBorders>
            <w:noWrap/>
          </w:tcPr>
          <w:p w14:paraId="679443EB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06</w:t>
            </w:r>
          </w:p>
        </w:tc>
      </w:tr>
      <w:tr w:rsidR="008B335D" w:rsidRPr="00713E2D" w14:paraId="46E15C29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29A20693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</w:rPr>
              <w:t>Bacidia absistens</w:t>
            </w:r>
          </w:p>
        </w:tc>
        <w:tc>
          <w:tcPr>
            <w:tcW w:w="2219" w:type="dxa"/>
            <w:noWrap/>
            <w:hideMark/>
          </w:tcPr>
          <w:p w14:paraId="47E2ED60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Norway</w:t>
            </w:r>
          </w:p>
        </w:tc>
        <w:tc>
          <w:tcPr>
            <w:tcW w:w="3686" w:type="dxa"/>
            <w:noWrap/>
            <w:hideMark/>
          </w:tcPr>
          <w:p w14:paraId="67B949A6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</w:rPr>
              <w:t xml:space="preserve"> 3223 (BG)</w:t>
            </w:r>
          </w:p>
        </w:tc>
        <w:tc>
          <w:tcPr>
            <w:tcW w:w="2136" w:type="dxa"/>
            <w:noWrap/>
            <w:hideMark/>
          </w:tcPr>
          <w:p w14:paraId="4A4B53F9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AF282085</w:t>
            </w:r>
          </w:p>
        </w:tc>
      </w:tr>
      <w:tr w:rsidR="008B335D" w:rsidRPr="00713E2D" w14:paraId="1B64F8F5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6F5877B0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</w:rPr>
              <w:t>B</w:t>
            </w: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.</w:t>
            </w:r>
            <w:r w:rsidRPr="00713E2D">
              <w:rPr>
                <w:rFonts w:ascii="Times New Roman" w:hAnsi="Times New Roman"/>
                <w:i/>
                <w:sz w:val="20"/>
                <w:szCs w:val="20"/>
              </w:rPr>
              <w:t xml:space="preserve"> arceutina</w:t>
            </w:r>
          </w:p>
        </w:tc>
        <w:tc>
          <w:tcPr>
            <w:tcW w:w="2219" w:type="dxa"/>
            <w:noWrap/>
            <w:hideMark/>
          </w:tcPr>
          <w:p w14:paraId="2FF49F7D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Sweden</w:t>
            </w:r>
          </w:p>
        </w:tc>
        <w:tc>
          <w:tcPr>
            <w:tcW w:w="3686" w:type="dxa"/>
            <w:noWrap/>
            <w:hideMark/>
          </w:tcPr>
          <w:p w14:paraId="56973E53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</w:rPr>
              <w:t xml:space="preserve"> 3110 (BG)</w:t>
            </w:r>
          </w:p>
        </w:tc>
        <w:tc>
          <w:tcPr>
            <w:tcW w:w="2136" w:type="dxa"/>
            <w:noWrap/>
            <w:hideMark/>
          </w:tcPr>
          <w:p w14:paraId="033ECDAC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AF282083</w:t>
            </w:r>
          </w:p>
        </w:tc>
      </w:tr>
      <w:tr w:rsidR="008B335D" w:rsidRPr="00713E2D" w14:paraId="0942F4E9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69021C47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arceutina</w:t>
            </w:r>
          </w:p>
        </w:tc>
        <w:tc>
          <w:tcPr>
            <w:tcW w:w="2219" w:type="dxa"/>
            <w:noWrap/>
            <w:hideMark/>
          </w:tcPr>
          <w:p w14:paraId="1103B2ED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itzerland</w:t>
            </w:r>
          </w:p>
        </w:tc>
        <w:tc>
          <w:tcPr>
            <w:tcW w:w="3686" w:type="dxa"/>
            <w:noWrap/>
            <w:hideMark/>
          </w:tcPr>
          <w:p w14:paraId="55F3ED7C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LG DNA 579</w:t>
            </w:r>
          </w:p>
        </w:tc>
        <w:tc>
          <w:tcPr>
            <w:tcW w:w="2136" w:type="dxa"/>
            <w:noWrap/>
            <w:hideMark/>
          </w:tcPr>
          <w:p w14:paraId="09EAA184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JQ796851</w:t>
            </w:r>
          </w:p>
        </w:tc>
      </w:tr>
      <w:tr w:rsidR="008B335D" w:rsidRPr="00713E2D" w14:paraId="0E982799" w14:textId="77777777" w:rsidTr="004E7BC9">
        <w:trPr>
          <w:trHeight w:val="300"/>
        </w:trPr>
        <w:tc>
          <w:tcPr>
            <w:tcW w:w="2245" w:type="dxa"/>
            <w:noWrap/>
          </w:tcPr>
          <w:p w14:paraId="683C0AFF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auerswaldii</w:t>
            </w:r>
            <w:proofErr w:type="spellEnd"/>
          </w:p>
        </w:tc>
        <w:tc>
          <w:tcPr>
            <w:tcW w:w="2219" w:type="dxa"/>
            <w:noWrap/>
          </w:tcPr>
          <w:p w14:paraId="627EB83E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</w:tcPr>
          <w:p w14:paraId="326F1A09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P. Johansso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20 (UPS)</w:t>
            </w:r>
          </w:p>
        </w:tc>
        <w:tc>
          <w:tcPr>
            <w:tcW w:w="2136" w:type="dxa"/>
            <w:noWrap/>
          </w:tcPr>
          <w:p w14:paraId="6B469A3E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22</w:t>
            </w:r>
          </w:p>
        </w:tc>
      </w:tr>
      <w:tr w:rsidR="008B335D" w:rsidRPr="00713E2D" w14:paraId="4234ADC2" w14:textId="77777777" w:rsidTr="004E7BC9">
        <w:trPr>
          <w:trHeight w:val="300"/>
        </w:trPr>
        <w:tc>
          <w:tcPr>
            <w:tcW w:w="2245" w:type="dxa"/>
            <w:noWrap/>
          </w:tcPr>
          <w:p w14:paraId="2769C79E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bagliettoana</w:t>
            </w:r>
          </w:p>
        </w:tc>
        <w:tc>
          <w:tcPr>
            <w:tcW w:w="2219" w:type="dxa"/>
            <w:noWrap/>
          </w:tcPr>
          <w:p w14:paraId="201BCBF2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3686" w:type="dxa"/>
            <w:noWrap/>
          </w:tcPr>
          <w:p w14:paraId="656BCAB2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7BCC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3137 (BG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734BE8F3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23</w:t>
            </w:r>
          </w:p>
        </w:tc>
      </w:tr>
      <w:tr w:rsidR="008B335D" w:rsidRPr="00713E2D" w14:paraId="6E60BCEE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266A6F57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biatorina</w:t>
            </w:r>
          </w:p>
        </w:tc>
        <w:tc>
          <w:tcPr>
            <w:tcW w:w="2219" w:type="dxa"/>
            <w:noWrap/>
            <w:hideMark/>
          </w:tcPr>
          <w:p w14:paraId="5C3E1360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  <w:hideMark/>
          </w:tcPr>
          <w:p w14:paraId="547A419C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747BCC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Knutsson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94-148 (</w:t>
            </w:r>
            <w:proofErr w:type="spellStart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hb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Knutsson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2136" w:type="dxa"/>
            <w:noWrap/>
            <w:hideMark/>
          </w:tcPr>
          <w:p w14:paraId="7133E18C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79</w:t>
            </w:r>
          </w:p>
        </w:tc>
      </w:tr>
      <w:tr w:rsidR="008B335D" w:rsidRPr="00713E2D" w14:paraId="25E6EC6C" w14:textId="77777777" w:rsidTr="004E7BC9">
        <w:trPr>
          <w:trHeight w:val="300"/>
        </w:trPr>
        <w:tc>
          <w:tcPr>
            <w:tcW w:w="2245" w:type="dxa"/>
            <w:noWrap/>
          </w:tcPr>
          <w:p w14:paraId="0D054E8A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circumspecta</w:t>
            </w:r>
          </w:p>
        </w:tc>
        <w:tc>
          <w:tcPr>
            <w:tcW w:w="2219" w:type="dxa"/>
            <w:noWrap/>
          </w:tcPr>
          <w:p w14:paraId="1FA2B89F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</w:tcPr>
          <w:p w14:paraId="40917B99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7BCC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L1330 (LD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283F77E2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24</w:t>
            </w:r>
          </w:p>
        </w:tc>
      </w:tr>
      <w:tr w:rsidR="008B335D" w:rsidRPr="00713E2D" w14:paraId="73EC4457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16663C9D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diffracta</w:t>
            </w:r>
          </w:p>
        </w:tc>
        <w:tc>
          <w:tcPr>
            <w:tcW w:w="2219" w:type="dxa"/>
            <w:noWrap/>
            <w:hideMark/>
          </w:tcPr>
          <w:p w14:paraId="6B3000AA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2B966B5A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7BCC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Wetmore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26401 (MIN)</w:t>
            </w:r>
          </w:p>
        </w:tc>
        <w:tc>
          <w:tcPr>
            <w:tcW w:w="2136" w:type="dxa"/>
            <w:noWrap/>
            <w:hideMark/>
          </w:tcPr>
          <w:p w14:paraId="44A11D42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90</w:t>
            </w:r>
          </w:p>
        </w:tc>
      </w:tr>
      <w:tr w:rsidR="008B335D" w:rsidRPr="00713E2D" w14:paraId="7B55C64B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53F9A2A9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</w:rPr>
              <w:t>B</w:t>
            </w: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.</w:t>
            </w:r>
            <w:r w:rsidRPr="00713E2D">
              <w:rPr>
                <w:rFonts w:ascii="Times New Roman" w:hAnsi="Times New Roman"/>
                <w:i/>
                <w:sz w:val="20"/>
                <w:szCs w:val="20"/>
              </w:rPr>
              <w:t xml:space="preserve"> fraxinea</w:t>
            </w:r>
          </w:p>
        </w:tc>
        <w:tc>
          <w:tcPr>
            <w:tcW w:w="2219" w:type="dxa"/>
            <w:noWrap/>
            <w:hideMark/>
          </w:tcPr>
          <w:p w14:paraId="2AE21579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Sweden</w:t>
            </w:r>
          </w:p>
        </w:tc>
        <w:tc>
          <w:tcPr>
            <w:tcW w:w="3686" w:type="dxa"/>
            <w:noWrap/>
            <w:hideMark/>
          </w:tcPr>
          <w:p w14:paraId="3E5E81E6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47BCC">
              <w:rPr>
                <w:rFonts w:ascii="Times New Roman" w:hAnsi="Times New Roman"/>
                <w:i/>
                <w:sz w:val="20"/>
                <w:szCs w:val="20"/>
              </w:rPr>
              <w:t>T. Johansson</w:t>
            </w:r>
            <w:r w:rsidRPr="00713E2D">
              <w:rPr>
                <w:rFonts w:ascii="Times New Roman" w:hAnsi="Times New Roman"/>
                <w:sz w:val="20"/>
                <w:szCs w:val="20"/>
              </w:rPr>
              <w:t xml:space="preserve"> 1620 (BG)</w:t>
            </w:r>
          </w:p>
        </w:tc>
        <w:tc>
          <w:tcPr>
            <w:tcW w:w="2136" w:type="dxa"/>
            <w:noWrap/>
            <w:hideMark/>
          </w:tcPr>
          <w:p w14:paraId="4AAA1E35" w14:textId="77777777" w:rsidR="008B335D" w:rsidRPr="007C7FD1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C7FD1">
              <w:rPr>
                <w:rFonts w:ascii="Times New Roman" w:hAnsi="Times New Roman"/>
                <w:sz w:val="20"/>
                <w:szCs w:val="20"/>
              </w:rPr>
              <w:t>AF282088</w:t>
            </w:r>
          </w:p>
        </w:tc>
      </w:tr>
      <w:tr w:rsidR="008B335D" w:rsidRPr="00713E2D" w14:paraId="0C007E34" w14:textId="77777777" w:rsidTr="004E7BC9">
        <w:trPr>
          <w:trHeight w:val="300"/>
        </w:trPr>
        <w:tc>
          <w:tcPr>
            <w:tcW w:w="2245" w:type="dxa"/>
            <w:noWrap/>
          </w:tcPr>
          <w:p w14:paraId="210FC76D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fuscoviridis</w:t>
            </w:r>
            <w:proofErr w:type="spellEnd"/>
          </w:p>
        </w:tc>
        <w:tc>
          <w:tcPr>
            <w:tcW w:w="2219" w:type="dxa"/>
            <w:noWrap/>
          </w:tcPr>
          <w:p w14:paraId="75625678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</w:tcPr>
          <w:p w14:paraId="589C2A6F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7BCC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Nordi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5058 (UPS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7A14D371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M292665</w:t>
            </w:r>
          </w:p>
        </w:tc>
      </w:tr>
      <w:tr w:rsidR="008B335D" w:rsidRPr="00713E2D" w14:paraId="698318D3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4A727BBF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hostheleoides</w:t>
            </w:r>
          </w:p>
        </w:tc>
        <w:tc>
          <w:tcPr>
            <w:tcW w:w="2219" w:type="dxa"/>
            <w:noWrap/>
            <w:hideMark/>
          </w:tcPr>
          <w:p w14:paraId="25023591" w14:textId="2ED58952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 xml:space="preserve">British Indian Ocean Territory, </w:t>
            </w:r>
            <w:proofErr w:type="spellStart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Chagos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Archipelago</w:t>
            </w:r>
          </w:p>
        </w:tc>
        <w:tc>
          <w:tcPr>
            <w:tcW w:w="3686" w:type="dxa"/>
            <w:noWrap/>
            <w:hideMark/>
          </w:tcPr>
          <w:p w14:paraId="60CDB3B8" w14:textId="5101ED33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7BCC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Seaward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(hb. Seaward 108121)</w:t>
            </w:r>
          </w:p>
        </w:tc>
        <w:tc>
          <w:tcPr>
            <w:tcW w:w="2136" w:type="dxa"/>
            <w:noWrap/>
            <w:hideMark/>
          </w:tcPr>
          <w:p w14:paraId="4E7494F3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81</w:t>
            </w:r>
          </w:p>
        </w:tc>
      </w:tr>
      <w:tr w:rsidR="008B335D" w:rsidRPr="00713E2D" w14:paraId="46E0959E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1E6C500C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</w:rPr>
              <w:t>B</w:t>
            </w: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.</w:t>
            </w:r>
            <w:r w:rsidRPr="00713E2D">
              <w:rPr>
                <w:rFonts w:ascii="Times New Roman" w:hAnsi="Times New Roman"/>
                <w:i/>
                <w:sz w:val="20"/>
                <w:szCs w:val="20"/>
              </w:rPr>
              <w:t xml:space="preserve"> incompta</w:t>
            </w:r>
          </w:p>
        </w:tc>
        <w:tc>
          <w:tcPr>
            <w:tcW w:w="2219" w:type="dxa"/>
            <w:noWrap/>
            <w:hideMark/>
          </w:tcPr>
          <w:p w14:paraId="3C47B167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Sweden</w:t>
            </w:r>
          </w:p>
        </w:tc>
        <w:tc>
          <w:tcPr>
            <w:tcW w:w="3686" w:type="dxa"/>
            <w:noWrap/>
            <w:hideMark/>
          </w:tcPr>
          <w:p w14:paraId="256D9C7A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47BCC">
              <w:rPr>
                <w:rFonts w:ascii="Times New Roman" w:hAnsi="Times New Roman"/>
                <w:i/>
                <w:sz w:val="20"/>
                <w:szCs w:val="20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</w:rPr>
              <w:t xml:space="preserve"> 3144 (BG)</w:t>
            </w:r>
          </w:p>
        </w:tc>
        <w:tc>
          <w:tcPr>
            <w:tcW w:w="2136" w:type="dxa"/>
            <w:noWrap/>
            <w:hideMark/>
          </w:tcPr>
          <w:p w14:paraId="7918C8E9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AF282092</w:t>
            </w:r>
          </w:p>
        </w:tc>
      </w:tr>
      <w:tr w:rsidR="008B335D" w:rsidRPr="00713E2D" w14:paraId="3BF699A4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00531E86" w14:textId="5A4216FD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</w:rPr>
              <w:t>B</w:t>
            </w: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. </w:t>
            </w:r>
            <w:r w:rsidRPr="00911FAA">
              <w:rPr>
                <w:rFonts w:ascii="Times New Roman" w:hAnsi="Times New Roman"/>
                <w:i/>
                <w:sz w:val="20"/>
                <w:szCs w:val="20"/>
              </w:rPr>
              <w:t>laurocerasi</w:t>
            </w:r>
          </w:p>
        </w:tc>
        <w:tc>
          <w:tcPr>
            <w:tcW w:w="2219" w:type="dxa"/>
            <w:noWrap/>
            <w:hideMark/>
          </w:tcPr>
          <w:p w14:paraId="0FC6997A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50FAA9E6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47BCC">
              <w:rPr>
                <w:rFonts w:ascii="Times New Roman" w:hAnsi="Times New Roman"/>
                <w:i/>
                <w:sz w:val="20"/>
                <w:szCs w:val="20"/>
              </w:rPr>
              <w:t>Wetmore</w:t>
            </w:r>
            <w:r w:rsidRPr="00713E2D">
              <w:rPr>
                <w:rFonts w:ascii="Times New Roman" w:hAnsi="Times New Roman"/>
                <w:sz w:val="20"/>
                <w:szCs w:val="20"/>
              </w:rPr>
              <w:t xml:space="preserve"> 74318 (MIN)</w:t>
            </w:r>
          </w:p>
        </w:tc>
        <w:tc>
          <w:tcPr>
            <w:tcW w:w="2136" w:type="dxa"/>
            <w:noWrap/>
            <w:hideMark/>
          </w:tcPr>
          <w:p w14:paraId="3B54B6D3" w14:textId="77777777" w:rsidR="008B335D" w:rsidRPr="007C7FD1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C7FD1">
              <w:rPr>
                <w:rFonts w:ascii="Times New Roman" w:hAnsi="Times New Roman"/>
                <w:sz w:val="20"/>
                <w:szCs w:val="20"/>
              </w:rPr>
              <w:t>AF282078</w:t>
            </w:r>
          </w:p>
        </w:tc>
      </w:tr>
      <w:tr w:rsidR="008B335D" w:rsidRPr="00713E2D" w14:paraId="2D57F13E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4D1B1B36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</w:rPr>
              <w:t>B</w:t>
            </w: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.</w:t>
            </w:r>
            <w:r w:rsidRPr="00713E2D">
              <w:rPr>
                <w:rFonts w:ascii="Times New Roman" w:hAnsi="Times New Roman"/>
                <w:i/>
                <w:sz w:val="20"/>
                <w:szCs w:val="20"/>
              </w:rPr>
              <w:t xml:space="preserve"> lutescens</w:t>
            </w:r>
          </w:p>
        </w:tc>
        <w:tc>
          <w:tcPr>
            <w:tcW w:w="2219" w:type="dxa"/>
            <w:noWrap/>
            <w:hideMark/>
          </w:tcPr>
          <w:p w14:paraId="23EFC4A7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405812EF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47BCC">
              <w:rPr>
                <w:rFonts w:ascii="Times New Roman" w:hAnsi="Times New Roman"/>
                <w:i/>
                <w:sz w:val="20"/>
                <w:szCs w:val="20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</w:rPr>
              <w:t xml:space="preserve"> L1161 (LD)</w:t>
            </w:r>
          </w:p>
        </w:tc>
        <w:tc>
          <w:tcPr>
            <w:tcW w:w="2136" w:type="dxa"/>
            <w:noWrap/>
            <w:hideMark/>
          </w:tcPr>
          <w:p w14:paraId="0DDB339E" w14:textId="77777777" w:rsidR="008B335D" w:rsidRPr="007C7FD1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C7FD1">
              <w:rPr>
                <w:rFonts w:ascii="Times New Roman" w:hAnsi="Times New Roman"/>
                <w:sz w:val="20"/>
                <w:szCs w:val="20"/>
              </w:rPr>
              <w:t>AF282082</w:t>
            </w:r>
          </w:p>
        </w:tc>
      </w:tr>
      <w:tr w:rsidR="008B335D" w:rsidRPr="00713E2D" w14:paraId="1650806E" w14:textId="77777777" w:rsidTr="004E7BC9">
        <w:trPr>
          <w:trHeight w:val="300"/>
        </w:trPr>
        <w:tc>
          <w:tcPr>
            <w:tcW w:w="2245" w:type="dxa"/>
            <w:noWrap/>
          </w:tcPr>
          <w:p w14:paraId="0E8BB016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medialis</w:t>
            </w:r>
          </w:p>
        </w:tc>
        <w:tc>
          <w:tcPr>
            <w:tcW w:w="2219" w:type="dxa"/>
            <w:noWrap/>
          </w:tcPr>
          <w:p w14:paraId="1FEEEC53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USA</w:t>
            </w:r>
          </w:p>
        </w:tc>
        <w:tc>
          <w:tcPr>
            <w:tcW w:w="3686" w:type="dxa"/>
            <w:noWrap/>
          </w:tcPr>
          <w:p w14:paraId="2BECE5B3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7BCC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L1193 (LD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3A34CAAF" w14:textId="77777777" w:rsidR="008B335D" w:rsidRPr="007C7FD1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AF282102</w:t>
            </w:r>
          </w:p>
        </w:tc>
      </w:tr>
      <w:tr w:rsidR="008B335D" w:rsidRPr="00713E2D" w14:paraId="5E10F64D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4034CD07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</w:rPr>
              <w:t>B</w:t>
            </w: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.</w:t>
            </w:r>
            <w:r w:rsidRPr="00713E2D">
              <w:rPr>
                <w:rFonts w:ascii="Times New Roman" w:hAnsi="Times New Roman"/>
                <w:i/>
                <w:sz w:val="20"/>
                <w:szCs w:val="20"/>
              </w:rPr>
              <w:t xml:space="preserve"> polychroa</w:t>
            </w:r>
          </w:p>
        </w:tc>
        <w:tc>
          <w:tcPr>
            <w:tcW w:w="2219" w:type="dxa"/>
            <w:noWrap/>
            <w:hideMark/>
          </w:tcPr>
          <w:p w14:paraId="44AA647A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Sweden</w:t>
            </w:r>
          </w:p>
        </w:tc>
        <w:tc>
          <w:tcPr>
            <w:tcW w:w="3686" w:type="dxa"/>
            <w:noWrap/>
            <w:hideMark/>
          </w:tcPr>
          <w:p w14:paraId="57DD7B7A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47BCC">
              <w:rPr>
                <w:rFonts w:ascii="Times New Roman" w:hAnsi="Times New Roman"/>
                <w:i/>
                <w:sz w:val="20"/>
                <w:szCs w:val="20"/>
              </w:rPr>
              <w:t>Knutsson</w:t>
            </w:r>
            <w:r w:rsidRPr="00713E2D">
              <w:rPr>
                <w:rFonts w:ascii="Times New Roman" w:hAnsi="Times New Roman"/>
                <w:sz w:val="20"/>
                <w:szCs w:val="20"/>
              </w:rPr>
              <w:t xml:space="preserve"> 91-215 (hb. Knutsson)</w:t>
            </w:r>
          </w:p>
        </w:tc>
        <w:tc>
          <w:tcPr>
            <w:tcW w:w="2136" w:type="dxa"/>
            <w:noWrap/>
            <w:hideMark/>
          </w:tcPr>
          <w:p w14:paraId="66D6EB62" w14:textId="77777777" w:rsidR="008B335D" w:rsidRPr="007C7FD1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C7FD1">
              <w:rPr>
                <w:rFonts w:ascii="Times New Roman" w:hAnsi="Times New Roman"/>
                <w:sz w:val="20"/>
                <w:szCs w:val="20"/>
              </w:rPr>
              <w:t>AF282089</w:t>
            </w:r>
          </w:p>
        </w:tc>
      </w:tr>
      <w:tr w:rsidR="008B335D" w:rsidRPr="00713E2D" w14:paraId="474FD1BF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7EE8005E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</w:rPr>
              <w:t>B</w:t>
            </w: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.</w:t>
            </w:r>
            <w:r w:rsidRPr="00713E2D">
              <w:rPr>
                <w:rFonts w:ascii="Times New Roman" w:hAnsi="Times New Roman"/>
                <w:i/>
                <w:sz w:val="20"/>
                <w:szCs w:val="20"/>
              </w:rPr>
              <w:t xml:space="preserve"> rosella</w:t>
            </w:r>
          </w:p>
        </w:tc>
        <w:tc>
          <w:tcPr>
            <w:tcW w:w="2219" w:type="dxa"/>
            <w:noWrap/>
            <w:hideMark/>
          </w:tcPr>
          <w:p w14:paraId="25630352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Sweden</w:t>
            </w:r>
          </w:p>
        </w:tc>
        <w:tc>
          <w:tcPr>
            <w:tcW w:w="3686" w:type="dxa"/>
            <w:noWrap/>
            <w:hideMark/>
          </w:tcPr>
          <w:p w14:paraId="62832D4A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47BCC">
              <w:rPr>
                <w:rFonts w:ascii="Times New Roman" w:hAnsi="Times New Roman"/>
                <w:i/>
                <w:sz w:val="20"/>
                <w:szCs w:val="20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</w:rPr>
              <w:t xml:space="preserve"> 3117 (BG)</w:t>
            </w:r>
          </w:p>
        </w:tc>
        <w:tc>
          <w:tcPr>
            <w:tcW w:w="2136" w:type="dxa"/>
            <w:noWrap/>
            <w:hideMark/>
          </w:tcPr>
          <w:p w14:paraId="5D6D5B2E" w14:textId="77777777" w:rsidR="008B335D" w:rsidRPr="007C7FD1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C7FD1">
              <w:rPr>
                <w:rFonts w:ascii="Times New Roman" w:hAnsi="Times New Roman"/>
                <w:sz w:val="20"/>
                <w:szCs w:val="20"/>
              </w:rPr>
              <w:t>AF282086</w:t>
            </w:r>
          </w:p>
        </w:tc>
      </w:tr>
      <w:tr w:rsidR="008B335D" w:rsidRPr="00713E2D" w14:paraId="0C6BB3AB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7AD83374" w14:textId="77777777" w:rsidR="008B335D" w:rsidRPr="00713E2D" w:rsidRDefault="008B335D" w:rsidP="00747BCC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rubella</w:t>
            </w:r>
          </w:p>
        </w:tc>
        <w:tc>
          <w:tcPr>
            <w:tcW w:w="2219" w:type="dxa"/>
            <w:noWrap/>
            <w:hideMark/>
          </w:tcPr>
          <w:p w14:paraId="533AF2B5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  <w:hideMark/>
          </w:tcPr>
          <w:p w14:paraId="177DF67A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47BCC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3021 (BG)</w:t>
            </w:r>
          </w:p>
        </w:tc>
        <w:tc>
          <w:tcPr>
            <w:tcW w:w="2136" w:type="dxa"/>
            <w:noWrap/>
            <w:hideMark/>
          </w:tcPr>
          <w:p w14:paraId="56656F4D" w14:textId="77777777" w:rsidR="008B335D" w:rsidRPr="007C7FD1" w:rsidRDefault="008B335D" w:rsidP="00747BCC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AF282087</w:t>
            </w:r>
          </w:p>
        </w:tc>
      </w:tr>
      <w:tr w:rsidR="008B335D" w:rsidRPr="00713E2D" w14:paraId="4D9350B0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6C5C3877" w14:textId="77777777" w:rsidR="008B335D" w:rsidRPr="00713E2D" w:rsidRDefault="008B335D" w:rsidP="00747BCC">
            <w:pPr>
              <w:rPr>
                <w:rFonts w:ascii="Times New Roman" w:hAnsi="Times New Roman"/>
                <w:i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rubella</w:t>
            </w:r>
          </w:p>
        </w:tc>
        <w:tc>
          <w:tcPr>
            <w:tcW w:w="2219" w:type="dxa"/>
            <w:noWrap/>
            <w:hideMark/>
          </w:tcPr>
          <w:p w14:paraId="28EF1216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Poland</w:t>
            </w:r>
          </w:p>
        </w:tc>
        <w:tc>
          <w:tcPr>
            <w:tcW w:w="3686" w:type="dxa"/>
            <w:noWrap/>
            <w:hideMark/>
          </w:tcPr>
          <w:p w14:paraId="76959C59" w14:textId="77777777" w:rsidR="008B335D" w:rsidRPr="00713E2D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AFTOL-ID 1793</w:t>
            </w:r>
          </w:p>
        </w:tc>
        <w:tc>
          <w:tcPr>
            <w:tcW w:w="2136" w:type="dxa"/>
            <w:noWrap/>
            <w:hideMark/>
          </w:tcPr>
          <w:p w14:paraId="649BF1AC" w14:textId="77777777" w:rsidR="008B335D" w:rsidRPr="007C7FD1" w:rsidRDefault="008B335D" w:rsidP="00747BCC">
            <w:pPr>
              <w:rPr>
                <w:rFonts w:ascii="Times New Roman" w:hAnsi="Times New Roman"/>
                <w:sz w:val="20"/>
                <w:szCs w:val="20"/>
              </w:rPr>
            </w:pPr>
            <w:r w:rsidRPr="007C7FD1">
              <w:rPr>
                <w:rFonts w:ascii="Times New Roman" w:hAnsi="Times New Roman"/>
                <w:sz w:val="20"/>
                <w:szCs w:val="20"/>
              </w:rPr>
              <w:t>HQ650644</w:t>
            </w:r>
          </w:p>
        </w:tc>
      </w:tr>
      <w:tr w:rsidR="008B335D" w:rsidRPr="00713E2D" w14:paraId="72672E41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2899A670" w14:textId="77777777" w:rsidR="008B335D" w:rsidRPr="00713E2D" w:rsidRDefault="008B335D" w:rsidP="008912C3">
            <w:pPr>
              <w:rPr>
                <w:rFonts w:ascii="Times New Roman" w:hAnsi="Times New Roman"/>
                <w:i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rubella</w:t>
            </w:r>
          </w:p>
        </w:tc>
        <w:tc>
          <w:tcPr>
            <w:tcW w:w="2219" w:type="dxa"/>
            <w:noWrap/>
            <w:hideMark/>
          </w:tcPr>
          <w:p w14:paraId="2992D5EE" w14:textId="044C7AD9" w:rsidR="008B335D" w:rsidRPr="007C7FD1" w:rsidRDefault="003969D9" w:rsidP="008912C3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Hungary</w:t>
            </w:r>
          </w:p>
        </w:tc>
        <w:tc>
          <w:tcPr>
            <w:tcW w:w="3686" w:type="dxa"/>
            <w:noWrap/>
            <w:hideMark/>
          </w:tcPr>
          <w:p w14:paraId="0125CAA1" w14:textId="77777777" w:rsidR="008B335D" w:rsidRPr="00713E2D" w:rsidRDefault="008B335D" w:rsidP="008912C3">
            <w:pPr>
              <w:rPr>
                <w:rFonts w:ascii="Times New Roman" w:hAnsi="Times New Roman"/>
                <w:sz w:val="20"/>
                <w:szCs w:val="20"/>
              </w:rPr>
            </w:pPr>
            <w:r w:rsidRPr="008912C3">
              <w:rPr>
                <w:rFonts w:ascii="Times New Roman" w:hAnsi="Times New Roman"/>
                <w:i/>
                <w:sz w:val="20"/>
                <w:szCs w:val="20"/>
              </w:rPr>
              <w:t xml:space="preserve">Hur </w:t>
            </w:r>
            <w:r w:rsidRPr="00713E2D">
              <w:rPr>
                <w:rFonts w:ascii="Times New Roman" w:hAnsi="Times New Roman"/>
                <w:sz w:val="20"/>
                <w:szCs w:val="20"/>
              </w:rPr>
              <w:t>H06122</w:t>
            </w:r>
          </w:p>
        </w:tc>
        <w:tc>
          <w:tcPr>
            <w:tcW w:w="2136" w:type="dxa"/>
            <w:noWrap/>
            <w:hideMark/>
          </w:tcPr>
          <w:p w14:paraId="21DB3AB0" w14:textId="77777777" w:rsidR="008B335D" w:rsidRPr="00713E2D" w:rsidRDefault="008B335D" w:rsidP="008912C3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EU266078</w:t>
            </w:r>
          </w:p>
        </w:tc>
      </w:tr>
      <w:tr w:rsidR="008B335D" w:rsidRPr="00713E2D" w14:paraId="39DC3BDA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21B43A63" w14:textId="77777777" w:rsidR="008B335D" w:rsidRPr="00713E2D" w:rsidRDefault="008B335D" w:rsidP="008912C3">
            <w:pPr>
              <w:rPr>
                <w:rFonts w:ascii="Times New Roman" w:hAnsi="Times New Roman"/>
                <w:i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rubella</w:t>
            </w:r>
          </w:p>
        </w:tc>
        <w:tc>
          <w:tcPr>
            <w:tcW w:w="2219" w:type="dxa"/>
            <w:noWrap/>
            <w:hideMark/>
          </w:tcPr>
          <w:p w14:paraId="1A30ACD4" w14:textId="77777777" w:rsidR="008B335D" w:rsidRPr="00713E2D" w:rsidRDefault="008B335D" w:rsidP="008912C3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Switzerland</w:t>
            </w:r>
          </w:p>
        </w:tc>
        <w:tc>
          <w:tcPr>
            <w:tcW w:w="3686" w:type="dxa"/>
            <w:noWrap/>
            <w:hideMark/>
          </w:tcPr>
          <w:p w14:paraId="5862F1B8" w14:textId="77777777" w:rsidR="008B335D" w:rsidRPr="00713E2D" w:rsidRDefault="008B335D" w:rsidP="008912C3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LG DNA 578</w:t>
            </w:r>
          </w:p>
        </w:tc>
        <w:tc>
          <w:tcPr>
            <w:tcW w:w="2136" w:type="dxa"/>
            <w:noWrap/>
            <w:hideMark/>
          </w:tcPr>
          <w:p w14:paraId="66DFFC3A" w14:textId="77777777" w:rsidR="008B335D" w:rsidRPr="00713E2D" w:rsidRDefault="008B335D" w:rsidP="008912C3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JQ796852</w:t>
            </w:r>
          </w:p>
        </w:tc>
      </w:tr>
      <w:tr w:rsidR="008B335D" w:rsidRPr="00713E2D" w14:paraId="3EF1A126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42FD7AEA" w14:textId="77777777" w:rsidR="008B335D" w:rsidRPr="00713E2D" w:rsidRDefault="008B335D" w:rsidP="008912C3">
            <w:pPr>
              <w:rPr>
                <w:rFonts w:ascii="Times New Roman" w:hAnsi="Times New Roman"/>
                <w:i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rubella</w:t>
            </w:r>
          </w:p>
        </w:tc>
        <w:tc>
          <w:tcPr>
            <w:tcW w:w="2219" w:type="dxa"/>
            <w:noWrap/>
            <w:hideMark/>
          </w:tcPr>
          <w:p w14:paraId="11612A1E" w14:textId="2B899C6F" w:rsidR="008B335D" w:rsidRPr="007C7FD1" w:rsidRDefault="003969D9" w:rsidP="008912C3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Switzerland</w:t>
            </w:r>
          </w:p>
        </w:tc>
        <w:tc>
          <w:tcPr>
            <w:tcW w:w="3686" w:type="dxa"/>
            <w:noWrap/>
            <w:hideMark/>
          </w:tcPr>
          <w:p w14:paraId="579982D6" w14:textId="77777777" w:rsidR="008B335D" w:rsidRPr="00713E2D" w:rsidRDefault="008B335D" w:rsidP="008912C3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LIFU076-16</w:t>
            </w:r>
          </w:p>
        </w:tc>
        <w:tc>
          <w:tcPr>
            <w:tcW w:w="2136" w:type="dxa"/>
            <w:noWrap/>
            <w:hideMark/>
          </w:tcPr>
          <w:p w14:paraId="373D1F96" w14:textId="77777777" w:rsidR="008B335D" w:rsidRPr="00713E2D" w:rsidRDefault="008B335D" w:rsidP="008912C3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KX132984</w:t>
            </w:r>
          </w:p>
        </w:tc>
      </w:tr>
      <w:tr w:rsidR="008B335D" w:rsidRPr="00713E2D" w14:paraId="6835B8FF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0ADC2765" w14:textId="77777777" w:rsidR="008B335D" w:rsidRPr="008912C3" w:rsidRDefault="008B335D" w:rsidP="00B06534">
            <w:pPr>
              <w:rPr>
                <w:rFonts w:ascii="Times New Roman" w:hAnsi="Times New Roman"/>
                <w:i/>
              </w:rPr>
            </w:pPr>
            <w:r w:rsidRPr="008912C3">
              <w:rPr>
                <w:rFonts w:ascii="Times New Roman" w:hAnsi="Times New Roman"/>
                <w:i/>
                <w:sz w:val="20"/>
                <w:szCs w:val="20"/>
              </w:rPr>
              <w:t>B</w:t>
            </w:r>
            <w:r w:rsidRPr="008912C3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.</w:t>
            </w:r>
            <w:r w:rsidRPr="008912C3">
              <w:rPr>
                <w:rFonts w:ascii="Times New Roman" w:hAnsi="Times New Roman"/>
                <w:i/>
                <w:sz w:val="20"/>
                <w:szCs w:val="20"/>
              </w:rPr>
              <w:t xml:space="preserve"> schweinitzii</w:t>
            </w:r>
          </w:p>
        </w:tc>
        <w:tc>
          <w:tcPr>
            <w:tcW w:w="2219" w:type="dxa"/>
            <w:noWrap/>
            <w:hideMark/>
          </w:tcPr>
          <w:p w14:paraId="3ADFF52E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3CCDB4FC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1754A0">
              <w:rPr>
                <w:rFonts w:ascii="Times New Roman" w:hAnsi="Times New Roman"/>
                <w:i/>
                <w:sz w:val="20"/>
                <w:szCs w:val="20"/>
              </w:rPr>
              <w:t>Wetmore</w:t>
            </w:r>
            <w:r w:rsidRPr="00713E2D">
              <w:rPr>
                <w:rFonts w:ascii="Times New Roman" w:hAnsi="Times New Roman"/>
                <w:sz w:val="20"/>
                <w:szCs w:val="20"/>
              </w:rPr>
              <w:t xml:space="preserve"> 72619 (MIN)</w:t>
            </w:r>
          </w:p>
        </w:tc>
        <w:tc>
          <w:tcPr>
            <w:tcW w:w="2136" w:type="dxa"/>
            <w:noWrap/>
            <w:hideMark/>
          </w:tcPr>
          <w:p w14:paraId="3AA50821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AF282080</w:t>
            </w:r>
          </w:p>
        </w:tc>
      </w:tr>
      <w:tr w:rsidR="008B335D" w:rsidRPr="00713E2D" w14:paraId="0B824304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55E8CCC8" w14:textId="77777777" w:rsidR="008B335D" w:rsidRPr="008912C3" w:rsidRDefault="008B335D" w:rsidP="00B06534">
            <w:pPr>
              <w:rPr>
                <w:rFonts w:ascii="Times New Roman" w:hAnsi="Times New Roman"/>
                <w:i/>
              </w:rPr>
            </w:pPr>
            <w:r w:rsidRPr="008912C3">
              <w:rPr>
                <w:rFonts w:ascii="Times New Roman" w:hAnsi="Times New Roman"/>
                <w:i/>
                <w:sz w:val="20"/>
                <w:szCs w:val="20"/>
              </w:rPr>
              <w:t>B</w:t>
            </w:r>
            <w:r w:rsidRPr="008912C3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.</w:t>
            </w:r>
            <w:r w:rsidRPr="008912C3">
              <w:rPr>
                <w:rFonts w:ascii="Times New Roman" w:hAnsi="Times New Roman"/>
                <w:i/>
                <w:sz w:val="20"/>
                <w:szCs w:val="20"/>
              </w:rPr>
              <w:t xml:space="preserve"> schweinitzii</w:t>
            </w:r>
          </w:p>
        </w:tc>
        <w:tc>
          <w:tcPr>
            <w:tcW w:w="2219" w:type="dxa"/>
            <w:noWrap/>
            <w:hideMark/>
          </w:tcPr>
          <w:p w14:paraId="5F04FCE1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, Tennessee</w:t>
            </w:r>
          </w:p>
        </w:tc>
        <w:tc>
          <w:tcPr>
            <w:tcW w:w="3686" w:type="dxa"/>
            <w:noWrap/>
            <w:hideMark/>
          </w:tcPr>
          <w:p w14:paraId="5D6636FA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AFTOL-ID 642</w:t>
            </w:r>
          </w:p>
        </w:tc>
        <w:tc>
          <w:tcPr>
            <w:tcW w:w="2136" w:type="dxa"/>
            <w:noWrap/>
            <w:hideMark/>
          </w:tcPr>
          <w:p w14:paraId="3557FC99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DQ782850</w:t>
            </w:r>
          </w:p>
        </w:tc>
      </w:tr>
      <w:tr w:rsidR="008B335D" w:rsidRPr="00713E2D" w14:paraId="4BB08BF7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1A16329E" w14:textId="77777777" w:rsidR="008B335D" w:rsidRPr="008912C3" w:rsidRDefault="008B335D" w:rsidP="00B06534">
            <w:pPr>
              <w:rPr>
                <w:rFonts w:ascii="Times New Roman" w:hAnsi="Times New Roman"/>
                <w:i/>
              </w:rPr>
            </w:pPr>
            <w:r w:rsidRPr="008912C3">
              <w:rPr>
                <w:rFonts w:ascii="Times New Roman" w:hAnsi="Times New Roman"/>
                <w:i/>
                <w:sz w:val="20"/>
                <w:szCs w:val="20"/>
              </w:rPr>
              <w:t>B</w:t>
            </w:r>
            <w:r w:rsidRPr="008912C3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.</w:t>
            </w:r>
            <w:r w:rsidRPr="008912C3">
              <w:rPr>
                <w:rFonts w:ascii="Times New Roman" w:hAnsi="Times New Roman"/>
                <w:i/>
                <w:sz w:val="20"/>
                <w:szCs w:val="20"/>
              </w:rPr>
              <w:t xml:space="preserve"> schweinitzii</w:t>
            </w:r>
          </w:p>
        </w:tc>
        <w:tc>
          <w:tcPr>
            <w:tcW w:w="2219" w:type="dxa"/>
            <w:noWrap/>
            <w:hideMark/>
          </w:tcPr>
          <w:p w14:paraId="60A0A04D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0D32A010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NY1452</w:t>
            </w:r>
          </w:p>
        </w:tc>
        <w:tc>
          <w:tcPr>
            <w:tcW w:w="2136" w:type="dxa"/>
            <w:noWrap/>
            <w:hideMark/>
          </w:tcPr>
          <w:p w14:paraId="6A33437A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KX151761</w:t>
            </w:r>
          </w:p>
        </w:tc>
      </w:tr>
      <w:tr w:rsidR="008B335D" w:rsidRPr="00713E2D" w14:paraId="3E259418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5E77C59F" w14:textId="77777777" w:rsidR="008B335D" w:rsidRPr="008912C3" w:rsidRDefault="008B335D" w:rsidP="00B06534">
            <w:pPr>
              <w:rPr>
                <w:rFonts w:ascii="Times New Roman" w:hAnsi="Times New Roman"/>
                <w:i/>
              </w:rPr>
            </w:pPr>
            <w:r w:rsidRPr="008912C3">
              <w:rPr>
                <w:rFonts w:ascii="Times New Roman" w:hAnsi="Times New Roman"/>
                <w:i/>
                <w:sz w:val="20"/>
                <w:szCs w:val="20"/>
              </w:rPr>
              <w:t>B</w:t>
            </w:r>
            <w:r w:rsidRPr="008912C3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.</w:t>
            </w:r>
            <w:r w:rsidRPr="008912C3">
              <w:rPr>
                <w:rFonts w:ascii="Times New Roman" w:hAnsi="Times New Roman"/>
                <w:i/>
                <w:sz w:val="20"/>
                <w:szCs w:val="20"/>
              </w:rPr>
              <w:t xml:space="preserve"> schweinitzii</w:t>
            </w:r>
          </w:p>
        </w:tc>
        <w:tc>
          <w:tcPr>
            <w:tcW w:w="2219" w:type="dxa"/>
            <w:noWrap/>
            <w:hideMark/>
          </w:tcPr>
          <w:p w14:paraId="33E5444C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7D79E1C9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NY1448</w:t>
            </w:r>
          </w:p>
        </w:tc>
        <w:tc>
          <w:tcPr>
            <w:tcW w:w="2136" w:type="dxa"/>
            <w:noWrap/>
            <w:hideMark/>
          </w:tcPr>
          <w:p w14:paraId="47D7D57A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KX151762</w:t>
            </w:r>
          </w:p>
        </w:tc>
      </w:tr>
      <w:tr w:rsidR="008B335D" w:rsidRPr="00713E2D" w14:paraId="30ACCA28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55DE485B" w14:textId="77777777" w:rsidR="008B335D" w:rsidRPr="008912C3" w:rsidRDefault="008B335D" w:rsidP="00B06534">
            <w:pPr>
              <w:rPr>
                <w:rFonts w:ascii="Times New Roman" w:hAnsi="Times New Roman"/>
                <w:i/>
              </w:rPr>
            </w:pPr>
            <w:r w:rsidRPr="008912C3">
              <w:rPr>
                <w:rFonts w:ascii="Times New Roman" w:hAnsi="Times New Roman"/>
                <w:i/>
                <w:sz w:val="20"/>
                <w:szCs w:val="20"/>
              </w:rPr>
              <w:t>B</w:t>
            </w:r>
            <w:r w:rsidRPr="008912C3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.</w:t>
            </w:r>
            <w:r w:rsidRPr="008912C3">
              <w:rPr>
                <w:rFonts w:ascii="Times New Roman" w:hAnsi="Times New Roman"/>
                <w:i/>
                <w:sz w:val="20"/>
                <w:szCs w:val="20"/>
              </w:rPr>
              <w:t xml:space="preserve"> schweinitzii</w:t>
            </w:r>
          </w:p>
        </w:tc>
        <w:tc>
          <w:tcPr>
            <w:tcW w:w="2219" w:type="dxa"/>
            <w:noWrap/>
            <w:hideMark/>
          </w:tcPr>
          <w:p w14:paraId="4B8AA13A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20580391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NY1449</w:t>
            </w:r>
          </w:p>
        </w:tc>
        <w:tc>
          <w:tcPr>
            <w:tcW w:w="2136" w:type="dxa"/>
            <w:noWrap/>
            <w:hideMark/>
          </w:tcPr>
          <w:p w14:paraId="6B8D8ED1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KX151763</w:t>
            </w:r>
          </w:p>
        </w:tc>
      </w:tr>
      <w:tr w:rsidR="008B335D" w:rsidRPr="00713E2D" w14:paraId="4D0828FF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3C939764" w14:textId="77777777" w:rsidR="008B335D" w:rsidRPr="008912C3" w:rsidRDefault="008B335D" w:rsidP="00B06534">
            <w:pPr>
              <w:rPr>
                <w:rFonts w:ascii="Times New Roman" w:hAnsi="Times New Roman"/>
                <w:i/>
              </w:rPr>
            </w:pPr>
            <w:r w:rsidRPr="008912C3">
              <w:rPr>
                <w:rFonts w:ascii="Times New Roman" w:hAnsi="Times New Roman"/>
                <w:i/>
                <w:sz w:val="20"/>
                <w:szCs w:val="20"/>
              </w:rPr>
              <w:t>B</w:t>
            </w:r>
            <w:r w:rsidRPr="008912C3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.</w:t>
            </w:r>
            <w:r w:rsidRPr="008912C3">
              <w:rPr>
                <w:rFonts w:ascii="Times New Roman" w:hAnsi="Times New Roman"/>
                <w:i/>
                <w:sz w:val="20"/>
                <w:szCs w:val="20"/>
              </w:rPr>
              <w:t xml:space="preserve"> schweinitzii</w:t>
            </w:r>
          </w:p>
        </w:tc>
        <w:tc>
          <w:tcPr>
            <w:tcW w:w="2219" w:type="dxa"/>
            <w:noWrap/>
            <w:hideMark/>
          </w:tcPr>
          <w:p w14:paraId="0523A52F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4384A4FC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NY1451</w:t>
            </w:r>
          </w:p>
        </w:tc>
        <w:tc>
          <w:tcPr>
            <w:tcW w:w="2136" w:type="dxa"/>
            <w:noWrap/>
            <w:hideMark/>
          </w:tcPr>
          <w:p w14:paraId="52BA3821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KX151764</w:t>
            </w:r>
          </w:p>
        </w:tc>
      </w:tr>
      <w:tr w:rsidR="008B335D" w:rsidRPr="00713E2D" w14:paraId="76BCFC7E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6BD2BCC8" w14:textId="77777777" w:rsidR="008B335D" w:rsidRPr="008912C3" w:rsidRDefault="008B335D" w:rsidP="00B06534">
            <w:pPr>
              <w:rPr>
                <w:rFonts w:ascii="Times New Roman" w:hAnsi="Times New Roman"/>
                <w:i/>
              </w:rPr>
            </w:pPr>
            <w:r w:rsidRPr="008912C3">
              <w:rPr>
                <w:rFonts w:ascii="Times New Roman" w:hAnsi="Times New Roman"/>
                <w:i/>
                <w:sz w:val="20"/>
                <w:szCs w:val="20"/>
              </w:rPr>
              <w:t>B</w:t>
            </w:r>
            <w:r w:rsidRPr="008912C3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.</w:t>
            </w:r>
            <w:r w:rsidRPr="008912C3">
              <w:rPr>
                <w:rFonts w:ascii="Times New Roman" w:hAnsi="Times New Roman"/>
                <w:i/>
                <w:sz w:val="20"/>
                <w:szCs w:val="20"/>
              </w:rPr>
              <w:t xml:space="preserve"> schweinitzii</w:t>
            </w:r>
          </w:p>
        </w:tc>
        <w:tc>
          <w:tcPr>
            <w:tcW w:w="2219" w:type="dxa"/>
            <w:noWrap/>
            <w:hideMark/>
          </w:tcPr>
          <w:p w14:paraId="0EA12CBC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583DE74F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NY1453</w:t>
            </w:r>
          </w:p>
        </w:tc>
        <w:tc>
          <w:tcPr>
            <w:tcW w:w="2136" w:type="dxa"/>
            <w:noWrap/>
            <w:hideMark/>
          </w:tcPr>
          <w:p w14:paraId="59DFB8AF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KX151765</w:t>
            </w:r>
          </w:p>
        </w:tc>
      </w:tr>
      <w:tr w:rsidR="008B335D" w:rsidRPr="00713E2D" w14:paraId="11E7CB56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76C2F452" w14:textId="77777777" w:rsidR="008B335D" w:rsidRPr="008912C3" w:rsidRDefault="008B335D" w:rsidP="00B06534">
            <w:pPr>
              <w:rPr>
                <w:rFonts w:ascii="Times New Roman" w:hAnsi="Times New Roman"/>
                <w:i/>
              </w:rPr>
            </w:pPr>
            <w:r w:rsidRPr="008912C3">
              <w:rPr>
                <w:rFonts w:ascii="Times New Roman" w:hAnsi="Times New Roman"/>
                <w:i/>
                <w:sz w:val="20"/>
                <w:szCs w:val="20"/>
              </w:rPr>
              <w:t>B</w:t>
            </w:r>
            <w:r w:rsidRPr="008912C3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.</w:t>
            </w:r>
            <w:r w:rsidRPr="008912C3">
              <w:rPr>
                <w:rFonts w:ascii="Times New Roman" w:hAnsi="Times New Roman"/>
                <w:i/>
                <w:sz w:val="20"/>
                <w:szCs w:val="20"/>
              </w:rPr>
              <w:t xml:space="preserve"> schweinitzii</w:t>
            </w:r>
          </w:p>
        </w:tc>
        <w:tc>
          <w:tcPr>
            <w:tcW w:w="2219" w:type="dxa"/>
            <w:noWrap/>
            <w:hideMark/>
          </w:tcPr>
          <w:p w14:paraId="3023D2A5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6954CA4C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NY1450</w:t>
            </w:r>
          </w:p>
        </w:tc>
        <w:tc>
          <w:tcPr>
            <w:tcW w:w="2136" w:type="dxa"/>
            <w:noWrap/>
            <w:hideMark/>
          </w:tcPr>
          <w:p w14:paraId="74E1B4F3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KX151766</w:t>
            </w:r>
          </w:p>
        </w:tc>
      </w:tr>
      <w:tr w:rsidR="008B335D" w:rsidRPr="00713E2D" w14:paraId="241FDEAE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6580FAE9" w14:textId="77777777" w:rsidR="008B335D" w:rsidRPr="008912C3" w:rsidRDefault="008B335D" w:rsidP="00B06534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8912C3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scopulicola</w:t>
            </w:r>
          </w:p>
        </w:tc>
        <w:tc>
          <w:tcPr>
            <w:tcW w:w="2219" w:type="dxa"/>
            <w:noWrap/>
            <w:hideMark/>
          </w:tcPr>
          <w:p w14:paraId="20269D61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  <w:hideMark/>
          </w:tcPr>
          <w:p w14:paraId="047058D3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1754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Ekman 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3106 (BG)</w:t>
            </w:r>
          </w:p>
        </w:tc>
        <w:tc>
          <w:tcPr>
            <w:tcW w:w="2136" w:type="dxa"/>
            <w:noWrap/>
            <w:hideMark/>
          </w:tcPr>
          <w:p w14:paraId="650C4E2C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84</w:t>
            </w:r>
          </w:p>
        </w:tc>
      </w:tr>
      <w:tr w:rsidR="008B335D" w:rsidRPr="00713E2D" w14:paraId="24398B71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40A06132" w14:textId="77777777" w:rsidR="008B335D" w:rsidRPr="008912C3" w:rsidRDefault="008B335D" w:rsidP="00B06534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8912C3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sipmanii</w:t>
            </w:r>
          </w:p>
        </w:tc>
        <w:tc>
          <w:tcPr>
            <w:tcW w:w="2219" w:type="dxa"/>
            <w:noWrap/>
            <w:hideMark/>
          </w:tcPr>
          <w:p w14:paraId="63BD88B7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pain</w:t>
            </w:r>
          </w:p>
        </w:tc>
        <w:tc>
          <w:tcPr>
            <w:tcW w:w="3686" w:type="dxa"/>
            <w:noWrap/>
            <w:hideMark/>
          </w:tcPr>
          <w:p w14:paraId="7932AE3E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LG DNA 361</w:t>
            </w:r>
          </w:p>
        </w:tc>
        <w:tc>
          <w:tcPr>
            <w:tcW w:w="2136" w:type="dxa"/>
            <w:noWrap/>
            <w:hideMark/>
          </w:tcPr>
          <w:p w14:paraId="28537198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JQ796853</w:t>
            </w:r>
          </w:p>
        </w:tc>
      </w:tr>
      <w:tr w:rsidR="008B335D" w:rsidRPr="00713E2D" w14:paraId="58ABE8A6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01BD302B" w14:textId="77777777" w:rsidR="008B335D" w:rsidRPr="008912C3" w:rsidRDefault="008B335D" w:rsidP="00B06534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8912C3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sorediata</w:t>
            </w:r>
          </w:p>
        </w:tc>
        <w:tc>
          <w:tcPr>
            <w:tcW w:w="2219" w:type="dxa"/>
            <w:noWrap/>
            <w:hideMark/>
          </w:tcPr>
          <w:p w14:paraId="51ED9C37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238EC579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Y1539</w:t>
            </w:r>
          </w:p>
        </w:tc>
        <w:tc>
          <w:tcPr>
            <w:tcW w:w="2136" w:type="dxa"/>
            <w:noWrap/>
            <w:hideMark/>
          </w:tcPr>
          <w:p w14:paraId="373A751F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KX151767</w:t>
            </w:r>
          </w:p>
        </w:tc>
      </w:tr>
      <w:tr w:rsidR="008B335D" w:rsidRPr="00713E2D" w14:paraId="5DD73A70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32425B83" w14:textId="77777777" w:rsidR="008B335D" w:rsidRPr="008912C3" w:rsidRDefault="008B335D" w:rsidP="00B06534">
            <w:pPr>
              <w:rPr>
                <w:rFonts w:ascii="Times New Roman" w:hAnsi="Times New Roman"/>
                <w:i/>
              </w:rPr>
            </w:pPr>
            <w:r w:rsidRPr="008912C3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sorediata</w:t>
            </w:r>
          </w:p>
        </w:tc>
        <w:tc>
          <w:tcPr>
            <w:tcW w:w="2219" w:type="dxa"/>
            <w:noWrap/>
            <w:hideMark/>
          </w:tcPr>
          <w:p w14:paraId="36BD7CA5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1E63876E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NY1389</w:t>
            </w:r>
          </w:p>
        </w:tc>
        <w:tc>
          <w:tcPr>
            <w:tcW w:w="2136" w:type="dxa"/>
            <w:noWrap/>
            <w:hideMark/>
          </w:tcPr>
          <w:p w14:paraId="6B4F575B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KX151768</w:t>
            </w:r>
          </w:p>
        </w:tc>
      </w:tr>
      <w:tr w:rsidR="008B335D" w:rsidRPr="00713E2D" w14:paraId="701B44E9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37C1CE0E" w14:textId="77777777" w:rsidR="008B335D" w:rsidRPr="001754A0" w:rsidRDefault="008B335D" w:rsidP="00B06534">
            <w:pPr>
              <w:rPr>
                <w:rFonts w:ascii="Times New Roman" w:hAnsi="Times New Roman"/>
                <w:i/>
              </w:rPr>
            </w:pPr>
            <w:r w:rsidRPr="001754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sorediata</w:t>
            </w:r>
          </w:p>
        </w:tc>
        <w:tc>
          <w:tcPr>
            <w:tcW w:w="2219" w:type="dxa"/>
            <w:noWrap/>
            <w:hideMark/>
          </w:tcPr>
          <w:p w14:paraId="210AD092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36F03094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NY1747</w:t>
            </w:r>
          </w:p>
        </w:tc>
        <w:tc>
          <w:tcPr>
            <w:tcW w:w="2136" w:type="dxa"/>
            <w:noWrap/>
            <w:hideMark/>
          </w:tcPr>
          <w:p w14:paraId="378478CE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KX151769</w:t>
            </w:r>
          </w:p>
        </w:tc>
      </w:tr>
      <w:tr w:rsidR="008B335D" w:rsidRPr="00713E2D" w14:paraId="20D55822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76BAACF2" w14:textId="77777777" w:rsidR="008B335D" w:rsidRPr="001754A0" w:rsidRDefault="008B335D" w:rsidP="00B06534">
            <w:pPr>
              <w:rPr>
                <w:rFonts w:ascii="Times New Roman" w:hAnsi="Times New Roman"/>
                <w:i/>
              </w:rPr>
            </w:pPr>
            <w:r w:rsidRPr="001754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sorediata</w:t>
            </w:r>
          </w:p>
        </w:tc>
        <w:tc>
          <w:tcPr>
            <w:tcW w:w="2219" w:type="dxa"/>
            <w:noWrap/>
            <w:hideMark/>
          </w:tcPr>
          <w:p w14:paraId="7289A703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25D91BE5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NY1748</w:t>
            </w:r>
          </w:p>
        </w:tc>
        <w:tc>
          <w:tcPr>
            <w:tcW w:w="2136" w:type="dxa"/>
            <w:noWrap/>
            <w:hideMark/>
          </w:tcPr>
          <w:p w14:paraId="150FF922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KX151770</w:t>
            </w:r>
          </w:p>
        </w:tc>
      </w:tr>
      <w:tr w:rsidR="008B335D" w:rsidRPr="00713E2D" w14:paraId="49B1CCBA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07D79B54" w14:textId="77777777" w:rsidR="008B335D" w:rsidRPr="001754A0" w:rsidRDefault="008B335D" w:rsidP="00B06534">
            <w:pPr>
              <w:rPr>
                <w:rFonts w:ascii="Times New Roman" w:hAnsi="Times New Roman"/>
                <w:i/>
              </w:rPr>
            </w:pPr>
            <w:r w:rsidRPr="001754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sorediata</w:t>
            </w:r>
          </w:p>
        </w:tc>
        <w:tc>
          <w:tcPr>
            <w:tcW w:w="2219" w:type="dxa"/>
            <w:noWrap/>
            <w:hideMark/>
          </w:tcPr>
          <w:p w14:paraId="756E8ECC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2D692B89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NY1397</w:t>
            </w:r>
          </w:p>
        </w:tc>
        <w:tc>
          <w:tcPr>
            <w:tcW w:w="2136" w:type="dxa"/>
            <w:noWrap/>
            <w:hideMark/>
          </w:tcPr>
          <w:p w14:paraId="36B7F153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KX151771</w:t>
            </w:r>
          </w:p>
        </w:tc>
      </w:tr>
      <w:tr w:rsidR="008B335D" w:rsidRPr="00713E2D" w14:paraId="18BA91F8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58033548" w14:textId="77777777" w:rsidR="008B335D" w:rsidRPr="001754A0" w:rsidRDefault="008B335D" w:rsidP="00B06534">
            <w:pPr>
              <w:rPr>
                <w:rFonts w:ascii="Times New Roman" w:hAnsi="Times New Roman"/>
                <w:i/>
              </w:rPr>
            </w:pPr>
            <w:r w:rsidRPr="001754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sorediata</w:t>
            </w:r>
          </w:p>
        </w:tc>
        <w:tc>
          <w:tcPr>
            <w:tcW w:w="2219" w:type="dxa"/>
            <w:noWrap/>
            <w:hideMark/>
          </w:tcPr>
          <w:p w14:paraId="0E1FF2C9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7AB1C482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NY1544</w:t>
            </w:r>
          </w:p>
        </w:tc>
        <w:tc>
          <w:tcPr>
            <w:tcW w:w="2136" w:type="dxa"/>
            <w:noWrap/>
            <w:hideMark/>
          </w:tcPr>
          <w:p w14:paraId="10CCB7F9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KX151772</w:t>
            </w:r>
          </w:p>
        </w:tc>
      </w:tr>
      <w:tr w:rsidR="008B335D" w:rsidRPr="00713E2D" w14:paraId="21ED44D2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3926B9C1" w14:textId="77777777" w:rsidR="008B335D" w:rsidRPr="001754A0" w:rsidRDefault="008B335D" w:rsidP="00B06534">
            <w:pPr>
              <w:rPr>
                <w:rFonts w:ascii="Times New Roman" w:hAnsi="Times New Roman"/>
                <w:i/>
              </w:rPr>
            </w:pPr>
            <w:r w:rsidRPr="001754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sorediata</w:t>
            </w:r>
          </w:p>
        </w:tc>
        <w:tc>
          <w:tcPr>
            <w:tcW w:w="2219" w:type="dxa"/>
            <w:noWrap/>
            <w:hideMark/>
          </w:tcPr>
          <w:p w14:paraId="1DB101C6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2A9DC88C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NY1546</w:t>
            </w:r>
          </w:p>
        </w:tc>
        <w:tc>
          <w:tcPr>
            <w:tcW w:w="2136" w:type="dxa"/>
            <w:noWrap/>
            <w:hideMark/>
          </w:tcPr>
          <w:p w14:paraId="02235E82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KX151773</w:t>
            </w:r>
          </w:p>
        </w:tc>
      </w:tr>
      <w:tr w:rsidR="008B335D" w:rsidRPr="00713E2D" w14:paraId="480F731A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14B15863" w14:textId="77777777" w:rsidR="008B335D" w:rsidRPr="001754A0" w:rsidRDefault="008B335D" w:rsidP="00B06534">
            <w:pPr>
              <w:rPr>
                <w:rFonts w:ascii="Times New Roman" w:hAnsi="Times New Roman"/>
                <w:i/>
              </w:rPr>
            </w:pPr>
            <w:r w:rsidRPr="001754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lastRenderedPageBreak/>
              <w:t>B. sorediata</w:t>
            </w:r>
          </w:p>
        </w:tc>
        <w:tc>
          <w:tcPr>
            <w:tcW w:w="2219" w:type="dxa"/>
            <w:noWrap/>
            <w:hideMark/>
          </w:tcPr>
          <w:p w14:paraId="7298906C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61E983DB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NY2294</w:t>
            </w:r>
          </w:p>
        </w:tc>
        <w:tc>
          <w:tcPr>
            <w:tcW w:w="2136" w:type="dxa"/>
            <w:noWrap/>
            <w:hideMark/>
          </w:tcPr>
          <w:p w14:paraId="567455E1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KX151774</w:t>
            </w:r>
          </w:p>
        </w:tc>
      </w:tr>
      <w:tr w:rsidR="008B335D" w:rsidRPr="00713E2D" w14:paraId="16E2B9C8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35E5AC50" w14:textId="77777777" w:rsidR="008B335D" w:rsidRPr="001754A0" w:rsidRDefault="008B335D" w:rsidP="00B06534">
            <w:pPr>
              <w:rPr>
                <w:rFonts w:ascii="Times New Roman" w:hAnsi="Times New Roman"/>
                <w:i/>
              </w:rPr>
            </w:pPr>
            <w:r w:rsidRPr="001754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sorediata</w:t>
            </w:r>
          </w:p>
        </w:tc>
        <w:tc>
          <w:tcPr>
            <w:tcW w:w="2219" w:type="dxa"/>
            <w:noWrap/>
            <w:hideMark/>
          </w:tcPr>
          <w:p w14:paraId="471049E9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56F0491C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NY2496</w:t>
            </w:r>
          </w:p>
        </w:tc>
        <w:tc>
          <w:tcPr>
            <w:tcW w:w="2136" w:type="dxa"/>
            <w:noWrap/>
            <w:hideMark/>
          </w:tcPr>
          <w:p w14:paraId="5B318C5D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</w:rPr>
            </w:pPr>
            <w:r w:rsidRPr="00713E2D">
              <w:rPr>
                <w:rFonts w:ascii="Times New Roman" w:hAnsi="Times New Roman"/>
                <w:sz w:val="20"/>
                <w:szCs w:val="20"/>
              </w:rPr>
              <w:t>KX151775</w:t>
            </w:r>
          </w:p>
        </w:tc>
      </w:tr>
      <w:tr w:rsidR="008B335D" w:rsidRPr="00713E2D" w14:paraId="6F751E7E" w14:textId="77777777" w:rsidTr="004E7BC9">
        <w:trPr>
          <w:trHeight w:val="300"/>
        </w:trPr>
        <w:tc>
          <w:tcPr>
            <w:tcW w:w="2245" w:type="dxa"/>
            <w:noWrap/>
          </w:tcPr>
          <w:p w14:paraId="346CFC17" w14:textId="77777777" w:rsidR="008B335D" w:rsidRPr="007C7FD1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acidia</w:t>
            </w: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sp.</w:t>
            </w:r>
          </w:p>
        </w:tc>
        <w:tc>
          <w:tcPr>
            <w:tcW w:w="2219" w:type="dxa"/>
            <w:noWrap/>
          </w:tcPr>
          <w:p w14:paraId="540FBE45" w14:textId="2337B197" w:rsidR="008B335D" w:rsidRPr="007C7FD1" w:rsidRDefault="003969D9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Korea</w:t>
            </w:r>
          </w:p>
        </w:tc>
        <w:tc>
          <w:tcPr>
            <w:tcW w:w="3686" w:type="dxa"/>
            <w:noWrap/>
          </w:tcPr>
          <w:p w14:paraId="7B033494" w14:textId="77CEF1C4" w:rsidR="008B335D" w:rsidRPr="007C7FD1" w:rsidRDefault="003969D9" w:rsidP="00B40CE5">
            <w:pPr>
              <w:rPr>
                <w:rFonts w:ascii="Times New Roman" w:hAnsi="Times New Roman"/>
                <w:sz w:val="20"/>
                <w:szCs w:val="20"/>
              </w:rPr>
            </w:pPr>
            <w:r w:rsidRPr="007C7FD1">
              <w:rPr>
                <w:rFonts w:ascii="Times New Roman" w:eastAsia="Calibri" w:hAnsi="Times New Roman" w:cs="Times New Roman"/>
                <w:sz w:val="20"/>
                <w:szCs w:val="20"/>
              </w:rPr>
              <w:t>KoLRI Udo-32</w:t>
            </w:r>
          </w:p>
        </w:tc>
        <w:tc>
          <w:tcPr>
            <w:tcW w:w="2136" w:type="dxa"/>
            <w:noWrap/>
          </w:tcPr>
          <w:p w14:paraId="450517F6" w14:textId="77777777" w:rsidR="008B335D" w:rsidRPr="007C7FD1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AY756133</w:t>
            </w:r>
          </w:p>
        </w:tc>
      </w:tr>
      <w:tr w:rsidR="008B335D" w:rsidRPr="00713E2D" w14:paraId="486EF7B1" w14:textId="77777777" w:rsidTr="004E7BC9">
        <w:trPr>
          <w:trHeight w:val="300"/>
        </w:trPr>
        <w:tc>
          <w:tcPr>
            <w:tcW w:w="2245" w:type="dxa"/>
            <w:noWrap/>
          </w:tcPr>
          <w:p w14:paraId="0AD7CFB6" w14:textId="77777777" w:rsidR="008B335D" w:rsidRPr="007C7FD1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acidia</w:t>
            </w: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sp.</w:t>
            </w:r>
          </w:p>
        </w:tc>
        <w:tc>
          <w:tcPr>
            <w:tcW w:w="2219" w:type="dxa"/>
            <w:noWrap/>
          </w:tcPr>
          <w:p w14:paraId="14481FB5" w14:textId="7FA89DBE" w:rsidR="008B335D" w:rsidRPr="007C7FD1" w:rsidRDefault="003969D9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</w:rPr>
              <w:t>Switzerland</w:t>
            </w:r>
          </w:p>
        </w:tc>
        <w:tc>
          <w:tcPr>
            <w:tcW w:w="3686" w:type="dxa"/>
            <w:noWrap/>
          </w:tcPr>
          <w:p w14:paraId="2DF52B23" w14:textId="77777777" w:rsidR="008B335D" w:rsidRPr="007C7FD1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WSL DF223</w:t>
            </w:r>
          </w:p>
        </w:tc>
        <w:tc>
          <w:tcPr>
            <w:tcW w:w="2136" w:type="dxa"/>
            <w:noWrap/>
          </w:tcPr>
          <w:p w14:paraId="3184A306" w14:textId="77777777" w:rsidR="008B335D" w:rsidRPr="007C7FD1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KX098339</w:t>
            </w:r>
          </w:p>
        </w:tc>
      </w:tr>
      <w:tr w:rsidR="008B335D" w:rsidRPr="00713E2D" w14:paraId="0CB0F934" w14:textId="77777777" w:rsidTr="004E7BC9">
        <w:trPr>
          <w:trHeight w:val="300"/>
        </w:trPr>
        <w:tc>
          <w:tcPr>
            <w:tcW w:w="2245" w:type="dxa"/>
            <w:noWrap/>
          </w:tcPr>
          <w:p w14:paraId="6787E9D0" w14:textId="77777777" w:rsidR="008B335D" w:rsidRPr="007C7FD1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acidia</w:t>
            </w: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sp.</w:t>
            </w: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6421C885" w14:textId="02B871AC" w:rsidR="008B335D" w:rsidRPr="007C7FD1" w:rsidRDefault="003969D9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</w:rPr>
              <w:t>Switzerland</w:t>
            </w:r>
          </w:p>
        </w:tc>
        <w:tc>
          <w:tcPr>
            <w:tcW w:w="3686" w:type="dxa"/>
            <w:noWrap/>
          </w:tcPr>
          <w:p w14:paraId="7F168F19" w14:textId="77777777" w:rsidR="008B335D" w:rsidRPr="007C7FD1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WSL DF72</w:t>
            </w:r>
          </w:p>
        </w:tc>
        <w:tc>
          <w:tcPr>
            <w:tcW w:w="2136" w:type="dxa"/>
            <w:noWrap/>
          </w:tcPr>
          <w:p w14:paraId="1F7CAACB" w14:textId="77777777" w:rsidR="008B335D" w:rsidRPr="007C7FD1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KX098340</w:t>
            </w:r>
          </w:p>
        </w:tc>
      </w:tr>
      <w:tr w:rsidR="008B335D" w:rsidRPr="00713E2D" w14:paraId="6BF0D870" w14:textId="77777777" w:rsidTr="004E7BC9">
        <w:trPr>
          <w:trHeight w:val="300"/>
        </w:trPr>
        <w:tc>
          <w:tcPr>
            <w:tcW w:w="2245" w:type="dxa"/>
            <w:noWrap/>
          </w:tcPr>
          <w:p w14:paraId="6187D4A3" w14:textId="77777777" w:rsidR="008B335D" w:rsidRPr="007C7FD1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acidia</w:t>
            </w: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sp.</w:t>
            </w:r>
          </w:p>
        </w:tc>
        <w:tc>
          <w:tcPr>
            <w:tcW w:w="2219" w:type="dxa"/>
            <w:noWrap/>
          </w:tcPr>
          <w:p w14:paraId="32F56AAD" w14:textId="78ED7978" w:rsidR="008B335D" w:rsidRPr="007C7FD1" w:rsidRDefault="003969D9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</w:rPr>
              <w:t>Switzerland</w:t>
            </w:r>
          </w:p>
        </w:tc>
        <w:tc>
          <w:tcPr>
            <w:tcW w:w="3686" w:type="dxa"/>
            <w:noWrap/>
          </w:tcPr>
          <w:p w14:paraId="0C0A3330" w14:textId="77777777" w:rsidR="008B335D" w:rsidRPr="007C7FD1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WSL DF80</w:t>
            </w:r>
          </w:p>
        </w:tc>
        <w:tc>
          <w:tcPr>
            <w:tcW w:w="2136" w:type="dxa"/>
            <w:noWrap/>
          </w:tcPr>
          <w:p w14:paraId="7E5A5EB9" w14:textId="77777777" w:rsidR="008B335D" w:rsidRPr="007C7FD1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KX098341</w:t>
            </w:r>
          </w:p>
        </w:tc>
      </w:tr>
      <w:tr w:rsidR="008B335D" w:rsidRPr="00713E2D" w14:paraId="0A4EB852" w14:textId="77777777" w:rsidTr="004E7BC9">
        <w:trPr>
          <w:trHeight w:val="300"/>
        </w:trPr>
        <w:tc>
          <w:tcPr>
            <w:tcW w:w="2245" w:type="dxa"/>
            <w:noWrap/>
          </w:tcPr>
          <w:p w14:paraId="17ACC34D" w14:textId="77777777" w:rsidR="008B335D" w:rsidRPr="007C7FD1" w:rsidRDefault="008B335D" w:rsidP="00B06534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subincompta</w:t>
            </w:r>
          </w:p>
        </w:tc>
        <w:tc>
          <w:tcPr>
            <w:tcW w:w="2219" w:type="dxa"/>
            <w:noWrap/>
          </w:tcPr>
          <w:p w14:paraId="59CD3172" w14:textId="77777777" w:rsidR="008B335D" w:rsidRPr="007C7FD1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</w:tcPr>
          <w:p w14:paraId="2FEEBF67" w14:textId="77777777" w:rsidR="008B335D" w:rsidRPr="007C7FD1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Ekman </w:t>
            </w: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3413 (BG)</w:t>
            </w: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753195DA" w14:textId="77777777" w:rsidR="008B335D" w:rsidRPr="007C7FD1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AF282125</w:t>
            </w:r>
          </w:p>
        </w:tc>
      </w:tr>
      <w:tr w:rsidR="008B335D" w:rsidRPr="00713E2D" w14:paraId="750774CF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323731BC" w14:textId="73B670AD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1754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suffusa</w:t>
            </w:r>
          </w:p>
        </w:tc>
        <w:tc>
          <w:tcPr>
            <w:tcW w:w="2219" w:type="dxa"/>
            <w:noWrap/>
            <w:hideMark/>
          </w:tcPr>
          <w:p w14:paraId="0A7BB624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47074970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1754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Wetmore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74771 (MIN)</w:t>
            </w:r>
          </w:p>
        </w:tc>
        <w:tc>
          <w:tcPr>
            <w:tcW w:w="2136" w:type="dxa"/>
            <w:noWrap/>
            <w:hideMark/>
          </w:tcPr>
          <w:p w14:paraId="7D9916AA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91</w:t>
            </w:r>
          </w:p>
        </w:tc>
      </w:tr>
      <w:tr w:rsidR="008B335D" w:rsidRPr="00713E2D" w14:paraId="2373330F" w14:textId="77777777" w:rsidTr="004E7BC9">
        <w:trPr>
          <w:trHeight w:val="300"/>
        </w:trPr>
        <w:tc>
          <w:tcPr>
            <w:tcW w:w="2245" w:type="dxa"/>
            <w:noWrap/>
          </w:tcPr>
          <w:p w14:paraId="7341DB8F" w14:textId="77777777" w:rsidR="008B335D" w:rsidRPr="005B2869" w:rsidRDefault="008B335D" w:rsidP="00B06534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vermifera</w:t>
            </w:r>
            <w:proofErr w:type="spellEnd"/>
          </w:p>
        </w:tc>
        <w:tc>
          <w:tcPr>
            <w:tcW w:w="2219" w:type="dxa"/>
            <w:noWrap/>
          </w:tcPr>
          <w:p w14:paraId="4090E4A6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</w:tcPr>
          <w:p w14:paraId="11A09D22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1754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. Johansso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1619 (BG)</w:t>
            </w:r>
          </w:p>
        </w:tc>
        <w:tc>
          <w:tcPr>
            <w:tcW w:w="2136" w:type="dxa"/>
            <w:noWrap/>
          </w:tcPr>
          <w:p w14:paraId="59B8D93F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09</w:t>
            </w:r>
          </w:p>
        </w:tc>
      </w:tr>
      <w:tr w:rsidR="008B335D" w:rsidRPr="00713E2D" w14:paraId="6A63E942" w14:textId="77777777" w:rsidTr="004E7BC9">
        <w:trPr>
          <w:trHeight w:val="300"/>
        </w:trPr>
        <w:tc>
          <w:tcPr>
            <w:tcW w:w="2245" w:type="dxa"/>
            <w:noWrap/>
          </w:tcPr>
          <w:p w14:paraId="1A617FB5" w14:textId="5B5D3C4D" w:rsidR="008B335D" w:rsidRPr="005B2869" w:rsidRDefault="008B335D" w:rsidP="00B06534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acidin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adastra</w:t>
            </w:r>
            <w:proofErr w:type="spellEnd"/>
          </w:p>
        </w:tc>
        <w:tc>
          <w:tcPr>
            <w:tcW w:w="2219" w:type="dxa"/>
            <w:noWrap/>
          </w:tcPr>
          <w:p w14:paraId="296CFE8C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Poland</w:t>
            </w:r>
          </w:p>
        </w:tc>
        <w:tc>
          <w:tcPr>
            <w:tcW w:w="3686" w:type="dxa"/>
            <w:noWrap/>
          </w:tcPr>
          <w:p w14:paraId="556E18C0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1754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P. Czarnota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4961 (GPN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7BB85A0F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JN972442</w:t>
            </w:r>
          </w:p>
        </w:tc>
      </w:tr>
      <w:tr w:rsidR="008B335D" w:rsidRPr="00713E2D" w14:paraId="414BCCFF" w14:textId="77777777" w:rsidTr="004E7BC9">
        <w:trPr>
          <w:trHeight w:val="300"/>
        </w:trPr>
        <w:tc>
          <w:tcPr>
            <w:tcW w:w="2245" w:type="dxa"/>
            <w:noWrap/>
          </w:tcPr>
          <w:p w14:paraId="7783201C" w14:textId="77777777" w:rsidR="008B335D" w:rsidRPr="005B2869" w:rsidRDefault="008B335D" w:rsidP="00B06534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arnoldiana</w:t>
            </w:r>
            <w:proofErr w:type="spellEnd"/>
          </w:p>
        </w:tc>
        <w:tc>
          <w:tcPr>
            <w:tcW w:w="2219" w:type="dxa"/>
            <w:noWrap/>
          </w:tcPr>
          <w:p w14:paraId="7C73BF0A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</w:tcPr>
          <w:p w14:paraId="7F74DFFC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1754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3157 (BG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41C1C267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93</w:t>
            </w:r>
          </w:p>
        </w:tc>
      </w:tr>
      <w:tr w:rsidR="008B335D" w:rsidRPr="00713E2D" w14:paraId="266B72ED" w14:textId="77777777" w:rsidTr="004E7BC9">
        <w:trPr>
          <w:trHeight w:val="300"/>
        </w:trPr>
        <w:tc>
          <w:tcPr>
            <w:tcW w:w="2245" w:type="dxa"/>
            <w:noWrap/>
          </w:tcPr>
          <w:p w14:paraId="01785B7C" w14:textId="77777777" w:rsidR="008B335D" w:rsidRPr="005B2869" w:rsidRDefault="008B335D" w:rsidP="00B06534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arnoldiana</w:t>
            </w:r>
            <w:proofErr w:type="spellEnd"/>
          </w:p>
        </w:tc>
        <w:tc>
          <w:tcPr>
            <w:tcW w:w="2219" w:type="dxa"/>
            <w:noWrap/>
          </w:tcPr>
          <w:p w14:paraId="015A5641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Poland</w:t>
            </w:r>
          </w:p>
        </w:tc>
        <w:tc>
          <w:tcPr>
            <w:tcW w:w="3686" w:type="dxa"/>
            <w:noWrap/>
          </w:tcPr>
          <w:p w14:paraId="01ABA38E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TOL-ID 1845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30AE3672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HQ650650</w:t>
            </w:r>
          </w:p>
        </w:tc>
      </w:tr>
      <w:tr w:rsidR="008B335D" w:rsidRPr="00713E2D" w14:paraId="63A69964" w14:textId="77777777" w:rsidTr="004E7BC9">
        <w:trPr>
          <w:trHeight w:val="300"/>
        </w:trPr>
        <w:tc>
          <w:tcPr>
            <w:tcW w:w="2245" w:type="dxa"/>
            <w:noWrap/>
          </w:tcPr>
          <w:p w14:paraId="34287E98" w14:textId="77777777" w:rsidR="008B335D" w:rsidRPr="005B2869" w:rsidRDefault="008B335D" w:rsidP="00B06534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arnoldiana</w:t>
            </w:r>
            <w:proofErr w:type="spellEnd"/>
          </w:p>
        </w:tc>
        <w:tc>
          <w:tcPr>
            <w:tcW w:w="2219" w:type="dxa"/>
            <w:noWrap/>
          </w:tcPr>
          <w:p w14:paraId="108D6364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Czech Republic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3686" w:type="dxa"/>
            <w:noWrap/>
          </w:tcPr>
          <w:p w14:paraId="1B2AB977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1754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P. Czarnota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5301 (GPN)</w:t>
            </w:r>
          </w:p>
        </w:tc>
        <w:tc>
          <w:tcPr>
            <w:tcW w:w="2136" w:type="dxa"/>
            <w:noWrap/>
          </w:tcPr>
          <w:p w14:paraId="5119BE4E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JN972439</w:t>
            </w:r>
          </w:p>
        </w:tc>
      </w:tr>
      <w:tr w:rsidR="008B335D" w:rsidRPr="00713E2D" w14:paraId="10DE4968" w14:textId="77777777" w:rsidTr="004E7BC9">
        <w:trPr>
          <w:trHeight w:val="300"/>
        </w:trPr>
        <w:tc>
          <w:tcPr>
            <w:tcW w:w="2245" w:type="dxa"/>
            <w:noWrap/>
          </w:tcPr>
          <w:p w14:paraId="7A74D9C1" w14:textId="77777777" w:rsidR="008B335D" w:rsidRPr="005B2869" w:rsidRDefault="008B335D" w:rsidP="00B06534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arnoldiana</w:t>
            </w:r>
            <w:proofErr w:type="spellEnd"/>
          </w:p>
        </w:tc>
        <w:tc>
          <w:tcPr>
            <w:tcW w:w="2219" w:type="dxa"/>
            <w:noWrap/>
          </w:tcPr>
          <w:p w14:paraId="6FD2BD6B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Romania</w:t>
            </w:r>
          </w:p>
        </w:tc>
        <w:tc>
          <w:tcPr>
            <w:tcW w:w="3686" w:type="dxa"/>
            <w:noWrap/>
          </w:tcPr>
          <w:p w14:paraId="02B998E7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1754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P. Czarnota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4895 (GPN)</w:t>
            </w:r>
          </w:p>
        </w:tc>
        <w:tc>
          <w:tcPr>
            <w:tcW w:w="2136" w:type="dxa"/>
            <w:noWrap/>
          </w:tcPr>
          <w:p w14:paraId="252B801B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JN972440</w:t>
            </w:r>
          </w:p>
        </w:tc>
      </w:tr>
      <w:tr w:rsidR="008B335D" w:rsidRPr="00713E2D" w14:paraId="08FFEB4A" w14:textId="77777777" w:rsidTr="004E7BC9">
        <w:trPr>
          <w:trHeight w:val="300"/>
        </w:trPr>
        <w:tc>
          <w:tcPr>
            <w:tcW w:w="2245" w:type="dxa"/>
            <w:noWrap/>
          </w:tcPr>
          <w:p w14:paraId="781871B9" w14:textId="77777777" w:rsidR="008B335D" w:rsidRPr="005B2869" w:rsidRDefault="008B335D" w:rsidP="00B06534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arnoldiana</w:t>
            </w:r>
            <w:proofErr w:type="spellEnd"/>
          </w:p>
        </w:tc>
        <w:tc>
          <w:tcPr>
            <w:tcW w:w="2219" w:type="dxa"/>
            <w:noWrap/>
          </w:tcPr>
          <w:p w14:paraId="5CCFC7D5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lovakia</w:t>
            </w:r>
          </w:p>
        </w:tc>
        <w:tc>
          <w:tcPr>
            <w:tcW w:w="3686" w:type="dxa"/>
            <w:noWrap/>
          </w:tcPr>
          <w:p w14:paraId="2A321983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1754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P. Czarnota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5384 (GPN)</w:t>
            </w:r>
          </w:p>
        </w:tc>
        <w:tc>
          <w:tcPr>
            <w:tcW w:w="2136" w:type="dxa"/>
            <w:noWrap/>
          </w:tcPr>
          <w:p w14:paraId="5F0975FA" w14:textId="77777777" w:rsidR="008B335D" w:rsidRPr="00713E2D" w:rsidRDefault="008B335D" w:rsidP="00B0653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JN972441</w:t>
            </w:r>
          </w:p>
        </w:tc>
      </w:tr>
      <w:tr w:rsidR="004E7BC9" w:rsidRPr="00713E2D" w14:paraId="1BFECA08" w14:textId="77777777" w:rsidTr="004E7BC9">
        <w:trPr>
          <w:trHeight w:val="300"/>
        </w:trPr>
        <w:tc>
          <w:tcPr>
            <w:tcW w:w="2245" w:type="dxa"/>
            <w:noWrap/>
          </w:tcPr>
          <w:p w14:paraId="2872D718" w14:textId="4136FAF4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</w:t>
            </w:r>
            <w:r w:rsidR="007C7FD1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.</w:t>
            </w: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caligans</w:t>
            </w:r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58B28E88" w14:textId="7DC19C91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</w:tcPr>
          <w:p w14:paraId="5512D6F0" w14:textId="07A0574C" w:rsidR="004E7BC9" w:rsidRPr="001754A0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747BCC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P. Johansso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21 (UPS)</w:t>
            </w:r>
          </w:p>
        </w:tc>
        <w:tc>
          <w:tcPr>
            <w:tcW w:w="2136" w:type="dxa"/>
            <w:noWrap/>
          </w:tcPr>
          <w:p w14:paraId="4ECCA5BB" w14:textId="2D41B263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96</w:t>
            </w:r>
          </w:p>
        </w:tc>
      </w:tr>
      <w:tr w:rsidR="004E7BC9" w:rsidRPr="00713E2D" w14:paraId="6DAD9213" w14:textId="77777777" w:rsidTr="004E7BC9">
        <w:trPr>
          <w:trHeight w:val="300"/>
        </w:trPr>
        <w:tc>
          <w:tcPr>
            <w:tcW w:w="2245" w:type="dxa"/>
            <w:noWrap/>
          </w:tcPr>
          <w:p w14:paraId="50A2662C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chloroticula</w:t>
            </w:r>
            <w:proofErr w:type="spellEnd"/>
          </w:p>
        </w:tc>
        <w:tc>
          <w:tcPr>
            <w:tcW w:w="2219" w:type="dxa"/>
            <w:noWrap/>
          </w:tcPr>
          <w:p w14:paraId="01368140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230930DE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1754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ønsberg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18642 (BG)</w:t>
            </w:r>
          </w:p>
        </w:tc>
        <w:tc>
          <w:tcPr>
            <w:tcW w:w="2136" w:type="dxa"/>
            <w:noWrap/>
          </w:tcPr>
          <w:p w14:paraId="32A48C77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98</w:t>
            </w:r>
          </w:p>
        </w:tc>
      </w:tr>
      <w:tr w:rsidR="004E7BC9" w:rsidRPr="00713E2D" w14:paraId="4F128AC8" w14:textId="77777777" w:rsidTr="004E7BC9">
        <w:trPr>
          <w:trHeight w:val="300"/>
        </w:trPr>
        <w:tc>
          <w:tcPr>
            <w:tcW w:w="2245" w:type="dxa"/>
            <w:noWrap/>
          </w:tcPr>
          <w:p w14:paraId="75E8B4D1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delicat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7B6DBDD8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</w:tcPr>
          <w:p w14:paraId="3C18F47D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Fritz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1996 (BG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24684457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97</w:t>
            </w:r>
          </w:p>
        </w:tc>
      </w:tr>
      <w:tr w:rsidR="004E7BC9" w:rsidRPr="00713E2D" w14:paraId="45379846" w14:textId="77777777" w:rsidTr="004E7BC9">
        <w:trPr>
          <w:trHeight w:val="300"/>
        </w:trPr>
        <w:tc>
          <w:tcPr>
            <w:tcW w:w="2245" w:type="dxa"/>
            <w:noWrap/>
          </w:tcPr>
          <w:p w14:paraId="10CEB7DD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delicat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65704E8F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France</w:t>
            </w:r>
          </w:p>
        </w:tc>
        <w:tc>
          <w:tcPr>
            <w:tcW w:w="3686" w:type="dxa"/>
            <w:noWrap/>
          </w:tcPr>
          <w:p w14:paraId="2082A369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LG DNA 369</w:t>
            </w:r>
          </w:p>
        </w:tc>
        <w:tc>
          <w:tcPr>
            <w:tcW w:w="2136" w:type="dxa"/>
            <w:noWrap/>
          </w:tcPr>
          <w:p w14:paraId="4EC3B65B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JQ796854</w:t>
            </w:r>
          </w:p>
        </w:tc>
      </w:tr>
      <w:tr w:rsidR="004E7BC9" w:rsidRPr="00713E2D" w14:paraId="71D90C92" w14:textId="77777777" w:rsidTr="004E7BC9">
        <w:trPr>
          <w:trHeight w:val="300"/>
        </w:trPr>
        <w:tc>
          <w:tcPr>
            <w:tcW w:w="2245" w:type="dxa"/>
            <w:noWrap/>
          </w:tcPr>
          <w:p w14:paraId="37D27F4A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genula</w:t>
            </w:r>
            <w:proofErr w:type="spellEnd"/>
          </w:p>
        </w:tc>
        <w:tc>
          <w:tcPr>
            <w:tcW w:w="2219" w:type="dxa"/>
            <w:noWrap/>
          </w:tcPr>
          <w:p w14:paraId="2169FB00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79CEE804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3003 (BG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11A7EA6D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95</w:t>
            </w:r>
          </w:p>
        </w:tc>
      </w:tr>
      <w:tr w:rsidR="004E7BC9" w:rsidRPr="00713E2D" w14:paraId="32C43EEE" w14:textId="77777777" w:rsidTr="004E7BC9">
        <w:trPr>
          <w:trHeight w:val="300"/>
        </w:trPr>
        <w:tc>
          <w:tcPr>
            <w:tcW w:w="2245" w:type="dxa"/>
            <w:noWrap/>
          </w:tcPr>
          <w:p w14:paraId="36188BC1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flavoleprosa</w:t>
            </w:r>
            <w:proofErr w:type="spellEnd"/>
          </w:p>
        </w:tc>
        <w:tc>
          <w:tcPr>
            <w:tcW w:w="2219" w:type="dxa"/>
            <w:noWrap/>
          </w:tcPr>
          <w:p w14:paraId="66B64EC4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Czech Republic</w:t>
            </w:r>
          </w:p>
        </w:tc>
        <w:tc>
          <w:tcPr>
            <w:tcW w:w="3686" w:type="dxa"/>
            <w:noWrap/>
          </w:tcPr>
          <w:p w14:paraId="7AF8A55E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P. Czarnota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5329 (GPN)</w:t>
            </w:r>
          </w:p>
        </w:tc>
        <w:tc>
          <w:tcPr>
            <w:tcW w:w="2136" w:type="dxa"/>
            <w:noWrap/>
          </w:tcPr>
          <w:p w14:paraId="2FED0421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JN972443</w:t>
            </w:r>
          </w:p>
        </w:tc>
      </w:tr>
      <w:tr w:rsidR="004E7BC9" w:rsidRPr="00713E2D" w14:paraId="6904823E" w14:textId="77777777" w:rsidTr="004E7BC9">
        <w:trPr>
          <w:trHeight w:val="300"/>
        </w:trPr>
        <w:tc>
          <w:tcPr>
            <w:tcW w:w="2245" w:type="dxa"/>
            <w:noWrap/>
          </w:tcPr>
          <w:p w14:paraId="2CE937A4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inundata</w:t>
            </w:r>
            <w:proofErr w:type="spellEnd"/>
          </w:p>
        </w:tc>
        <w:tc>
          <w:tcPr>
            <w:tcW w:w="2219" w:type="dxa"/>
            <w:noWrap/>
          </w:tcPr>
          <w:p w14:paraId="0A085850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7D309E58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3187 (BG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4D379964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94</w:t>
            </w:r>
          </w:p>
        </w:tc>
      </w:tr>
      <w:tr w:rsidR="004E7BC9" w:rsidRPr="00713E2D" w14:paraId="0DEEEF39" w14:textId="77777777" w:rsidTr="004E7BC9">
        <w:trPr>
          <w:trHeight w:val="300"/>
        </w:trPr>
        <w:tc>
          <w:tcPr>
            <w:tcW w:w="2245" w:type="dxa"/>
            <w:noWrap/>
          </w:tcPr>
          <w:p w14:paraId="0637D6F7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neosquamulosa</w:t>
            </w:r>
            <w:proofErr w:type="spellEnd"/>
          </w:p>
        </w:tc>
        <w:tc>
          <w:tcPr>
            <w:tcW w:w="2219" w:type="dxa"/>
            <w:noWrap/>
          </w:tcPr>
          <w:p w14:paraId="273E69F8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lovakia</w:t>
            </w:r>
          </w:p>
        </w:tc>
        <w:tc>
          <w:tcPr>
            <w:tcW w:w="3686" w:type="dxa"/>
            <w:noWrap/>
          </w:tcPr>
          <w:p w14:paraId="20741754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P. Czarnota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4888 (GPN)</w:t>
            </w:r>
          </w:p>
        </w:tc>
        <w:tc>
          <w:tcPr>
            <w:tcW w:w="2136" w:type="dxa"/>
            <w:noWrap/>
          </w:tcPr>
          <w:p w14:paraId="20AFA8E4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JN972444</w:t>
            </w:r>
          </w:p>
        </w:tc>
      </w:tr>
      <w:tr w:rsidR="004E7BC9" w:rsidRPr="00713E2D" w14:paraId="28723852" w14:textId="77777777" w:rsidTr="004E7BC9">
        <w:trPr>
          <w:trHeight w:val="300"/>
        </w:trPr>
        <w:tc>
          <w:tcPr>
            <w:tcW w:w="2245" w:type="dxa"/>
            <w:noWrap/>
          </w:tcPr>
          <w:p w14:paraId="435C2F1B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neosquamulosa</w:t>
            </w:r>
            <w:proofErr w:type="spellEnd"/>
          </w:p>
        </w:tc>
        <w:tc>
          <w:tcPr>
            <w:tcW w:w="2219" w:type="dxa"/>
            <w:noWrap/>
          </w:tcPr>
          <w:p w14:paraId="4287F341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etherlands</w:t>
            </w:r>
          </w:p>
        </w:tc>
        <w:tc>
          <w:tcPr>
            <w:tcW w:w="3686" w:type="dxa"/>
            <w:noWrap/>
          </w:tcPr>
          <w:p w14:paraId="748BD349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LG DNA 490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33358D15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JQ796855</w:t>
            </w:r>
          </w:p>
        </w:tc>
      </w:tr>
      <w:tr w:rsidR="004E7BC9" w:rsidRPr="00713E2D" w14:paraId="6D0A9728" w14:textId="77777777" w:rsidTr="004E7BC9">
        <w:trPr>
          <w:trHeight w:val="300"/>
        </w:trPr>
        <w:tc>
          <w:tcPr>
            <w:tcW w:w="2245" w:type="dxa"/>
            <w:noWrap/>
          </w:tcPr>
          <w:p w14:paraId="082EA751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neosquamulosa</w:t>
            </w:r>
            <w:proofErr w:type="spellEnd"/>
          </w:p>
        </w:tc>
        <w:tc>
          <w:tcPr>
            <w:tcW w:w="2219" w:type="dxa"/>
            <w:noWrap/>
          </w:tcPr>
          <w:p w14:paraId="00D5758B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etherlands</w:t>
            </w:r>
          </w:p>
        </w:tc>
        <w:tc>
          <w:tcPr>
            <w:tcW w:w="3686" w:type="dxa"/>
            <w:noWrap/>
          </w:tcPr>
          <w:p w14:paraId="180B01EE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LG DNA 491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7955D649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JQ796856</w:t>
            </w:r>
          </w:p>
        </w:tc>
      </w:tr>
      <w:tr w:rsidR="004E7BC9" w:rsidRPr="00713E2D" w14:paraId="702D9376" w14:textId="77777777" w:rsidTr="004E7BC9">
        <w:trPr>
          <w:trHeight w:val="300"/>
        </w:trPr>
        <w:tc>
          <w:tcPr>
            <w:tcW w:w="2245" w:type="dxa"/>
            <w:noWrap/>
          </w:tcPr>
          <w:p w14:paraId="55C08A65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phacodes</w:t>
            </w:r>
            <w:proofErr w:type="spellEnd"/>
          </w:p>
        </w:tc>
        <w:tc>
          <w:tcPr>
            <w:tcW w:w="2219" w:type="dxa"/>
            <w:noWrap/>
          </w:tcPr>
          <w:p w14:paraId="568A2426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</w:tcPr>
          <w:p w14:paraId="0C99AF62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3414 (BG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7EE9F374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00</w:t>
            </w:r>
          </w:p>
        </w:tc>
      </w:tr>
      <w:tr w:rsidR="004E7BC9" w:rsidRPr="00713E2D" w14:paraId="3FF3FF03" w14:textId="77777777" w:rsidTr="004E7BC9">
        <w:trPr>
          <w:trHeight w:val="300"/>
        </w:trPr>
        <w:tc>
          <w:tcPr>
            <w:tcW w:w="2245" w:type="dxa"/>
            <w:noWrap/>
          </w:tcPr>
          <w:p w14:paraId="680E92D6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rame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122418E0" w14:textId="6E185490" w:rsidR="004E7BC9" w:rsidRPr="00713E2D" w:rsidRDefault="00255E48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USA</w:t>
            </w:r>
          </w:p>
        </w:tc>
        <w:tc>
          <w:tcPr>
            <w:tcW w:w="3686" w:type="dxa"/>
            <w:noWrap/>
          </w:tcPr>
          <w:p w14:paraId="0DDB09E4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s. n. (LD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2717325E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M292666</w:t>
            </w:r>
          </w:p>
        </w:tc>
      </w:tr>
      <w:tr w:rsidR="004E7BC9" w:rsidRPr="00713E2D" w14:paraId="470CCA38" w14:textId="77777777" w:rsidTr="004E7BC9">
        <w:trPr>
          <w:trHeight w:val="300"/>
        </w:trPr>
        <w:tc>
          <w:tcPr>
            <w:tcW w:w="2245" w:type="dxa"/>
            <w:noWrap/>
          </w:tcPr>
          <w:p w14:paraId="056AD4E2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sulphurell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6E759C8B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Czech Republic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3686" w:type="dxa"/>
            <w:noWrap/>
          </w:tcPr>
          <w:p w14:paraId="31037469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P. Czarnota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5275 (GPN)</w:t>
            </w:r>
          </w:p>
        </w:tc>
        <w:tc>
          <w:tcPr>
            <w:tcW w:w="2136" w:type="dxa"/>
            <w:noWrap/>
          </w:tcPr>
          <w:p w14:paraId="6C95B9FB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JN972445</w:t>
            </w:r>
          </w:p>
        </w:tc>
      </w:tr>
      <w:tr w:rsidR="004E7BC9" w:rsidRPr="00713E2D" w14:paraId="6169B8E4" w14:textId="77777777" w:rsidTr="004E7BC9">
        <w:trPr>
          <w:trHeight w:val="300"/>
        </w:trPr>
        <w:tc>
          <w:tcPr>
            <w:tcW w:w="2245" w:type="dxa"/>
            <w:noWrap/>
          </w:tcPr>
          <w:p w14:paraId="09207D44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sulphurell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3E725D37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Czech Republic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3686" w:type="dxa"/>
            <w:noWrap/>
          </w:tcPr>
          <w:p w14:paraId="446ED3B5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P. Czarnota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5967 (GPN)</w:t>
            </w:r>
          </w:p>
        </w:tc>
        <w:tc>
          <w:tcPr>
            <w:tcW w:w="2136" w:type="dxa"/>
            <w:noWrap/>
          </w:tcPr>
          <w:p w14:paraId="6ABCA097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JN972446</w:t>
            </w:r>
          </w:p>
        </w:tc>
      </w:tr>
      <w:tr w:rsidR="004E7BC9" w:rsidRPr="00713E2D" w14:paraId="74F841F2" w14:textId="77777777" w:rsidTr="004E7BC9">
        <w:trPr>
          <w:trHeight w:val="300"/>
        </w:trPr>
        <w:tc>
          <w:tcPr>
            <w:tcW w:w="2245" w:type="dxa"/>
            <w:noWrap/>
          </w:tcPr>
          <w:p w14:paraId="469B1E92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sulphurella</w:t>
            </w:r>
            <w:proofErr w:type="spellEnd"/>
          </w:p>
        </w:tc>
        <w:tc>
          <w:tcPr>
            <w:tcW w:w="2219" w:type="dxa"/>
            <w:noWrap/>
          </w:tcPr>
          <w:p w14:paraId="47F092CB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Poland</w:t>
            </w:r>
          </w:p>
        </w:tc>
        <w:tc>
          <w:tcPr>
            <w:tcW w:w="3686" w:type="dxa"/>
            <w:noWrap/>
          </w:tcPr>
          <w:p w14:paraId="733C41B8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P. Czarnota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7246 (GPN)</w:t>
            </w:r>
          </w:p>
        </w:tc>
        <w:tc>
          <w:tcPr>
            <w:tcW w:w="2136" w:type="dxa"/>
            <w:noWrap/>
          </w:tcPr>
          <w:p w14:paraId="69B23716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JN972447</w:t>
            </w:r>
          </w:p>
        </w:tc>
      </w:tr>
      <w:tr w:rsidR="004E7BC9" w:rsidRPr="00713E2D" w14:paraId="02846186" w14:textId="77777777" w:rsidTr="004E7BC9">
        <w:trPr>
          <w:trHeight w:val="300"/>
        </w:trPr>
        <w:tc>
          <w:tcPr>
            <w:tcW w:w="2245" w:type="dxa"/>
            <w:noWrap/>
          </w:tcPr>
          <w:p w14:paraId="6A6168C8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iatora beckhausii</w:t>
            </w:r>
          </w:p>
        </w:tc>
        <w:tc>
          <w:tcPr>
            <w:tcW w:w="2219" w:type="dxa"/>
            <w:noWrap/>
          </w:tcPr>
          <w:p w14:paraId="35FDC175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62F3888F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Holie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6744 (TRH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33CAB4BC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71</w:t>
            </w:r>
          </w:p>
        </w:tc>
      </w:tr>
      <w:tr w:rsidR="004E7BC9" w:rsidRPr="00713E2D" w14:paraId="33619206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67A327EE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globulosa</w:t>
            </w:r>
          </w:p>
        </w:tc>
        <w:tc>
          <w:tcPr>
            <w:tcW w:w="2219" w:type="dxa"/>
            <w:noWrap/>
            <w:hideMark/>
          </w:tcPr>
          <w:p w14:paraId="793FB5F7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  <w:hideMark/>
          </w:tcPr>
          <w:p w14:paraId="1C34C323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3142 (BG)</w:t>
            </w:r>
          </w:p>
        </w:tc>
        <w:tc>
          <w:tcPr>
            <w:tcW w:w="2136" w:type="dxa"/>
            <w:noWrap/>
            <w:hideMark/>
          </w:tcPr>
          <w:p w14:paraId="2F2ED9AD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73</w:t>
            </w:r>
          </w:p>
        </w:tc>
      </w:tr>
      <w:tr w:rsidR="004E7BC9" w:rsidRPr="00713E2D" w14:paraId="1BD573FA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443D5E2A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. hemipolia</w:t>
            </w:r>
          </w:p>
        </w:tc>
        <w:tc>
          <w:tcPr>
            <w:tcW w:w="2219" w:type="dxa"/>
            <w:noWrap/>
            <w:hideMark/>
          </w:tcPr>
          <w:p w14:paraId="01525BE3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USA</w:t>
            </w:r>
          </w:p>
        </w:tc>
        <w:tc>
          <w:tcPr>
            <w:tcW w:w="3686" w:type="dxa"/>
            <w:noWrap/>
            <w:hideMark/>
          </w:tcPr>
          <w:p w14:paraId="4F9BB2C9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ønsberg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25091 (BG)</w:t>
            </w:r>
          </w:p>
        </w:tc>
        <w:tc>
          <w:tcPr>
            <w:tcW w:w="2136" w:type="dxa"/>
            <w:noWrap/>
            <w:hideMark/>
          </w:tcPr>
          <w:p w14:paraId="2326A004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72</w:t>
            </w:r>
          </w:p>
        </w:tc>
      </w:tr>
      <w:tr w:rsidR="004E7BC9" w:rsidRPr="00713E2D" w14:paraId="3D709A02" w14:textId="77777777" w:rsidTr="004E7BC9">
        <w:trPr>
          <w:trHeight w:val="300"/>
        </w:trPr>
        <w:tc>
          <w:tcPr>
            <w:tcW w:w="2245" w:type="dxa"/>
            <w:noWrap/>
          </w:tcPr>
          <w:p w14:paraId="2B3FAB77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sphaeroides</w:t>
            </w:r>
            <w:proofErr w:type="spellEnd"/>
          </w:p>
        </w:tc>
        <w:tc>
          <w:tcPr>
            <w:tcW w:w="2219" w:type="dxa"/>
            <w:noWrap/>
          </w:tcPr>
          <w:p w14:paraId="44A1BF4F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0C3513B1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3454 (BG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6B41268B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68</w:t>
            </w:r>
          </w:p>
        </w:tc>
      </w:tr>
      <w:tr w:rsidR="004E7BC9" w:rsidRPr="00713E2D" w14:paraId="5E028CB7" w14:textId="77777777" w:rsidTr="004E7BC9">
        <w:trPr>
          <w:trHeight w:val="300"/>
        </w:trPr>
        <w:tc>
          <w:tcPr>
            <w:tcW w:w="2245" w:type="dxa"/>
            <w:noWrap/>
          </w:tcPr>
          <w:p w14:paraId="260A56F9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B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vernalis</w:t>
            </w:r>
            <w:proofErr w:type="spellEnd"/>
          </w:p>
        </w:tc>
        <w:tc>
          <w:tcPr>
            <w:tcW w:w="2219" w:type="dxa"/>
            <w:noWrap/>
          </w:tcPr>
          <w:p w14:paraId="75B75377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1509E13D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ønsberg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23757 (BG)</w:t>
            </w:r>
          </w:p>
        </w:tc>
        <w:tc>
          <w:tcPr>
            <w:tcW w:w="2136" w:type="dxa"/>
            <w:noWrap/>
          </w:tcPr>
          <w:p w14:paraId="37128EF1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70</w:t>
            </w:r>
          </w:p>
        </w:tc>
      </w:tr>
      <w:tr w:rsidR="004E7BC9" w:rsidRPr="00713E2D" w14:paraId="0261567A" w14:textId="77777777" w:rsidTr="004E7BC9">
        <w:trPr>
          <w:trHeight w:val="300"/>
        </w:trPr>
        <w:tc>
          <w:tcPr>
            <w:tcW w:w="2245" w:type="dxa"/>
            <w:noWrap/>
          </w:tcPr>
          <w:p w14:paraId="6F55EF0A" w14:textId="46B5CF54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proofErr w:type="spellStart"/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</w:t>
            </w:r>
            <w:r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ilimbia</w:t>
            </w:r>
            <w:proofErr w:type="spellEnd"/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13E2D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sabuletorum</w:t>
            </w:r>
            <w:proofErr w:type="spellEnd"/>
          </w:p>
        </w:tc>
        <w:tc>
          <w:tcPr>
            <w:tcW w:w="2219" w:type="dxa"/>
            <w:noWrap/>
          </w:tcPr>
          <w:p w14:paraId="4EC0480B" w14:textId="6E5EB8AF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4198C01D" w14:textId="42DFFD65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8912C3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Ekman 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3091 (BG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1C0EE484" w14:textId="2608F438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69</w:t>
            </w:r>
          </w:p>
        </w:tc>
      </w:tr>
      <w:tr w:rsidR="004E7BC9" w:rsidRPr="00713E2D" w14:paraId="3E2D559F" w14:textId="77777777" w:rsidTr="004E7BC9">
        <w:trPr>
          <w:trHeight w:val="300"/>
        </w:trPr>
        <w:tc>
          <w:tcPr>
            <w:tcW w:w="2245" w:type="dxa"/>
            <w:noWrap/>
            <w:hideMark/>
          </w:tcPr>
          <w:p w14:paraId="195AAB60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Cliostomum griffithii</w:t>
            </w:r>
          </w:p>
        </w:tc>
        <w:tc>
          <w:tcPr>
            <w:tcW w:w="2219" w:type="dxa"/>
            <w:noWrap/>
            <w:hideMark/>
          </w:tcPr>
          <w:p w14:paraId="466D4CBA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  <w:hideMark/>
          </w:tcPr>
          <w:p w14:paraId="6A256704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3022 (BG)</w:t>
            </w:r>
          </w:p>
        </w:tc>
        <w:tc>
          <w:tcPr>
            <w:tcW w:w="2136" w:type="dxa"/>
            <w:noWrap/>
            <w:hideMark/>
          </w:tcPr>
          <w:p w14:paraId="37EDF06D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76</w:t>
            </w:r>
          </w:p>
        </w:tc>
      </w:tr>
      <w:tr w:rsidR="004E7BC9" w:rsidRPr="00713E2D" w14:paraId="7BF6A65A" w14:textId="77777777" w:rsidTr="004E7BC9">
        <w:trPr>
          <w:trHeight w:val="300"/>
        </w:trPr>
        <w:tc>
          <w:tcPr>
            <w:tcW w:w="2245" w:type="dxa"/>
            <w:noWrap/>
          </w:tcPr>
          <w:p w14:paraId="1D71FC23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Lecani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cyrtell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38E28E60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</w:tcPr>
          <w:p w14:paraId="667CD389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3017 (BG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5DCC26BA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67</w:t>
            </w:r>
          </w:p>
        </w:tc>
      </w:tr>
      <w:tr w:rsidR="004E7BC9" w:rsidRPr="00713E2D" w14:paraId="319368A9" w14:textId="77777777" w:rsidTr="004E7BC9">
        <w:trPr>
          <w:trHeight w:val="300"/>
        </w:trPr>
        <w:tc>
          <w:tcPr>
            <w:tcW w:w="2245" w:type="dxa"/>
            <w:noWrap/>
          </w:tcPr>
          <w:p w14:paraId="284D383C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L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naegelii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35732C44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ustria</w:t>
            </w:r>
          </w:p>
        </w:tc>
        <w:tc>
          <w:tcPr>
            <w:tcW w:w="3686" w:type="dxa"/>
            <w:noWrap/>
          </w:tcPr>
          <w:p w14:paraId="1E75F7B5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3401 (BG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2EACADC7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01</w:t>
            </w:r>
          </w:p>
        </w:tc>
      </w:tr>
      <w:tr w:rsidR="004E7BC9" w:rsidRPr="00713E2D" w14:paraId="60D907D6" w14:textId="77777777" w:rsidTr="004E7BC9">
        <w:trPr>
          <w:trHeight w:val="300"/>
        </w:trPr>
        <w:tc>
          <w:tcPr>
            <w:tcW w:w="2245" w:type="dxa"/>
            <w:noWrap/>
          </w:tcPr>
          <w:p w14:paraId="79CB001D" w14:textId="0BC86AEB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Megalari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469A0" w:rsidRPr="00D469A0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grossa</w:t>
            </w:r>
            <w:proofErr w:type="spellEnd"/>
          </w:p>
        </w:tc>
        <w:tc>
          <w:tcPr>
            <w:tcW w:w="2219" w:type="dxa"/>
            <w:noWrap/>
          </w:tcPr>
          <w:p w14:paraId="7BD05849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</w:tcPr>
          <w:p w14:paraId="02D7DD30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3119 (BG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2E4D26DF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75</w:t>
            </w:r>
          </w:p>
        </w:tc>
      </w:tr>
      <w:tr w:rsidR="004E7BC9" w:rsidRPr="00713E2D" w14:paraId="488DB321" w14:textId="77777777" w:rsidTr="004E7BC9">
        <w:trPr>
          <w:trHeight w:val="300"/>
        </w:trPr>
        <w:tc>
          <w:tcPr>
            <w:tcW w:w="2245" w:type="dxa"/>
            <w:noWrap/>
          </w:tcPr>
          <w:p w14:paraId="26D8F669" w14:textId="66CE9CE8" w:rsidR="004E7BC9" w:rsidRPr="007C7FD1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M. </w:t>
            </w:r>
            <w:r w:rsidR="00D469A0" w:rsidRPr="007C7FD1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laureri</w:t>
            </w:r>
            <w:r w:rsidR="00D469A0" w:rsidRPr="007C7FD1">
              <w:rPr>
                <w:rFonts w:ascii="Times New Roman" w:hAnsi="Times New Roman"/>
                <w:sz w:val="20"/>
                <w:szCs w:val="20"/>
                <w:lang w:val="en-US"/>
              </w:rPr>
              <w:t>_unverified</w:t>
            </w:r>
          </w:p>
        </w:tc>
        <w:tc>
          <w:tcPr>
            <w:tcW w:w="2219" w:type="dxa"/>
            <w:noWrap/>
          </w:tcPr>
          <w:p w14:paraId="6C71D87C" w14:textId="77777777" w:rsidR="004E7BC9" w:rsidRPr="007C7FD1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668AF72E" w14:textId="77777777" w:rsidR="004E7BC9" w:rsidRPr="007C7FD1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kman</w:t>
            </w: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3466 (BG)</w:t>
            </w: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7C39981E" w14:textId="77777777" w:rsidR="004E7BC9" w:rsidRPr="007C7FD1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AF282074</w:t>
            </w:r>
          </w:p>
        </w:tc>
      </w:tr>
      <w:tr w:rsidR="004E7BC9" w:rsidRPr="00713E2D" w14:paraId="5B0A67D1" w14:textId="77777777" w:rsidTr="004E7BC9">
        <w:trPr>
          <w:trHeight w:val="300"/>
        </w:trPr>
        <w:tc>
          <w:tcPr>
            <w:tcW w:w="2245" w:type="dxa"/>
            <w:noWrap/>
          </w:tcPr>
          <w:p w14:paraId="371F55D3" w14:textId="77777777" w:rsidR="004E7BC9" w:rsidRPr="007C7FD1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Ramalina fastigiata</w:t>
            </w:r>
          </w:p>
        </w:tc>
        <w:tc>
          <w:tcPr>
            <w:tcW w:w="2219" w:type="dxa"/>
            <w:noWrap/>
          </w:tcPr>
          <w:p w14:paraId="482C584B" w14:textId="48B9E023" w:rsidR="004E7BC9" w:rsidRPr="007C7FD1" w:rsidRDefault="00255E48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Italy</w:t>
            </w:r>
          </w:p>
        </w:tc>
        <w:tc>
          <w:tcPr>
            <w:tcW w:w="3686" w:type="dxa"/>
            <w:noWrap/>
          </w:tcPr>
          <w:p w14:paraId="68440A83" w14:textId="77777777" w:rsidR="004E7BC9" w:rsidRPr="007C7FD1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Groner</w:t>
            </w: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1479 (hb. Groner, DUKE)</w:t>
            </w:r>
          </w:p>
        </w:tc>
        <w:tc>
          <w:tcPr>
            <w:tcW w:w="2136" w:type="dxa"/>
            <w:noWrap/>
          </w:tcPr>
          <w:p w14:paraId="1554388E" w14:textId="77777777" w:rsidR="004E7BC9" w:rsidRPr="007C7FD1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U84583</w:t>
            </w:r>
          </w:p>
        </w:tc>
      </w:tr>
      <w:tr w:rsidR="004E7BC9" w:rsidRPr="00713E2D" w14:paraId="08160F99" w14:textId="77777777" w:rsidTr="004E7BC9">
        <w:trPr>
          <w:trHeight w:val="300"/>
        </w:trPr>
        <w:tc>
          <w:tcPr>
            <w:tcW w:w="2245" w:type="dxa"/>
            <w:noWrap/>
          </w:tcPr>
          <w:p w14:paraId="0B632827" w14:textId="77777777" w:rsidR="004E7BC9" w:rsidRPr="007C7FD1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R. siliquosa</w:t>
            </w:r>
          </w:p>
        </w:tc>
        <w:tc>
          <w:tcPr>
            <w:tcW w:w="2219" w:type="dxa"/>
            <w:noWrap/>
          </w:tcPr>
          <w:p w14:paraId="76082313" w14:textId="149935B3" w:rsidR="004E7BC9" w:rsidRPr="007C7FD1" w:rsidRDefault="00255E48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Italy</w:t>
            </w:r>
          </w:p>
        </w:tc>
        <w:tc>
          <w:tcPr>
            <w:tcW w:w="3686" w:type="dxa"/>
            <w:noWrap/>
          </w:tcPr>
          <w:p w14:paraId="313697F9" w14:textId="77777777" w:rsidR="004E7BC9" w:rsidRPr="007C7FD1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W. L. Culberson</w:t>
            </w: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13 100 (DUKE)</w:t>
            </w:r>
          </w:p>
        </w:tc>
        <w:tc>
          <w:tcPr>
            <w:tcW w:w="2136" w:type="dxa"/>
            <w:noWrap/>
          </w:tcPr>
          <w:p w14:paraId="1670FFE7" w14:textId="77777777" w:rsidR="004E7BC9" w:rsidRPr="007C7FD1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C7FD1">
              <w:rPr>
                <w:rFonts w:ascii="Times New Roman" w:hAnsi="Times New Roman"/>
                <w:sz w:val="20"/>
                <w:szCs w:val="20"/>
                <w:lang w:val="en-US"/>
              </w:rPr>
              <w:t>U84587</w:t>
            </w:r>
          </w:p>
        </w:tc>
      </w:tr>
      <w:tr w:rsidR="004E7BC9" w:rsidRPr="00713E2D" w14:paraId="47752DEB" w14:textId="77777777" w:rsidTr="004E7BC9">
        <w:trPr>
          <w:trHeight w:val="300"/>
        </w:trPr>
        <w:tc>
          <w:tcPr>
            <w:tcW w:w="2245" w:type="dxa"/>
            <w:noWrap/>
          </w:tcPr>
          <w:p w14:paraId="12B3277D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hamnolecani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rialmontii</w:t>
            </w:r>
            <w:proofErr w:type="spellEnd"/>
          </w:p>
        </w:tc>
        <w:tc>
          <w:tcPr>
            <w:tcW w:w="2219" w:type="dxa"/>
            <w:noWrap/>
          </w:tcPr>
          <w:p w14:paraId="7DFEA32C" w14:textId="49385CCF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UK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, South Sandwich Islands</w:t>
            </w:r>
          </w:p>
        </w:tc>
        <w:tc>
          <w:tcPr>
            <w:tcW w:w="3686" w:type="dxa"/>
            <w:noWrap/>
          </w:tcPr>
          <w:p w14:paraId="2CC6DB1A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Convey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121 (AAS)</w:t>
            </w:r>
          </w:p>
        </w:tc>
        <w:tc>
          <w:tcPr>
            <w:tcW w:w="2136" w:type="dxa"/>
            <w:noWrap/>
          </w:tcPr>
          <w:p w14:paraId="63D041B2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66</w:t>
            </w:r>
          </w:p>
        </w:tc>
      </w:tr>
      <w:tr w:rsidR="004E7BC9" w:rsidRPr="00713E2D" w14:paraId="6565A563" w14:textId="77777777" w:rsidTr="004E7BC9">
        <w:trPr>
          <w:trHeight w:val="300"/>
        </w:trPr>
        <w:tc>
          <w:tcPr>
            <w:tcW w:w="2245" w:type="dxa"/>
            <w:noWrap/>
          </w:tcPr>
          <w:p w14:paraId="4E7E28F6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onini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alutace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58F6414E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7A34224D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Haugan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&amp;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imdal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4824 (O)</w:t>
            </w:r>
          </w:p>
        </w:tc>
        <w:tc>
          <w:tcPr>
            <w:tcW w:w="2136" w:type="dxa"/>
            <w:noWrap/>
          </w:tcPr>
          <w:p w14:paraId="3D14E36D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16</w:t>
            </w:r>
          </w:p>
        </w:tc>
      </w:tr>
      <w:tr w:rsidR="004E7BC9" w:rsidRPr="00713E2D" w14:paraId="270BA6F8" w14:textId="77777777" w:rsidTr="004E7BC9">
        <w:trPr>
          <w:trHeight w:val="300"/>
        </w:trPr>
        <w:tc>
          <w:tcPr>
            <w:tcW w:w="2245" w:type="dxa"/>
            <w:noWrap/>
          </w:tcPr>
          <w:p w14:paraId="543B2057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aromatica</w:t>
            </w:r>
            <w:proofErr w:type="spellEnd"/>
          </w:p>
        </w:tc>
        <w:tc>
          <w:tcPr>
            <w:tcW w:w="2219" w:type="dxa"/>
            <w:noWrap/>
          </w:tcPr>
          <w:p w14:paraId="7B5498F2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777C78F7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Haugan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&amp;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imdal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4819 (O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7D39A213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26</w:t>
            </w:r>
          </w:p>
        </w:tc>
      </w:tr>
      <w:tr w:rsidR="004E7BC9" w:rsidRPr="00713E2D" w14:paraId="7583CBD9" w14:textId="77777777" w:rsidTr="004E7BC9">
        <w:trPr>
          <w:trHeight w:val="300"/>
        </w:trPr>
        <w:tc>
          <w:tcPr>
            <w:tcW w:w="2245" w:type="dxa"/>
            <w:noWrap/>
          </w:tcPr>
          <w:p w14:paraId="00D7F9A9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lastRenderedPageBreak/>
              <w:t>T. candida</w:t>
            </w:r>
          </w:p>
        </w:tc>
        <w:tc>
          <w:tcPr>
            <w:tcW w:w="2219" w:type="dxa"/>
            <w:noWrap/>
          </w:tcPr>
          <w:p w14:paraId="78917C2B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00556B2C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ratli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&amp;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imdal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8733 (O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67FD2510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17</w:t>
            </w:r>
          </w:p>
        </w:tc>
      </w:tr>
      <w:tr w:rsidR="004E7BC9" w:rsidRPr="00713E2D" w14:paraId="59B9762D" w14:textId="77777777" w:rsidTr="004E7BC9">
        <w:trPr>
          <w:trHeight w:val="300"/>
        </w:trPr>
        <w:tc>
          <w:tcPr>
            <w:tcW w:w="2245" w:type="dxa"/>
            <w:noWrap/>
          </w:tcPr>
          <w:p w14:paraId="433E988D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cinereovirens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536F2B58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6ADEABCD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Haugan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&amp;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imdal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7953 (O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7B71D9B2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04</w:t>
            </w:r>
          </w:p>
        </w:tc>
      </w:tr>
      <w:tr w:rsidR="004E7BC9" w:rsidRPr="00713E2D" w14:paraId="508C41D0" w14:textId="77777777" w:rsidTr="004E7BC9">
        <w:trPr>
          <w:trHeight w:val="300"/>
        </w:trPr>
        <w:tc>
          <w:tcPr>
            <w:tcW w:w="2245" w:type="dxa"/>
            <w:noWrap/>
          </w:tcPr>
          <w:p w14:paraId="4518C31B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coelestin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6201BF32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7810B994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Haugan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5985 (O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34AC497E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27</w:t>
            </w:r>
          </w:p>
        </w:tc>
      </w:tr>
      <w:tr w:rsidR="004E7BC9" w:rsidRPr="00713E2D" w14:paraId="5CE1EA0C" w14:textId="77777777" w:rsidTr="004E7BC9">
        <w:trPr>
          <w:trHeight w:val="300"/>
        </w:trPr>
        <w:tc>
          <w:tcPr>
            <w:tcW w:w="2245" w:type="dxa"/>
            <w:noWrap/>
          </w:tcPr>
          <w:p w14:paraId="4A30CF65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lutos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4D9129E9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Mexico</w:t>
            </w:r>
          </w:p>
        </w:tc>
        <w:tc>
          <w:tcPr>
            <w:tcW w:w="3686" w:type="dxa"/>
            <w:noWrap/>
          </w:tcPr>
          <w:p w14:paraId="5501AFC7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imdal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SON28/08 (O)</w:t>
            </w:r>
          </w:p>
        </w:tc>
        <w:tc>
          <w:tcPr>
            <w:tcW w:w="2136" w:type="dxa"/>
            <w:noWrap/>
          </w:tcPr>
          <w:p w14:paraId="3CC140DB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14</w:t>
            </w:r>
          </w:p>
        </w:tc>
      </w:tr>
      <w:tr w:rsidR="004E7BC9" w:rsidRPr="00713E2D" w14:paraId="163B3636" w14:textId="77777777" w:rsidTr="004E7BC9">
        <w:trPr>
          <w:trHeight w:val="300"/>
        </w:trPr>
        <w:tc>
          <w:tcPr>
            <w:tcW w:w="2245" w:type="dxa"/>
            <w:noWrap/>
          </w:tcPr>
          <w:p w14:paraId="6C273BED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nordlandica</w:t>
            </w:r>
            <w:proofErr w:type="spellEnd"/>
          </w:p>
        </w:tc>
        <w:tc>
          <w:tcPr>
            <w:tcW w:w="2219" w:type="dxa"/>
            <w:noWrap/>
          </w:tcPr>
          <w:p w14:paraId="3832E0F1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12EC627B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Haugan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&amp;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imdal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8129 (O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118AD5DD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13</w:t>
            </w:r>
          </w:p>
        </w:tc>
      </w:tr>
      <w:tr w:rsidR="004E7BC9" w:rsidRPr="00713E2D" w14:paraId="4375AE7D" w14:textId="77777777" w:rsidTr="004E7BC9">
        <w:trPr>
          <w:trHeight w:val="300"/>
        </w:trPr>
        <w:tc>
          <w:tcPr>
            <w:tcW w:w="2245" w:type="dxa"/>
            <w:noWrap/>
          </w:tcPr>
          <w:p w14:paraId="7DED65F2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opuntioides</w:t>
            </w:r>
            <w:proofErr w:type="spellEnd"/>
          </w:p>
        </w:tc>
        <w:tc>
          <w:tcPr>
            <w:tcW w:w="2219" w:type="dxa"/>
            <w:noWrap/>
          </w:tcPr>
          <w:p w14:paraId="176CFAD0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4ADEC7D1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Haugan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&amp;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imdal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8057 (O)</w:t>
            </w:r>
          </w:p>
        </w:tc>
        <w:tc>
          <w:tcPr>
            <w:tcW w:w="2136" w:type="dxa"/>
            <w:noWrap/>
          </w:tcPr>
          <w:p w14:paraId="5FA476FD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19</w:t>
            </w:r>
          </w:p>
        </w:tc>
      </w:tr>
      <w:tr w:rsidR="004E7BC9" w:rsidRPr="00713E2D" w14:paraId="1A436E42" w14:textId="77777777" w:rsidTr="004E7BC9">
        <w:trPr>
          <w:trHeight w:val="300"/>
        </w:trPr>
        <w:tc>
          <w:tcPr>
            <w:tcW w:w="2245" w:type="dxa"/>
            <w:noWrap/>
          </w:tcPr>
          <w:p w14:paraId="4E9D9E09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pennina</w:t>
            </w:r>
            <w:proofErr w:type="spellEnd"/>
          </w:p>
        </w:tc>
        <w:tc>
          <w:tcPr>
            <w:tcW w:w="2219" w:type="dxa"/>
            <w:noWrap/>
          </w:tcPr>
          <w:p w14:paraId="0FC4A6D3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0640A12E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Haugan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&amp;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imdal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8122 (O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787421D9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11</w:t>
            </w:r>
          </w:p>
        </w:tc>
      </w:tr>
      <w:tr w:rsidR="004E7BC9" w:rsidRPr="00713E2D" w14:paraId="2BBF2541" w14:textId="77777777" w:rsidTr="004E7BC9">
        <w:trPr>
          <w:trHeight w:val="300"/>
        </w:trPr>
        <w:tc>
          <w:tcPr>
            <w:tcW w:w="2245" w:type="dxa"/>
            <w:noWrap/>
          </w:tcPr>
          <w:p w14:paraId="44F2F7AD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philippe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38148223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05D14DD6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Haugan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&amp;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imdal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H3750 (O)</w:t>
            </w:r>
          </w:p>
        </w:tc>
        <w:tc>
          <w:tcPr>
            <w:tcW w:w="2136" w:type="dxa"/>
            <w:noWrap/>
          </w:tcPr>
          <w:p w14:paraId="49A3CB68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12</w:t>
            </w:r>
          </w:p>
        </w:tc>
      </w:tr>
      <w:tr w:rsidR="004E7BC9" w:rsidRPr="00713E2D" w14:paraId="1AD8F278" w14:textId="77777777" w:rsidTr="004E7BC9">
        <w:trPr>
          <w:trHeight w:val="300"/>
        </w:trPr>
        <w:tc>
          <w:tcPr>
            <w:tcW w:w="2245" w:type="dxa"/>
            <w:noWrap/>
          </w:tcPr>
          <w:p w14:paraId="5F9AD661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plumbin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521F335C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12022E63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Haugan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4352 (O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78BA36E5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07</w:t>
            </w:r>
          </w:p>
        </w:tc>
      </w:tr>
      <w:tr w:rsidR="004E7BC9" w:rsidRPr="00713E2D" w14:paraId="1F503F85" w14:textId="77777777" w:rsidTr="004E7BC9">
        <w:trPr>
          <w:trHeight w:val="300"/>
        </w:trPr>
        <w:tc>
          <w:tcPr>
            <w:tcW w:w="2245" w:type="dxa"/>
            <w:noWrap/>
          </w:tcPr>
          <w:p w14:paraId="518809B1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rosulat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6AE8A8E2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7AA3E148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imdal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8640 (O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7C0678AB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21</w:t>
            </w:r>
          </w:p>
        </w:tc>
      </w:tr>
      <w:tr w:rsidR="004E7BC9" w:rsidRPr="00713E2D" w14:paraId="3FB94A29" w14:textId="77777777" w:rsidTr="004E7BC9">
        <w:trPr>
          <w:trHeight w:val="300"/>
        </w:trPr>
        <w:tc>
          <w:tcPr>
            <w:tcW w:w="2245" w:type="dxa"/>
            <w:noWrap/>
          </w:tcPr>
          <w:p w14:paraId="24BDA26B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sculpturata</w:t>
            </w:r>
            <w:proofErr w:type="spellEnd"/>
          </w:p>
        </w:tc>
        <w:tc>
          <w:tcPr>
            <w:tcW w:w="2219" w:type="dxa"/>
            <w:noWrap/>
          </w:tcPr>
          <w:p w14:paraId="1A0CAA95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72F8C315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Haugan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&amp;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imdal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7829 (O)</w:t>
            </w:r>
          </w:p>
        </w:tc>
        <w:tc>
          <w:tcPr>
            <w:tcW w:w="2136" w:type="dxa"/>
            <w:noWrap/>
          </w:tcPr>
          <w:p w14:paraId="4C60FC3B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10</w:t>
            </w:r>
          </w:p>
        </w:tc>
      </w:tr>
      <w:tr w:rsidR="004E7BC9" w:rsidRPr="00713E2D" w14:paraId="3601FECD" w14:textId="77777777" w:rsidTr="004E7BC9">
        <w:trPr>
          <w:trHeight w:val="70"/>
        </w:trPr>
        <w:tc>
          <w:tcPr>
            <w:tcW w:w="2245" w:type="dxa"/>
            <w:noWrap/>
          </w:tcPr>
          <w:p w14:paraId="4D0B7C07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sedifoli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4CA200D8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</w:tcPr>
          <w:p w14:paraId="7E07324F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Knutsson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97-407 (BG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75220AB7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20</w:t>
            </w:r>
          </w:p>
        </w:tc>
      </w:tr>
      <w:tr w:rsidR="004E7BC9" w:rsidRPr="00713E2D" w14:paraId="0E16D500" w14:textId="77777777" w:rsidTr="004E7BC9">
        <w:trPr>
          <w:trHeight w:val="300"/>
        </w:trPr>
        <w:tc>
          <w:tcPr>
            <w:tcW w:w="2245" w:type="dxa"/>
            <w:noWrap/>
          </w:tcPr>
          <w:p w14:paraId="4F8D7653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squalid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01013BED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2764AA8C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Haugan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4970 (O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5BEF8038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03</w:t>
            </w:r>
          </w:p>
        </w:tc>
      </w:tr>
      <w:tr w:rsidR="004E7BC9" w:rsidRPr="00713E2D" w14:paraId="0AF8386B" w14:textId="77777777" w:rsidTr="004E7BC9">
        <w:trPr>
          <w:trHeight w:val="300"/>
        </w:trPr>
        <w:tc>
          <w:tcPr>
            <w:tcW w:w="2245" w:type="dxa"/>
            <w:noWrap/>
          </w:tcPr>
          <w:p w14:paraId="2AE9168D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alparum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ab/>
            </w:r>
          </w:p>
        </w:tc>
        <w:tc>
          <w:tcPr>
            <w:tcW w:w="2219" w:type="dxa"/>
            <w:noWrap/>
          </w:tcPr>
          <w:p w14:paraId="4B12DB51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USA</w:t>
            </w:r>
          </w:p>
        </w:tc>
        <w:tc>
          <w:tcPr>
            <w:tcW w:w="3686" w:type="dxa"/>
            <w:noWrap/>
          </w:tcPr>
          <w:p w14:paraId="2D747FD4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imdal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SON120/01 (O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6958B3D7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08</w:t>
            </w:r>
          </w:p>
        </w:tc>
      </w:tr>
      <w:tr w:rsidR="004E7BC9" w:rsidRPr="00713E2D" w14:paraId="1163A8F5" w14:textId="77777777" w:rsidTr="004E7BC9">
        <w:trPr>
          <w:trHeight w:val="300"/>
        </w:trPr>
        <w:tc>
          <w:tcPr>
            <w:tcW w:w="2245" w:type="dxa"/>
            <w:noWrap/>
          </w:tcPr>
          <w:p w14:paraId="5F1E86F5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aurica</w:t>
            </w:r>
            <w:proofErr w:type="spellEnd"/>
          </w:p>
        </w:tc>
        <w:tc>
          <w:tcPr>
            <w:tcW w:w="2219" w:type="dxa"/>
            <w:noWrap/>
          </w:tcPr>
          <w:p w14:paraId="312C5D91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0E0E411F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Haugan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&amp;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imdal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8060 (O)</w:t>
            </w:r>
          </w:p>
        </w:tc>
        <w:tc>
          <w:tcPr>
            <w:tcW w:w="2136" w:type="dxa"/>
            <w:noWrap/>
          </w:tcPr>
          <w:p w14:paraId="53E4F3A3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18</w:t>
            </w:r>
          </w:p>
        </w:tc>
      </w:tr>
      <w:tr w:rsidR="004E7BC9" w:rsidRPr="00713E2D" w14:paraId="5156BF10" w14:textId="77777777" w:rsidTr="004E7BC9">
        <w:trPr>
          <w:trHeight w:val="300"/>
        </w:trPr>
        <w:tc>
          <w:tcPr>
            <w:tcW w:w="2245" w:type="dxa"/>
            <w:noWrap/>
          </w:tcPr>
          <w:p w14:paraId="640FEA9D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oniniana</w:t>
            </w:r>
            <w:proofErr w:type="spellEnd"/>
          </w:p>
        </w:tc>
        <w:tc>
          <w:tcPr>
            <w:tcW w:w="2219" w:type="dxa"/>
            <w:noWrap/>
          </w:tcPr>
          <w:p w14:paraId="51A86AAA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ustria</w:t>
            </w:r>
          </w:p>
        </w:tc>
        <w:tc>
          <w:tcPr>
            <w:tcW w:w="3686" w:type="dxa"/>
            <w:noWrap/>
          </w:tcPr>
          <w:p w14:paraId="4510EF99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ürk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20721 (O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35C49361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15</w:t>
            </w:r>
          </w:p>
        </w:tc>
      </w:tr>
      <w:tr w:rsidR="004E7BC9" w:rsidRPr="00713E2D" w14:paraId="60F6AD7E" w14:textId="77777777" w:rsidTr="004E7BC9">
        <w:trPr>
          <w:trHeight w:val="300"/>
        </w:trPr>
        <w:tc>
          <w:tcPr>
            <w:tcW w:w="2245" w:type="dxa"/>
            <w:noWrap/>
          </w:tcPr>
          <w:p w14:paraId="1CA72CA7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ristis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subsp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ristis</w:t>
            </w:r>
            <w:proofErr w:type="spellEnd"/>
          </w:p>
        </w:tc>
        <w:tc>
          <w:tcPr>
            <w:tcW w:w="2219" w:type="dxa"/>
            <w:noWrap/>
          </w:tcPr>
          <w:p w14:paraId="5468C02F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51A1A9C8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Haugan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&amp;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imdal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8109 (O)</w:t>
            </w:r>
          </w:p>
        </w:tc>
        <w:tc>
          <w:tcPr>
            <w:tcW w:w="2136" w:type="dxa"/>
            <w:noWrap/>
          </w:tcPr>
          <w:p w14:paraId="41FB4E46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05</w:t>
            </w:r>
          </w:p>
        </w:tc>
      </w:tr>
      <w:tr w:rsidR="004E7BC9" w:rsidRPr="00713E2D" w14:paraId="710FAE56" w14:textId="77777777" w:rsidTr="004E7BC9">
        <w:trPr>
          <w:trHeight w:val="300"/>
        </w:trPr>
        <w:tc>
          <w:tcPr>
            <w:tcW w:w="2245" w:type="dxa"/>
            <w:noWrap/>
          </w:tcPr>
          <w:p w14:paraId="7FBCC6B8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T.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verrucarioides</w:t>
            </w:r>
            <w:proofErr w:type="spellEnd"/>
          </w:p>
        </w:tc>
        <w:tc>
          <w:tcPr>
            <w:tcW w:w="2219" w:type="dxa"/>
            <w:noWrap/>
          </w:tcPr>
          <w:p w14:paraId="0820768F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Norway</w:t>
            </w:r>
          </w:p>
        </w:tc>
        <w:tc>
          <w:tcPr>
            <w:tcW w:w="3686" w:type="dxa"/>
            <w:noWrap/>
          </w:tcPr>
          <w:p w14:paraId="60710D36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Bratli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&amp;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imdal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8709 (O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6C14B279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128</w:t>
            </w:r>
          </w:p>
        </w:tc>
      </w:tr>
      <w:tr w:rsidR="004E7BC9" w:rsidRPr="00713E2D" w14:paraId="14AC5837" w14:textId="77777777" w:rsidTr="004E7BC9">
        <w:trPr>
          <w:trHeight w:val="300"/>
        </w:trPr>
        <w:tc>
          <w:tcPr>
            <w:tcW w:w="2245" w:type="dxa"/>
            <w:noWrap/>
          </w:tcPr>
          <w:p w14:paraId="73175D86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ylothallia biformigera</w:t>
            </w:r>
          </w:p>
        </w:tc>
        <w:tc>
          <w:tcPr>
            <w:tcW w:w="2219" w:type="dxa"/>
            <w:noWrap/>
          </w:tcPr>
          <w:p w14:paraId="626BD976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Sweden</w:t>
            </w:r>
          </w:p>
        </w:tc>
        <w:tc>
          <w:tcPr>
            <w:tcW w:w="3686" w:type="dxa"/>
            <w:noWrap/>
          </w:tcPr>
          <w:p w14:paraId="5E826BF1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Ekman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3096 (BG)</w:t>
            </w: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ab/>
            </w:r>
          </w:p>
        </w:tc>
        <w:tc>
          <w:tcPr>
            <w:tcW w:w="2136" w:type="dxa"/>
            <w:noWrap/>
          </w:tcPr>
          <w:p w14:paraId="4C73E1DA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77</w:t>
            </w:r>
          </w:p>
        </w:tc>
      </w:tr>
      <w:tr w:rsidR="004E7BC9" w:rsidRPr="00713E2D" w14:paraId="70FAD8B6" w14:textId="77777777" w:rsidTr="004E7BC9">
        <w:trPr>
          <w:trHeight w:val="300"/>
        </w:trPr>
        <w:tc>
          <w:tcPr>
            <w:tcW w:w="2245" w:type="dxa"/>
            <w:tcBorders>
              <w:bottom w:val="single" w:sz="4" w:space="0" w:color="auto"/>
            </w:tcBorders>
            <w:noWrap/>
          </w:tcPr>
          <w:p w14:paraId="30F67A94" w14:textId="77777777" w:rsidR="004E7BC9" w:rsidRPr="005B2869" w:rsidRDefault="004E7BC9" w:rsidP="004E7BC9">
            <w:pPr>
              <w:rPr>
                <w:rFonts w:ascii="Times New Roman" w:hAnsi="Times New Roman"/>
                <w:i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Waynea</w:t>
            </w:r>
            <w:proofErr w:type="spellEnd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californica</w:t>
            </w:r>
            <w:proofErr w:type="spellEnd"/>
          </w:p>
        </w:tc>
        <w:tc>
          <w:tcPr>
            <w:tcW w:w="2219" w:type="dxa"/>
            <w:tcBorders>
              <w:bottom w:val="single" w:sz="4" w:space="0" w:color="auto"/>
            </w:tcBorders>
            <w:noWrap/>
          </w:tcPr>
          <w:p w14:paraId="7AC949CB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USA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noWrap/>
          </w:tcPr>
          <w:p w14:paraId="1720DC45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5B2869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Tønsberg</w:t>
            </w:r>
            <w:proofErr w:type="spellEnd"/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21048 (BG)</w:t>
            </w:r>
          </w:p>
        </w:tc>
        <w:tc>
          <w:tcPr>
            <w:tcW w:w="2136" w:type="dxa"/>
            <w:tcBorders>
              <w:bottom w:val="single" w:sz="4" w:space="0" w:color="auto"/>
            </w:tcBorders>
            <w:noWrap/>
          </w:tcPr>
          <w:p w14:paraId="62AF0FB7" w14:textId="77777777" w:rsidR="004E7BC9" w:rsidRPr="00713E2D" w:rsidRDefault="004E7BC9" w:rsidP="004E7BC9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713E2D">
              <w:rPr>
                <w:rFonts w:ascii="Times New Roman" w:hAnsi="Times New Roman"/>
                <w:sz w:val="20"/>
                <w:szCs w:val="20"/>
                <w:lang w:val="en-US"/>
              </w:rPr>
              <w:t>AF282099</w:t>
            </w:r>
          </w:p>
        </w:tc>
      </w:tr>
    </w:tbl>
    <w:p w14:paraId="4C2452BE" w14:textId="6ECC1C36" w:rsidR="004F7815" w:rsidRPr="00B6745C" w:rsidRDefault="004F7815" w:rsidP="00E67A75">
      <w:pPr>
        <w:autoSpaceDE w:val="0"/>
        <w:autoSpaceDN w:val="0"/>
        <w:adjustRightInd w:val="0"/>
        <w:ind w:firstLine="0"/>
        <w:contextualSpacing/>
        <w:rPr>
          <w:rFonts w:ascii="Times New Roman" w:eastAsia="AdvP8585" w:hAnsi="Times New Roman"/>
          <w:sz w:val="24"/>
          <w:szCs w:val="24"/>
          <w:lang w:val="en-GB" w:eastAsia="de-DE"/>
        </w:rPr>
      </w:pPr>
    </w:p>
    <w:sectPr w:rsidR="004F7815" w:rsidRPr="00B6745C" w:rsidSect="00956219"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60D2F9" w14:textId="77777777" w:rsidR="00C72C86" w:rsidRDefault="00C72C86" w:rsidP="00CE74AF">
      <w:pPr>
        <w:spacing w:line="240" w:lineRule="auto"/>
      </w:pPr>
      <w:r>
        <w:separator/>
      </w:r>
    </w:p>
  </w:endnote>
  <w:endnote w:type="continuationSeparator" w:id="0">
    <w:p w14:paraId="34E3DF07" w14:textId="77777777" w:rsidR="00C72C86" w:rsidRDefault="00C72C86" w:rsidP="00CE74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dvP8585">
    <w:altName w:val="Arial Unicode MS"/>
    <w:panose1 w:val="00000000000000000000"/>
    <w:charset w:val="81"/>
    <w:family w:val="auto"/>
    <w:notTrueType/>
    <w:pitch w:val="default"/>
    <w:sig w:usb0="00000001" w:usb1="090E0000" w:usb2="00000010" w:usb3="00000000" w:csb0="001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5FAED" w14:textId="77777777" w:rsidR="00C72C86" w:rsidRDefault="00C72C86" w:rsidP="00CE74AF">
      <w:pPr>
        <w:spacing w:line="240" w:lineRule="auto"/>
      </w:pPr>
      <w:r>
        <w:separator/>
      </w:r>
    </w:p>
  </w:footnote>
  <w:footnote w:type="continuationSeparator" w:id="0">
    <w:p w14:paraId="34AE012A" w14:textId="77777777" w:rsidR="00C72C86" w:rsidRDefault="00C72C86" w:rsidP="00CE74A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CB1D50"/>
    <w:multiLevelType w:val="hybridMultilevel"/>
    <w:tmpl w:val="09126D0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DB73F1"/>
    <w:multiLevelType w:val="multilevel"/>
    <w:tmpl w:val="6A8278F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DazNDQ2N7c0MzdT0lEKTi0uzszPAykwMqwFANgNI+AtAAAA"/>
  </w:docVars>
  <w:rsids>
    <w:rsidRoot w:val="00F86877"/>
    <w:rsid w:val="00000F83"/>
    <w:rsid w:val="00002446"/>
    <w:rsid w:val="000048B0"/>
    <w:rsid w:val="00004E1B"/>
    <w:rsid w:val="000058A3"/>
    <w:rsid w:val="00006DFE"/>
    <w:rsid w:val="00006ECD"/>
    <w:rsid w:val="000072C8"/>
    <w:rsid w:val="000079EE"/>
    <w:rsid w:val="000102BE"/>
    <w:rsid w:val="00011E11"/>
    <w:rsid w:val="00012FB2"/>
    <w:rsid w:val="00013A0B"/>
    <w:rsid w:val="00014128"/>
    <w:rsid w:val="00014E0F"/>
    <w:rsid w:val="00015ED2"/>
    <w:rsid w:val="00022250"/>
    <w:rsid w:val="00024937"/>
    <w:rsid w:val="0002673C"/>
    <w:rsid w:val="000307B6"/>
    <w:rsid w:val="000307DA"/>
    <w:rsid w:val="0003299B"/>
    <w:rsid w:val="00032A23"/>
    <w:rsid w:val="0003356A"/>
    <w:rsid w:val="000335B8"/>
    <w:rsid w:val="00033CDA"/>
    <w:rsid w:val="000346A4"/>
    <w:rsid w:val="000362A4"/>
    <w:rsid w:val="0003646C"/>
    <w:rsid w:val="000370D4"/>
    <w:rsid w:val="000413E2"/>
    <w:rsid w:val="00044573"/>
    <w:rsid w:val="00046333"/>
    <w:rsid w:val="0004715B"/>
    <w:rsid w:val="000527BF"/>
    <w:rsid w:val="00053ACF"/>
    <w:rsid w:val="000565B9"/>
    <w:rsid w:val="00056A23"/>
    <w:rsid w:val="00057E21"/>
    <w:rsid w:val="00061B72"/>
    <w:rsid w:val="00065F66"/>
    <w:rsid w:val="00073BE5"/>
    <w:rsid w:val="00074183"/>
    <w:rsid w:val="000741C8"/>
    <w:rsid w:val="0007522D"/>
    <w:rsid w:val="00076AF5"/>
    <w:rsid w:val="0007705A"/>
    <w:rsid w:val="00077223"/>
    <w:rsid w:val="00077EDE"/>
    <w:rsid w:val="000858D8"/>
    <w:rsid w:val="00086831"/>
    <w:rsid w:val="00086E64"/>
    <w:rsid w:val="00090932"/>
    <w:rsid w:val="00091046"/>
    <w:rsid w:val="00091AB6"/>
    <w:rsid w:val="00095077"/>
    <w:rsid w:val="00095F25"/>
    <w:rsid w:val="000971D9"/>
    <w:rsid w:val="000972E5"/>
    <w:rsid w:val="000A031C"/>
    <w:rsid w:val="000A284F"/>
    <w:rsid w:val="000B062F"/>
    <w:rsid w:val="000B0F97"/>
    <w:rsid w:val="000B22D1"/>
    <w:rsid w:val="000B2C49"/>
    <w:rsid w:val="000B3F2E"/>
    <w:rsid w:val="000B47C6"/>
    <w:rsid w:val="000B75F4"/>
    <w:rsid w:val="000B7B5A"/>
    <w:rsid w:val="000B7E77"/>
    <w:rsid w:val="000C373F"/>
    <w:rsid w:val="000C3760"/>
    <w:rsid w:val="000C3DFD"/>
    <w:rsid w:val="000D4913"/>
    <w:rsid w:val="000D6079"/>
    <w:rsid w:val="000D7235"/>
    <w:rsid w:val="000E0842"/>
    <w:rsid w:val="000E0AA6"/>
    <w:rsid w:val="000E0B0F"/>
    <w:rsid w:val="000E0B8F"/>
    <w:rsid w:val="000E103B"/>
    <w:rsid w:val="000E2109"/>
    <w:rsid w:val="000E2B7E"/>
    <w:rsid w:val="000E2CD9"/>
    <w:rsid w:val="000E79AE"/>
    <w:rsid w:val="000F1651"/>
    <w:rsid w:val="000F34AA"/>
    <w:rsid w:val="000F5215"/>
    <w:rsid w:val="000F6A3C"/>
    <w:rsid w:val="000F7358"/>
    <w:rsid w:val="001024AC"/>
    <w:rsid w:val="00103AB9"/>
    <w:rsid w:val="001040FC"/>
    <w:rsid w:val="001056F1"/>
    <w:rsid w:val="001078B6"/>
    <w:rsid w:val="00107ACF"/>
    <w:rsid w:val="001121D7"/>
    <w:rsid w:val="00114ECD"/>
    <w:rsid w:val="0011698B"/>
    <w:rsid w:val="00116990"/>
    <w:rsid w:val="00121CC3"/>
    <w:rsid w:val="0012275F"/>
    <w:rsid w:val="00124827"/>
    <w:rsid w:val="00126189"/>
    <w:rsid w:val="00127BEC"/>
    <w:rsid w:val="0013225E"/>
    <w:rsid w:val="0013647D"/>
    <w:rsid w:val="00136A57"/>
    <w:rsid w:val="00137411"/>
    <w:rsid w:val="001408E0"/>
    <w:rsid w:val="001421BD"/>
    <w:rsid w:val="001430D8"/>
    <w:rsid w:val="00143DD2"/>
    <w:rsid w:val="001456DE"/>
    <w:rsid w:val="00145980"/>
    <w:rsid w:val="00150099"/>
    <w:rsid w:val="00151B65"/>
    <w:rsid w:val="00153E5B"/>
    <w:rsid w:val="001565ED"/>
    <w:rsid w:val="00156A54"/>
    <w:rsid w:val="00162F1F"/>
    <w:rsid w:val="001643D4"/>
    <w:rsid w:val="00165615"/>
    <w:rsid w:val="0017074B"/>
    <w:rsid w:val="001709CB"/>
    <w:rsid w:val="00171858"/>
    <w:rsid w:val="00173980"/>
    <w:rsid w:val="001754A0"/>
    <w:rsid w:val="00175691"/>
    <w:rsid w:val="00175E31"/>
    <w:rsid w:val="00176ECE"/>
    <w:rsid w:val="00184712"/>
    <w:rsid w:val="00185C54"/>
    <w:rsid w:val="00191A11"/>
    <w:rsid w:val="00193709"/>
    <w:rsid w:val="00193A29"/>
    <w:rsid w:val="0019609E"/>
    <w:rsid w:val="001A039F"/>
    <w:rsid w:val="001A12AD"/>
    <w:rsid w:val="001A30C3"/>
    <w:rsid w:val="001A5EB8"/>
    <w:rsid w:val="001B2F4A"/>
    <w:rsid w:val="001B3A49"/>
    <w:rsid w:val="001B4414"/>
    <w:rsid w:val="001B5348"/>
    <w:rsid w:val="001B68B3"/>
    <w:rsid w:val="001C2234"/>
    <w:rsid w:val="001C2333"/>
    <w:rsid w:val="001C2FC5"/>
    <w:rsid w:val="001C4205"/>
    <w:rsid w:val="001D1413"/>
    <w:rsid w:val="001D37FD"/>
    <w:rsid w:val="001D6878"/>
    <w:rsid w:val="001D6A6B"/>
    <w:rsid w:val="001D7509"/>
    <w:rsid w:val="001D76B5"/>
    <w:rsid w:val="001E17B4"/>
    <w:rsid w:val="001E1A95"/>
    <w:rsid w:val="001E3816"/>
    <w:rsid w:val="001F5719"/>
    <w:rsid w:val="001F5D06"/>
    <w:rsid w:val="001F69E3"/>
    <w:rsid w:val="001F6B44"/>
    <w:rsid w:val="001F701A"/>
    <w:rsid w:val="001F7E0C"/>
    <w:rsid w:val="00202844"/>
    <w:rsid w:val="0020322E"/>
    <w:rsid w:val="00207CC6"/>
    <w:rsid w:val="00210688"/>
    <w:rsid w:val="00213E84"/>
    <w:rsid w:val="00217118"/>
    <w:rsid w:val="00222CBA"/>
    <w:rsid w:val="00226047"/>
    <w:rsid w:val="00231FAB"/>
    <w:rsid w:val="00232A16"/>
    <w:rsid w:val="00233BE2"/>
    <w:rsid w:val="00234761"/>
    <w:rsid w:val="00234BAE"/>
    <w:rsid w:val="00241203"/>
    <w:rsid w:val="002425D2"/>
    <w:rsid w:val="00242ED9"/>
    <w:rsid w:val="0024537E"/>
    <w:rsid w:val="00250333"/>
    <w:rsid w:val="002519FB"/>
    <w:rsid w:val="00252823"/>
    <w:rsid w:val="00253F83"/>
    <w:rsid w:val="00253FC6"/>
    <w:rsid w:val="002548D9"/>
    <w:rsid w:val="00255E48"/>
    <w:rsid w:val="002619F3"/>
    <w:rsid w:val="00261A47"/>
    <w:rsid w:val="002641A8"/>
    <w:rsid w:val="00266681"/>
    <w:rsid w:val="00266DF7"/>
    <w:rsid w:val="002754B7"/>
    <w:rsid w:val="002754EA"/>
    <w:rsid w:val="00275660"/>
    <w:rsid w:val="00276B21"/>
    <w:rsid w:val="00276B86"/>
    <w:rsid w:val="0028082C"/>
    <w:rsid w:val="00282A9A"/>
    <w:rsid w:val="00283040"/>
    <w:rsid w:val="002831B2"/>
    <w:rsid w:val="00283878"/>
    <w:rsid w:val="00283EC5"/>
    <w:rsid w:val="00284013"/>
    <w:rsid w:val="00284672"/>
    <w:rsid w:val="00287ECE"/>
    <w:rsid w:val="00295E2C"/>
    <w:rsid w:val="00297B5D"/>
    <w:rsid w:val="002A13F8"/>
    <w:rsid w:val="002A1F7F"/>
    <w:rsid w:val="002A2FD4"/>
    <w:rsid w:val="002A34A9"/>
    <w:rsid w:val="002A5727"/>
    <w:rsid w:val="002A683E"/>
    <w:rsid w:val="002A774B"/>
    <w:rsid w:val="002B66AC"/>
    <w:rsid w:val="002C152B"/>
    <w:rsid w:val="002C20E5"/>
    <w:rsid w:val="002C3522"/>
    <w:rsid w:val="002D0D8E"/>
    <w:rsid w:val="002D1442"/>
    <w:rsid w:val="002D3415"/>
    <w:rsid w:val="002D77FF"/>
    <w:rsid w:val="002E15EE"/>
    <w:rsid w:val="002E3D7E"/>
    <w:rsid w:val="002E4BC9"/>
    <w:rsid w:val="002E5920"/>
    <w:rsid w:val="002E6364"/>
    <w:rsid w:val="002E7944"/>
    <w:rsid w:val="002E7C5F"/>
    <w:rsid w:val="002F1280"/>
    <w:rsid w:val="002F165D"/>
    <w:rsid w:val="002F1740"/>
    <w:rsid w:val="002F3074"/>
    <w:rsid w:val="002F582E"/>
    <w:rsid w:val="002F5A88"/>
    <w:rsid w:val="002F6D63"/>
    <w:rsid w:val="002F7154"/>
    <w:rsid w:val="0030027D"/>
    <w:rsid w:val="00301C57"/>
    <w:rsid w:val="00302854"/>
    <w:rsid w:val="00303602"/>
    <w:rsid w:val="003069EB"/>
    <w:rsid w:val="0031022E"/>
    <w:rsid w:val="00310B9A"/>
    <w:rsid w:val="00312BB9"/>
    <w:rsid w:val="0031447F"/>
    <w:rsid w:val="003156A6"/>
    <w:rsid w:val="00315C8A"/>
    <w:rsid w:val="00315FC6"/>
    <w:rsid w:val="00317E3E"/>
    <w:rsid w:val="00321235"/>
    <w:rsid w:val="00322D6C"/>
    <w:rsid w:val="003233A4"/>
    <w:rsid w:val="00325208"/>
    <w:rsid w:val="00326ED0"/>
    <w:rsid w:val="003277BD"/>
    <w:rsid w:val="00330B1A"/>
    <w:rsid w:val="0033185A"/>
    <w:rsid w:val="003321F2"/>
    <w:rsid w:val="00332D27"/>
    <w:rsid w:val="00334E50"/>
    <w:rsid w:val="00340596"/>
    <w:rsid w:val="00340ADB"/>
    <w:rsid w:val="00340BC6"/>
    <w:rsid w:val="00341656"/>
    <w:rsid w:val="00342390"/>
    <w:rsid w:val="003461F1"/>
    <w:rsid w:val="003470C1"/>
    <w:rsid w:val="003477BC"/>
    <w:rsid w:val="0035057B"/>
    <w:rsid w:val="003525CA"/>
    <w:rsid w:val="00353601"/>
    <w:rsid w:val="00353D59"/>
    <w:rsid w:val="003544E6"/>
    <w:rsid w:val="0035685F"/>
    <w:rsid w:val="00357DCF"/>
    <w:rsid w:val="00362E13"/>
    <w:rsid w:val="00364570"/>
    <w:rsid w:val="003648EB"/>
    <w:rsid w:val="00364F0E"/>
    <w:rsid w:val="00366863"/>
    <w:rsid w:val="003676D4"/>
    <w:rsid w:val="00370A93"/>
    <w:rsid w:val="00370C7D"/>
    <w:rsid w:val="00373C58"/>
    <w:rsid w:val="00373C5C"/>
    <w:rsid w:val="003750AA"/>
    <w:rsid w:val="00375BFE"/>
    <w:rsid w:val="00375F8E"/>
    <w:rsid w:val="003762F8"/>
    <w:rsid w:val="00376D2B"/>
    <w:rsid w:val="0037795B"/>
    <w:rsid w:val="00377C98"/>
    <w:rsid w:val="00377D12"/>
    <w:rsid w:val="003818F7"/>
    <w:rsid w:val="0038246D"/>
    <w:rsid w:val="00382D86"/>
    <w:rsid w:val="0038305B"/>
    <w:rsid w:val="003852D5"/>
    <w:rsid w:val="00387173"/>
    <w:rsid w:val="00387243"/>
    <w:rsid w:val="00392F03"/>
    <w:rsid w:val="00394EDE"/>
    <w:rsid w:val="003954D2"/>
    <w:rsid w:val="00395F52"/>
    <w:rsid w:val="00396792"/>
    <w:rsid w:val="003969D9"/>
    <w:rsid w:val="003A0CA5"/>
    <w:rsid w:val="003A472B"/>
    <w:rsid w:val="003A481E"/>
    <w:rsid w:val="003A4938"/>
    <w:rsid w:val="003A4E09"/>
    <w:rsid w:val="003A510B"/>
    <w:rsid w:val="003A5FD0"/>
    <w:rsid w:val="003A6275"/>
    <w:rsid w:val="003A6A28"/>
    <w:rsid w:val="003A715C"/>
    <w:rsid w:val="003B011E"/>
    <w:rsid w:val="003B21DB"/>
    <w:rsid w:val="003B791B"/>
    <w:rsid w:val="003C149D"/>
    <w:rsid w:val="003C2341"/>
    <w:rsid w:val="003C406B"/>
    <w:rsid w:val="003C4944"/>
    <w:rsid w:val="003C4BC0"/>
    <w:rsid w:val="003D0594"/>
    <w:rsid w:val="003D0970"/>
    <w:rsid w:val="003D1494"/>
    <w:rsid w:val="003D1DBB"/>
    <w:rsid w:val="003D2324"/>
    <w:rsid w:val="003D369C"/>
    <w:rsid w:val="003D3EF3"/>
    <w:rsid w:val="003D56E7"/>
    <w:rsid w:val="003D71AE"/>
    <w:rsid w:val="003D793F"/>
    <w:rsid w:val="003E2B38"/>
    <w:rsid w:val="003F30B3"/>
    <w:rsid w:val="003F7E5D"/>
    <w:rsid w:val="003F7EEC"/>
    <w:rsid w:val="00401AF0"/>
    <w:rsid w:val="00402895"/>
    <w:rsid w:val="0040447D"/>
    <w:rsid w:val="004057F5"/>
    <w:rsid w:val="004060E4"/>
    <w:rsid w:val="00407F6B"/>
    <w:rsid w:val="004118F4"/>
    <w:rsid w:val="004120A3"/>
    <w:rsid w:val="00412ED0"/>
    <w:rsid w:val="0041471C"/>
    <w:rsid w:val="00414CFA"/>
    <w:rsid w:val="00416FD5"/>
    <w:rsid w:val="0042071A"/>
    <w:rsid w:val="004216C2"/>
    <w:rsid w:val="00421E98"/>
    <w:rsid w:val="0042586D"/>
    <w:rsid w:val="00426497"/>
    <w:rsid w:val="00430B3C"/>
    <w:rsid w:val="00434B47"/>
    <w:rsid w:val="00436E93"/>
    <w:rsid w:val="004370D3"/>
    <w:rsid w:val="00437450"/>
    <w:rsid w:val="00437990"/>
    <w:rsid w:val="00437BE5"/>
    <w:rsid w:val="00440E47"/>
    <w:rsid w:val="00441D76"/>
    <w:rsid w:val="00443BEB"/>
    <w:rsid w:val="0044467D"/>
    <w:rsid w:val="0044478D"/>
    <w:rsid w:val="00454DA0"/>
    <w:rsid w:val="00456829"/>
    <w:rsid w:val="00461253"/>
    <w:rsid w:val="004612BE"/>
    <w:rsid w:val="00461392"/>
    <w:rsid w:val="004630BB"/>
    <w:rsid w:val="00465ED0"/>
    <w:rsid w:val="004704C5"/>
    <w:rsid w:val="004712F1"/>
    <w:rsid w:val="004726D1"/>
    <w:rsid w:val="00474DC3"/>
    <w:rsid w:val="004763CA"/>
    <w:rsid w:val="00476C0A"/>
    <w:rsid w:val="00477A3E"/>
    <w:rsid w:val="00480C64"/>
    <w:rsid w:val="00480D67"/>
    <w:rsid w:val="00484AC7"/>
    <w:rsid w:val="00485401"/>
    <w:rsid w:val="00490A4E"/>
    <w:rsid w:val="00494E83"/>
    <w:rsid w:val="0049687E"/>
    <w:rsid w:val="00496895"/>
    <w:rsid w:val="00497C29"/>
    <w:rsid w:val="004A14F5"/>
    <w:rsid w:val="004A198B"/>
    <w:rsid w:val="004A2598"/>
    <w:rsid w:val="004A26A0"/>
    <w:rsid w:val="004A6019"/>
    <w:rsid w:val="004C3806"/>
    <w:rsid w:val="004C6942"/>
    <w:rsid w:val="004D0DCC"/>
    <w:rsid w:val="004D1ACA"/>
    <w:rsid w:val="004D3F8A"/>
    <w:rsid w:val="004E06FF"/>
    <w:rsid w:val="004E098A"/>
    <w:rsid w:val="004E23E6"/>
    <w:rsid w:val="004E2497"/>
    <w:rsid w:val="004E36AC"/>
    <w:rsid w:val="004E3EE1"/>
    <w:rsid w:val="004E4973"/>
    <w:rsid w:val="004E62F6"/>
    <w:rsid w:val="004E74A6"/>
    <w:rsid w:val="004E7BC9"/>
    <w:rsid w:val="004F1BB5"/>
    <w:rsid w:val="004F1F56"/>
    <w:rsid w:val="004F2A73"/>
    <w:rsid w:val="004F2E41"/>
    <w:rsid w:val="004F2FE6"/>
    <w:rsid w:val="004F48BD"/>
    <w:rsid w:val="004F7815"/>
    <w:rsid w:val="00501E1A"/>
    <w:rsid w:val="005043F0"/>
    <w:rsid w:val="00505A41"/>
    <w:rsid w:val="0051035B"/>
    <w:rsid w:val="00512041"/>
    <w:rsid w:val="00513E75"/>
    <w:rsid w:val="00515B1C"/>
    <w:rsid w:val="00516B46"/>
    <w:rsid w:val="00517374"/>
    <w:rsid w:val="00522DF7"/>
    <w:rsid w:val="00525F64"/>
    <w:rsid w:val="00526722"/>
    <w:rsid w:val="005304AD"/>
    <w:rsid w:val="00531C40"/>
    <w:rsid w:val="00531E4D"/>
    <w:rsid w:val="00534D0D"/>
    <w:rsid w:val="00535356"/>
    <w:rsid w:val="00536296"/>
    <w:rsid w:val="0053640E"/>
    <w:rsid w:val="005373BD"/>
    <w:rsid w:val="005414E2"/>
    <w:rsid w:val="005425BD"/>
    <w:rsid w:val="00553245"/>
    <w:rsid w:val="00553F60"/>
    <w:rsid w:val="005553B4"/>
    <w:rsid w:val="00555550"/>
    <w:rsid w:val="00555A68"/>
    <w:rsid w:val="00555FE2"/>
    <w:rsid w:val="005566F5"/>
    <w:rsid w:val="00556F83"/>
    <w:rsid w:val="005616E5"/>
    <w:rsid w:val="005628AF"/>
    <w:rsid w:val="005636BC"/>
    <w:rsid w:val="0056647A"/>
    <w:rsid w:val="00566E3A"/>
    <w:rsid w:val="00567529"/>
    <w:rsid w:val="00567DA5"/>
    <w:rsid w:val="00570A82"/>
    <w:rsid w:val="00571220"/>
    <w:rsid w:val="00571A87"/>
    <w:rsid w:val="00571CD6"/>
    <w:rsid w:val="00574693"/>
    <w:rsid w:val="00574B14"/>
    <w:rsid w:val="005757EB"/>
    <w:rsid w:val="00577A65"/>
    <w:rsid w:val="00581F8D"/>
    <w:rsid w:val="00582520"/>
    <w:rsid w:val="00582E25"/>
    <w:rsid w:val="00587BE4"/>
    <w:rsid w:val="005918C3"/>
    <w:rsid w:val="005930B2"/>
    <w:rsid w:val="00595C2E"/>
    <w:rsid w:val="00596E85"/>
    <w:rsid w:val="00596ED5"/>
    <w:rsid w:val="005970E6"/>
    <w:rsid w:val="005A2004"/>
    <w:rsid w:val="005B05BD"/>
    <w:rsid w:val="005B1B4F"/>
    <w:rsid w:val="005B2869"/>
    <w:rsid w:val="005B472C"/>
    <w:rsid w:val="005B4953"/>
    <w:rsid w:val="005B6FB2"/>
    <w:rsid w:val="005B7739"/>
    <w:rsid w:val="005C53E2"/>
    <w:rsid w:val="005C69AC"/>
    <w:rsid w:val="005C789A"/>
    <w:rsid w:val="005D2166"/>
    <w:rsid w:val="005D784D"/>
    <w:rsid w:val="005E02FF"/>
    <w:rsid w:val="005E0791"/>
    <w:rsid w:val="005E53AC"/>
    <w:rsid w:val="005E620B"/>
    <w:rsid w:val="005F0FC5"/>
    <w:rsid w:val="005F31A8"/>
    <w:rsid w:val="005F40E5"/>
    <w:rsid w:val="005F5D93"/>
    <w:rsid w:val="00600E42"/>
    <w:rsid w:val="00605925"/>
    <w:rsid w:val="00606051"/>
    <w:rsid w:val="00611195"/>
    <w:rsid w:val="00612BA2"/>
    <w:rsid w:val="00613709"/>
    <w:rsid w:val="006148D0"/>
    <w:rsid w:val="006149ED"/>
    <w:rsid w:val="00614F5D"/>
    <w:rsid w:val="0061596A"/>
    <w:rsid w:val="00617287"/>
    <w:rsid w:val="00623B62"/>
    <w:rsid w:val="00625A08"/>
    <w:rsid w:val="006318AF"/>
    <w:rsid w:val="00632C80"/>
    <w:rsid w:val="0063620F"/>
    <w:rsid w:val="0063653B"/>
    <w:rsid w:val="00644D1D"/>
    <w:rsid w:val="00645BE9"/>
    <w:rsid w:val="00646B18"/>
    <w:rsid w:val="00650528"/>
    <w:rsid w:val="006574B2"/>
    <w:rsid w:val="0066085E"/>
    <w:rsid w:val="00663338"/>
    <w:rsid w:val="00664442"/>
    <w:rsid w:val="006646B4"/>
    <w:rsid w:val="00664B1E"/>
    <w:rsid w:val="00664E47"/>
    <w:rsid w:val="00665625"/>
    <w:rsid w:val="0066624A"/>
    <w:rsid w:val="00667344"/>
    <w:rsid w:val="006714D3"/>
    <w:rsid w:val="0067339E"/>
    <w:rsid w:val="00676FBB"/>
    <w:rsid w:val="00681890"/>
    <w:rsid w:val="00683093"/>
    <w:rsid w:val="006838B8"/>
    <w:rsid w:val="00684BB7"/>
    <w:rsid w:val="0068580C"/>
    <w:rsid w:val="00690972"/>
    <w:rsid w:val="00690D41"/>
    <w:rsid w:val="0069132C"/>
    <w:rsid w:val="00691EA8"/>
    <w:rsid w:val="00694218"/>
    <w:rsid w:val="00694A69"/>
    <w:rsid w:val="00695534"/>
    <w:rsid w:val="00696342"/>
    <w:rsid w:val="0069665B"/>
    <w:rsid w:val="00697095"/>
    <w:rsid w:val="00697C20"/>
    <w:rsid w:val="006A148C"/>
    <w:rsid w:val="006A3DD8"/>
    <w:rsid w:val="006A46F1"/>
    <w:rsid w:val="006A57BB"/>
    <w:rsid w:val="006A59D7"/>
    <w:rsid w:val="006A5B79"/>
    <w:rsid w:val="006A7491"/>
    <w:rsid w:val="006B0BDD"/>
    <w:rsid w:val="006B2E05"/>
    <w:rsid w:val="006B566F"/>
    <w:rsid w:val="006C1703"/>
    <w:rsid w:val="006C1C07"/>
    <w:rsid w:val="006C24CA"/>
    <w:rsid w:val="006C514B"/>
    <w:rsid w:val="006C53FC"/>
    <w:rsid w:val="006C5708"/>
    <w:rsid w:val="006C748B"/>
    <w:rsid w:val="006D04C3"/>
    <w:rsid w:val="006D10CA"/>
    <w:rsid w:val="006D344F"/>
    <w:rsid w:val="006D4764"/>
    <w:rsid w:val="006D47D9"/>
    <w:rsid w:val="006D79E0"/>
    <w:rsid w:val="006D79F9"/>
    <w:rsid w:val="006E11DC"/>
    <w:rsid w:val="006E276A"/>
    <w:rsid w:val="006E34F2"/>
    <w:rsid w:val="006E3986"/>
    <w:rsid w:val="006E3C61"/>
    <w:rsid w:val="006E4540"/>
    <w:rsid w:val="006E4F61"/>
    <w:rsid w:val="006F1D7E"/>
    <w:rsid w:val="006F4DA1"/>
    <w:rsid w:val="006F595A"/>
    <w:rsid w:val="006F5CCC"/>
    <w:rsid w:val="006F6CBF"/>
    <w:rsid w:val="00700816"/>
    <w:rsid w:val="00704A50"/>
    <w:rsid w:val="00706357"/>
    <w:rsid w:val="007079BA"/>
    <w:rsid w:val="00710640"/>
    <w:rsid w:val="00712EB1"/>
    <w:rsid w:val="007137B8"/>
    <w:rsid w:val="00713E2D"/>
    <w:rsid w:val="00713E70"/>
    <w:rsid w:val="007147B7"/>
    <w:rsid w:val="00714DED"/>
    <w:rsid w:val="007169E5"/>
    <w:rsid w:val="007174F3"/>
    <w:rsid w:val="007177FE"/>
    <w:rsid w:val="007231C6"/>
    <w:rsid w:val="00724E4A"/>
    <w:rsid w:val="00725282"/>
    <w:rsid w:val="00730715"/>
    <w:rsid w:val="00730840"/>
    <w:rsid w:val="007329AF"/>
    <w:rsid w:val="007330E0"/>
    <w:rsid w:val="007360C3"/>
    <w:rsid w:val="00741557"/>
    <w:rsid w:val="00744C11"/>
    <w:rsid w:val="00744FB8"/>
    <w:rsid w:val="0074521D"/>
    <w:rsid w:val="00745748"/>
    <w:rsid w:val="00745A70"/>
    <w:rsid w:val="0074681D"/>
    <w:rsid w:val="00747BCC"/>
    <w:rsid w:val="007503D3"/>
    <w:rsid w:val="00750F53"/>
    <w:rsid w:val="00752E15"/>
    <w:rsid w:val="007530A5"/>
    <w:rsid w:val="007540D3"/>
    <w:rsid w:val="00755FFC"/>
    <w:rsid w:val="00756B45"/>
    <w:rsid w:val="00760441"/>
    <w:rsid w:val="0076128F"/>
    <w:rsid w:val="00761604"/>
    <w:rsid w:val="00764142"/>
    <w:rsid w:val="00766433"/>
    <w:rsid w:val="007675A7"/>
    <w:rsid w:val="00767852"/>
    <w:rsid w:val="00770250"/>
    <w:rsid w:val="007714EE"/>
    <w:rsid w:val="007723C8"/>
    <w:rsid w:val="00772852"/>
    <w:rsid w:val="00772C74"/>
    <w:rsid w:val="0077321D"/>
    <w:rsid w:val="00773285"/>
    <w:rsid w:val="00774951"/>
    <w:rsid w:val="00776778"/>
    <w:rsid w:val="00781637"/>
    <w:rsid w:val="0078233B"/>
    <w:rsid w:val="00782FFC"/>
    <w:rsid w:val="0078322E"/>
    <w:rsid w:val="007838A9"/>
    <w:rsid w:val="00785F76"/>
    <w:rsid w:val="00786BA2"/>
    <w:rsid w:val="00786F01"/>
    <w:rsid w:val="00787598"/>
    <w:rsid w:val="0079061F"/>
    <w:rsid w:val="00790D76"/>
    <w:rsid w:val="0079323B"/>
    <w:rsid w:val="00795771"/>
    <w:rsid w:val="00796FE8"/>
    <w:rsid w:val="007977BE"/>
    <w:rsid w:val="00797EFE"/>
    <w:rsid w:val="007A1C3A"/>
    <w:rsid w:val="007A2AEE"/>
    <w:rsid w:val="007A3DDF"/>
    <w:rsid w:val="007A580A"/>
    <w:rsid w:val="007A634B"/>
    <w:rsid w:val="007A6F03"/>
    <w:rsid w:val="007B25B6"/>
    <w:rsid w:val="007B2A7C"/>
    <w:rsid w:val="007B354F"/>
    <w:rsid w:val="007B4AEE"/>
    <w:rsid w:val="007B5142"/>
    <w:rsid w:val="007B7C6F"/>
    <w:rsid w:val="007C3F82"/>
    <w:rsid w:val="007C6132"/>
    <w:rsid w:val="007C7FD1"/>
    <w:rsid w:val="007D1B2E"/>
    <w:rsid w:val="007D41BA"/>
    <w:rsid w:val="007D4575"/>
    <w:rsid w:val="007D4625"/>
    <w:rsid w:val="007D464A"/>
    <w:rsid w:val="007D54EC"/>
    <w:rsid w:val="007E12F6"/>
    <w:rsid w:val="007E5411"/>
    <w:rsid w:val="007E664A"/>
    <w:rsid w:val="007E69A1"/>
    <w:rsid w:val="007F04A2"/>
    <w:rsid w:val="007F231B"/>
    <w:rsid w:val="007F7101"/>
    <w:rsid w:val="007F7734"/>
    <w:rsid w:val="008028DB"/>
    <w:rsid w:val="00803577"/>
    <w:rsid w:val="008035B6"/>
    <w:rsid w:val="00803953"/>
    <w:rsid w:val="008039A7"/>
    <w:rsid w:val="00803A59"/>
    <w:rsid w:val="00803D27"/>
    <w:rsid w:val="00805A07"/>
    <w:rsid w:val="008066E0"/>
    <w:rsid w:val="00810B25"/>
    <w:rsid w:val="00810F41"/>
    <w:rsid w:val="008138B3"/>
    <w:rsid w:val="00815F6E"/>
    <w:rsid w:val="00816131"/>
    <w:rsid w:val="0081623E"/>
    <w:rsid w:val="0081658C"/>
    <w:rsid w:val="00820851"/>
    <w:rsid w:val="0082405C"/>
    <w:rsid w:val="008277E8"/>
    <w:rsid w:val="0083040A"/>
    <w:rsid w:val="008321DE"/>
    <w:rsid w:val="00832959"/>
    <w:rsid w:val="00832DF3"/>
    <w:rsid w:val="00836256"/>
    <w:rsid w:val="00836EA7"/>
    <w:rsid w:val="00843756"/>
    <w:rsid w:val="00847985"/>
    <w:rsid w:val="00847A4C"/>
    <w:rsid w:val="00847B30"/>
    <w:rsid w:val="0085096F"/>
    <w:rsid w:val="008523F2"/>
    <w:rsid w:val="008540A7"/>
    <w:rsid w:val="008543C7"/>
    <w:rsid w:val="00855B27"/>
    <w:rsid w:val="00863A60"/>
    <w:rsid w:val="00864AA1"/>
    <w:rsid w:val="00865C75"/>
    <w:rsid w:val="00870A45"/>
    <w:rsid w:val="00872BAD"/>
    <w:rsid w:val="00873ADD"/>
    <w:rsid w:val="00873D08"/>
    <w:rsid w:val="008756BF"/>
    <w:rsid w:val="00875834"/>
    <w:rsid w:val="00875DAE"/>
    <w:rsid w:val="00875E9A"/>
    <w:rsid w:val="008778FE"/>
    <w:rsid w:val="00880EF2"/>
    <w:rsid w:val="00883016"/>
    <w:rsid w:val="00883030"/>
    <w:rsid w:val="008830A7"/>
    <w:rsid w:val="008847D2"/>
    <w:rsid w:val="00886166"/>
    <w:rsid w:val="00886C1E"/>
    <w:rsid w:val="00890DCC"/>
    <w:rsid w:val="008912C3"/>
    <w:rsid w:val="0089179F"/>
    <w:rsid w:val="008926C8"/>
    <w:rsid w:val="0089313F"/>
    <w:rsid w:val="00893B91"/>
    <w:rsid w:val="008945F5"/>
    <w:rsid w:val="00894F27"/>
    <w:rsid w:val="00896942"/>
    <w:rsid w:val="00897D96"/>
    <w:rsid w:val="008A1D74"/>
    <w:rsid w:val="008A3121"/>
    <w:rsid w:val="008A340F"/>
    <w:rsid w:val="008A4668"/>
    <w:rsid w:val="008A4B66"/>
    <w:rsid w:val="008A4CA0"/>
    <w:rsid w:val="008A5B5F"/>
    <w:rsid w:val="008A600F"/>
    <w:rsid w:val="008B335D"/>
    <w:rsid w:val="008B48F3"/>
    <w:rsid w:val="008B63C5"/>
    <w:rsid w:val="008C19D8"/>
    <w:rsid w:val="008C2D44"/>
    <w:rsid w:val="008C3F50"/>
    <w:rsid w:val="008C476D"/>
    <w:rsid w:val="008C5EEB"/>
    <w:rsid w:val="008C79D9"/>
    <w:rsid w:val="008D336C"/>
    <w:rsid w:val="008D3A97"/>
    <w:rsid w:val="008D4CAF"/>
    <w:rsid w:val="008D59C3"/>
    <w:rsid w:val="008D60E5"/>
    <w:rsid w:val="008D747E"/>
    <w:rsid w:val="008E11F9"/>
    <w:rsid w:val="008E17BB"/>
    <w:rsid w:val="008E1AF9"/>
    <w:rsid w:val="008E60AD"/>
    <w:rsid w:val="008E6709"/>
    <w:rsid w:val="008F0085"/>
    <w:rsid w:val="008F14B6"/>
    <w:rsid w:val="008F1D31"/>
    <w:rsid w:val="008F3281"/>
    <w:rsid w:val="008F45A2"/>
    <w:rsid w:val="008F4FAC"/>
    <w:rsid w:val="008F5487"/>
    <w:rsid w:val="00900B80"/>
    <w:rsid w:val="00901A44"/>
    <w:rsid w:val="00907E60"/>
    <w:rsid w:val="009102BB"/>
    <w:rsid w:val="00911FAA"/>
    <w:rsid w:val="00913BB9"/>
    <w:rsid w:val="009142DF"/>
    <w:rsid w:val="00915E4F"/>
    <w:rsid w:val="00916926"/>
    <w:rsid w:val="0091739B"/>
    <w:rsid w:val="00917EB1"/>
    <w:rsid w:val="00920963"/>
    <w:rsid w:val="00921CE6"/>
    <w:rsid w:val="009246C5"/>
    <w:rsid w:val="009258C6"/>
    <w:rsid w:val="00927591"/>
    <w:rsid w:val="00927D57"/>
    <w:rsid w:val="0093268B"/>
    <w:rsid w:val="009339F1"/>
    <w:rsid w:val="00933E06"/>
    <w:rsid w:val="009362A1"/>
    <w:rsid w:val="009366E4"/>
    <w:rsid w:val="00936A97"/>
    <w:rsid w:val="009400D0"/>
    <w:rsid w:val="00940A82"/>
    <w:rsid w:val="00941547"/>
    <w:rsid w:val="00942A2F"/>
    <w:rsid w:val="00942E4B"/>
    <w:rsid w:val="009456E6"/>
    <w:rsid w:val="00950207"/>
    <w:rsid w:val="0095065E"/>
    <w:rsid w:val="00956219"/>
    <w:rsid w:val="00960318"/>
    <w:rsid w:val="00963DAC"/>
    <w:rsid w:val="00964CF9"/>
    <w:rsid w:val="00965AA4"/>
    <w:rsid w:val="00966369"/>
    <w:rsid w:val="00966A01"/>
    <w:rsid w:val="009705DF"/>
    <w:rsid w:val="00972E1F"/>
    <w:rsid w:val="009736B3"/>
    <w:rsid w:val="00975E66"/>
    <w:rsid w:val="0097731C"/>
    <w:rsid w:val="0097794E"/>
    <w:rsid w:val="00981332"/>
    <w:rsid w:val="009847B7"/>
    <w:rsid w:val="00984D0E"/>
    <w:rsid w:val="009850EB"/>
    <w:rsid w:val="009860D0"/>
    <w:rsid w:val="0098618A"/>
    <w:rsid w:val="00990346"/>
    <w:rsid w:val="009912EB"/>
    <w:rsid w:val="0099530C"/>
    <w:rsid w:val="009A047D"/>
    <w:rsid w:val="009A1087"/>
    <w:rsid w:val="009A1625"/>
    <w:rsid w:val="009A3091"/>
    <w:rsid w:val="009A378A"/>
    <w:rsid w:val="009A37B0"/>
    <w:rsid w:val="009A7B47"/>
    <w:rsid w:val="009B063D"/>
    <w:rsid w:val="009B16A3"/>
    <w:rsid w:val="009B4C2A"/>
    <w:rsid w:val="009B579F"/>
    <w:rsid w:val="009C1818"/>
    <w:rsid w:val="009C2A79"/>
    <w:rsid w:val="009D0A95"/>
    <w:rsid w:val="009D27CD"/>
    <w:rsid w:val="009D3224"/>
    <w:rsid w:val="009D45F4"/>
    <w:rsid w:val="009D4E8F"/>
    <w:rsid w:val="009D5331"/>
    <w:rsid w:val="009E0FBE"/>
    <w:rsid w:val="009E189E"/>
    <w:rsid w:val="009E35D3"/>
    <w:rsid w:val="009E3BE9"/>
    <w:rsid w:val="009F525A"/>
    <w:rsid w:val="009F5434"/>
    <w:rsid w:val="009F5859"/>
    <w:rsid w:val="009F59F2"/>
    <w:rsid w:val="00A072E3"/>
    <w:rsid w:val="00A07626"/>
    <w:rsid w:val="00A0781D"/>
    <w:rsid w:val="00A1053B"/>
    <w:rsid w:val="00A136B2"/>
    <w:rsid w:val="00A16359"/>
    <w:rsid w:val="00A166B4"/>
    <w:rsid w:val="00A204B7"/>
    <w:rsid w:val="00A20852"/>
    <w:rsid w:val="00A21C69"/>
    <w:rsid w:val="00A229BC"/>
    <w:rsid w:val="00A241CB"/>
    <w:rsid w:val="00A302FF"/>
    <w:rsid w:val="00A34646"/>
    <w:rsid w:val="00A346E9"/>
    <w:rsid w:val="00A34B65"/>
    <w:rsid w:val="00A369F7"/>
    <w:rsid w:val="00A400BC"/>
    <w:rsid w:val="00A46223"/>
    <w:rsid w:val="00A46DE9"/>
    <w:rsid w:val="00A51069"/>
    <w:rsid w:val="00A5272B"/>
    <w:rsid w:val="00A54F7F"/>
    <w:rsid w:val="00A60BAE"/>
    <w:rsid w:val="00A60C54"/>
    <w:rsid w:val="00A61767"/>
    <w:rsid w:val="00A6195C"/>
    <w:rsid w:val="00A722AC"/>
    <w:rsid w:val="00A774D1"/>
    <w:rsid w:val="00A80CED"/>
    <w:rsid w:val="00A81F7A"/>
    <w:rsid w:val="00A837BB"/>
    <w:rsid w:val="00A8388B"/>
    <w:rsid w:val="00A83B3E"/>
    <w:rsid w:val="00A84676"/>
    <w:rsid w:val="00A8545E"/>
    <w:rsid w:val="00A8778E"/>
    <w:rsid w:val="00A94394"/>
    <w:rsid w:val="00A946E3"/>
    <w:rsid w:val="00AA238A"/>
    <w:rsid w:val="00AB01FE"/>
    <w:rsid w:val="00AB3D53"/>
    <w:rsid w:val="00AB5C92"/>
    <w:rsid w:val="00AC215E"/>
    <w:rsid w:val="00AC29F9"/>
    <w:rsid w:val="00AC4FCF"/>
    <w:rsid w:val="00AD02F7"/>
    <w:rsid w:val="00AD04FA"/>
    <w:rsid w:val="00AD0551"/>
    <w:rsid w:val="00AD0808"/>
    <w:rsid w:val="00AD1916"/>
    <w:rsid w:val="00AD2DFE"/>
    <w:rsid w:val="00AD7B75"/>
    <w:rsid w:val="00AE3C30"/>
    <w:rsid w:val="00AE3FE6"/>
    <w:rsid w:val="00AE4C62"/>
    <w:rsid w:val="00AE5D3A"/>
    <w:rsid w:val="00AE7558"/>
    <w:rsid w:val="00AF0D65"/>
    <w:rsid w:val="00AF29A7"/>
    <w:rsid w:val="00AF3CAE"/>
    <w:rsid w:val="00AF5184"/>
    <w:rsid w:val="00AF7696"/>
    <w:rsid w:val="00B000FB"/>
    <w:rsid w:val="00B0166A"/>
    <w:rsid w:val="00B04B00"/>
    <w:rsid w:val="00B05B5E"/>
    <w:rsid w:val="00B05C0F"/>
    <w:rsid w:val="00B06534"/>
    <w:rsid w:val="00B06F71"/>
    <w:rsid w:val="00B11094"/>
    <w:rsid w:val="00B11E4E"/>
    <w:rsid w:val="00B11FEA"/>
    <w:rsid w:val="00B12D5B"/>
    <w:rsid w:val="00B13702"/>
    <w:rsid w:val="00B2125B"/>
    <w:rsid w:val="00B22EEE"/>
    <w:rsid w:val="00B2744E"/>
    <w:rsid w:val="00B32CF2"/>
    <w:rsid w:val="00B3550C"/>
    <w:rsid w:val="00B40CE5"/>
    <w:rsid w:val="00B411D1"/>
    <w:rsid w:val="00B46733"/>
    <w:rsid w:val="00B50BE8"/>
    <w:rsid w:val="00B52867"/>
    <w:rsid w:val="00B52D8C"/>
    <w:rsid w:val="00B53D57"/>
    <w:rsid w:val="00B5487F"/>
    <w:rsid w:val="00B565C6"/>
    <w:rsid w:val="00B56D82"/>
    <w:rsid w:val="00B5721C"/>
    <w:rsid w:val="00B6127D"/>
    <w:rsid w:val="00B616A5"/>
    <w:rsid w:val="00B620D7"/>
    <w:rsid w:val="00B66699"/>
    <w:rsid w:val="00B6745C"/>
    <w:rsid w:val="00B708F6"/>
    <w:rsid w:val="00B70AAA"/>
    <w:rsid w:val="00B74697"/>
    <w:rsid w:val="00B74FDF"/>
    <w:rsid w:val="00B808F3"/>
    <w:rsid w:val="00B8240E"/>
    <w:rsid w:val="00B86A09"/>
    <w:rsid w:val="00B875DD"/>
    <w:rsid w:val="00B90457"/>
    <w:rsid w:val="00B916CF"/>
    <w:rsid w:val="00B94B0A"/>
    <w:rsid w:val="00BA230B"/>
    <w:rsid w:val="00BA2FD5"/>
    <w:rsid w:val="00BA40E1"/>
    <w:rsid w:val="00BA4797"/>
    <w:rsid w:val="00BA7618"/>
    <w:rsid w:val="00BA783B"/>
    <w:rsid w:val="00BA7ECC"/>
    <w:rsid w:val="00BB0F3C"/>
    <w:rsid w:val="00BB5AD9"/>
    <w:rsid w:val="00BB6A6B"/>
    <w:rsid w:val="00BB7C4C"/>
    <w:rsid w:val="00BC14F0"/>
    <w:rsid w:val="00BC4C79"/>
    <w:rsid w:val="00BC5974"/>
    <w:rsid w:val="00BC5F45"/>
    <w:rsid w:val="00BC786B"/>
    <w:rsid w:val="00BD1B03"/>
    <w:rsid w:val="00BD3E66"/>
    <w:rsid w:val="00BD6A25"/>
    <w:rsid w:val="00BD7253"/>
    <w:rsid w:val="00BD7514"/>
    <w:rsid w:val="00BE0653"/>
    <w:rsid w:val="00BE224D"/>
    <w:rsid w:val="00BE2990"/>
    <w:rsid w:val="00BE455C"/>
    <w:rsid w:val="00BE738D"/>
    <w:rsid w:val="00BF05FE"/>
    <w:rsid w:val="00BF0C9C"/>
    <w:rsid w:val="00BF16FD"/>
    <w:rsid w:val="00BF1D18"/>
    <w:rsid w:val="00BF431D"/>
    <w:rsid w:val="00BF6A20"/>
    <w:rsid w:val="00C00DD9"/>
    <w:rsid w:val="00C02C0A"/>
    <w:rsid w:val="00C0389B"/>
    <w:rsid w:val="00C075BB"/>
    <w:rsid w:val="00C129F9"/>
    <w:rsid w:val="00C139CF"/>
    <w:rsid w:val="00C15902"/>
    <w:rsid w:val="00C15C6F"/>
    <w:rsid w:val="00C15E74"/>
    <w:rsid w:val="00C16409"/>
    <w:rsid w:val="00C249D2"/>
    <w:rsid w:val="00C2592B"/>
    <w:rsid w:val="00C3066C"/>
    <w:rsid w:val="00C31753"/>
    <w:rsid w:val="00C33A2B"/>
    <w:rsid w:val="00C3449C"/>
    <w:rsid w:val="00C377CE"/>
    <w:rsid w:val="00C37C14"/>
    <w:rsid w:val="00C4024D"/>
    <w:rsid w:val="00C4054A"/>
    <w:rsid w:val="00C43877"/>
    <w:rsid w:val="00C439B7"/>
    <w:rsid w:val="00C444B5"/>
    <w:rsid w:val="00C445BB"/>
    <w:rsid w:val="00C50D7B"/>
    <w:rsid w:val="00C510A8"/>
    <w:rsid w:val="00C52F57"/>
    <w:rsid w:val="00C53AB2"/>
    <w:rsid w:val="00C53B7B"/>
    <w:rsid w:val="00C54CC3"/>
    <w:rsid w:val="00C55686"/>
    <w:rsid w:val="00C572DA"/>
    <w:rsid w:val="00C57617"/>
    <w:rsid w:val="00C6785D"/>
    <w:rsid w:val="00C704B1"/>
    <w:rsid w:val="00C719F2"/>
    <w:rsid w:val="00C71C79"/>
    <w:rsid w:val="00C729F9"/>
    <w:rsid w:val="00C72C86"/>
    <w:rsid w:val="00C731C8"/>
    <w:rsid w:val="00C737FB"/>
    <w:rsid w:val="00C77039"/>
    <w:rsid w:val="00C77BB8"/>
    <w:rsid w:val="00C8506C"/>
    <w:rsid w:val="00C85976"/>
    <w:rsid w:val="00C86A0E"/>
    <w:rsid w:val="00C954D6"/>
    <w:rsid w:val="00CA0F0F"/>
    <w:rsid w:val="00CA365A"/>
    <w:rsid w:val="00CA5B4D"/>
    <w:rsid w:val="00CA6144"/>
    <w:rsid w:val="00CA6AC9"/>
    <w:rsid w:val="00CA6EE5"/>
    <w:rsid w:val="00CB075E"/>
    <w:rsid w:val="00CB3CDC"/>
    <w:rsid w:val="00CB6F7A"/>
    <w:rsid w:val="00CC2A45"/>
    <w:rsid w:val="00CC321A"/>
    <w:rsid w:val="00CC42C0"/>
    <w:rsid w:val="00CC510A"/>
    <w:rsid w:val="00CC71C5"/>
    <w:rsid w:val="00CD2217"/>
    <w:rsid w:val="00CD2C4F"/>
    <w:rsid w:val="00CD48E9"/>
    <w:rsid w:val="00CD576D"/>
    <w:rsid w:val="00CD65C8"/>
    <w:rsid w:val="00CE2CE5"/>
    <w:rsid w:val="00CE4487"/>
    <w:rsid w:val="00CE4737"/>
    <w:rsid w:val="00CE49CD"/>
    <w:rsid w:val="00CE6697"/>
    <w:rsid w:val="00CE74AF"/>
    <w:rsid w:val="00CE7CCE"/>
    <w:rsid w:val="00CF19E3"/>
    <w:rsid w:val="00CF3044"/>
    <w:rsid w:val="00CF3926"/>
    <w:rsid w:val="00CF4F2C"/>
    <w:rsid w:val="00CF551F"/>
    <w:rsid w:val="00CF58D8"/>
    <w:rsid w:val="00CF663A"/>
    <w:rsid w:val="00D00E49"/>
    <w:rsid w:val="00D0150F"/>
    <w:rsid w:val="00D030BF"/>
    <w:rsid w:val="00D040CB"/>
    <w:rsid w:val="00D0582F"/>
    <w:rsid w:val="00D10FCA"/>
    <w:rsid w:val="00D11351"/>
    <w:rsid w:val="00D12B5A"/>
    <w:rsid w:val="00D12EB0"/>
    <w:rsid w:val="00D154B5"/>
    <w:rsid w:val="00D157C2"/>
    <w:rsid w:val="00D20D1D"/>
    <w:rsid w:val="00D22BD8"/>
    <w:rsid w:val="00D23F91"/>
    <w:rsid w:val="00D26ADE"/>
    <w:rsid w:val="00D273E7"/>
    <w:rsid w:val="00D27AC5"/>
    <w:rsid w:val="00D3406D"/>
    <w:rsid w:val="00D34D9B"/>
    <w:rsid w:val="00D354EA"/>
    <w:rsid w:val="00D3689D"/>
    <w:rsid w:val="00D36E94"/>
    <w:rsid w:val="00D3796B"/>
    <w:rsid w:val="00D37C51"/>
    <w:rsid w:val="00D401E2"/>
    <w:rsid w:val="00D417FC"/>
    <w:rsid w:val="00D41CA3"/>
    <w:rsid w:val="00D43388"/>
    <w:rsid w:val="00D44330"/>
    <w:rsid w:val="00D4531D"/>
    <w:rsid w:val="00D45E03"/>
    <w:rsid w:val="00D4606C"/>
    <w:rsid w:val="00D469A0"/>
    <w:rsid w:val="00D469E2"/>
    <w:rsid w:val="00D46A2F"/>
    <w:rsid w:val="00D508BC"/>
    <w:rsid w:val="00D519D8"/>
    <w:rsid w:val="00D5271A"/>
    <w:rsid w:val="00D53930"/>
    <w:rsid w:val="00D53CCC"/>
    <w:rsid w:val="00D5534C"/>
    <w:rsid w:val="00D55ABA"/>
    <w:rsid w:val="00D55CF8"/>
    <w:rsid w:val="00D56C47"/>
    <w:rsid w:val="00D60715"/>
    <w:rsid w:val="00D607AF"/>
    <w:rsid w:val="00D60A7E"/>
    <w:rsid w:val="00D610DB"/>
    <w:rsid w:val="00D62716"/>
    <w:rsid w:val="00D63749"/>
    <w:rsid w:val="00D65678"/>
    <w:rsid w:val="00D665E5"/>
    <w:rsid w:val="00D66BA0"/>
    <w:rsid w:val="00D66F09"/>
    <w:rsid w:val="00D70614"/>
    <w:rsid w:val="00D71B9D"/>
    <w:rsid w:val="00D72E5A"/>
    <w:rsid w:val="00D734DE"/>
    <w:rsid w:val="00D736C5"/>
    <w:rsid w:val="00D8140D"/>
    <w:rsid w:val="00D8222A"/>
    <w:rsid w:val="00D82711"/>
    <w:rsid w:val="00D86523"/>
    <w:rsid w:val="00D86AF3"/>
    <w:rsid w:val="00D9025A"/>
    <w:rsid w:val="00D90EA5"/>
    <w:rsid w:val="00D92113"/>
    <w:rsid w:val="00D92E0F"/>
    <w:rsid w:val="00D93258"/>
    <w:rsid w:val="00D9365A"/>
    <w:rsid w:val="00D93AFC"/>
    <w:rsid w:val="00D9410B"/>
    <w:rsid w:val="00D945AA"/>
    <w:rsid w:val="00D94BDC"/>
    <w:rsid w:val="00DA0974"/>
    <w:rsid w:val="00DA17FF"/>
    <w:rsid w:val="00DA2A2A"/>
    <w:rsid w:val="00DA448E"/>
    <w:rsid w:val="00DA66AE"/>
    <w:rsid w:val="00DA6B68"/>
    <w:rsid w:val="00DB086F"/>
    <w:rsid w:val="00DB1377"/>
    <w:rsid w:val="00DB2679"/>
    <w:rsid w:val="00DB6C63"/>
    <w:rsid w:val="00DC12B4"/>
    <w:rsid w:val="00DC58C5"/>
    <w:rsid w:val="00DD2F1F"/>
    <w:rsid w:val="00DE7C76"/>
    <w:rsid w:val="00DF1517"/>
    <w:rsid w:val="00DF2859"/>
    <w:rsid w:val="00DF529A"/>
    <w:rsid w:val="00DF5B6A"/>
    <w:rsid w:val="00E01081"/>
    <w:rsid w:val="00E0157E"/>
    <w:rsid w:val="00E023F2"/>
    <w:rsid w:val="00E026F6"/>
    <w:rsid w:val="00E03716"/>
    <w:rsid w:val="00E03ACD"/>
    <w:rsid w:val="00E1074B"/>
    <w:rsid w:val="00E12057"/>
    <w:rsid w:val="00E14781"/>
    <w:rsid w:val="00E20CDD"/>
    <w:rsid w:val="00E20D0F"/>
    <w:rsid w:val="00E21F1E"/>
    <w:rsid w:val="00E226F1"/>
    <w:rsid w:val="00E22E3D"/>
    <w:rsid w:val="00E24F84"/>
    <w:rsid w:val="00E256CE"/>
    <w:rsid w:val="00E25C31"/>
    <w:rsid w:val="00E25F6E"/>
    <w:rsid w:val="00E26705"/>
    <w:rsid w:val="00E273E3"/>
    <w:rsid w:val="00E3012E"/>
    <w:rsid w:val="00E31347"/>
    <w:rsid w:val="00E346B5"/>
    <w:rsid w:val="00E354CF"/>
    <w:rsid w:val="00E36372"/>
    <w:rsid w:val="00E40180"/>
    <w:rsid w:val="00E4041A"/>
    <w:rsid w:val="00E41D99"/>
    <w:rsid w:val="00E43107"/>
    <w:rsid w:val="00E43115"/>
    <w:rsid w:val="00E4596D"/>
    <w:rsid w:val="00E45C90"/>
    <w:rsid w:val="00E47781"/>
    <w:rsid w:val="00E5375D"/>
    <w:rsid w:val="00E6145D"/>
    <w:rsid w:val="00E614F2"/>
    <w:rsid w:val="00E6414E"/>
    <w:rsid w:val="00E67A75"/>
    <w:rsid w:val="00E71F4C"/>
    <w:rsid w:val="00E82F8C"/>
    <w:rsid w:val="00E83CC6"/>
    <w:rsid w:val="00E846EA"/>
    <w:rsid w:val="00E9660E"/>
    <w:rsid w:val="00E966F5"/>
    <w:rsid w:val="00E977FE"/>
    <w:rsid w:val="00E97E2F"/>
    <w:rsid w:val="00EA0A30"/>
    <w:rsid w:val="00EA3641"/>
    <w:rsid w:val="00EA3BE9"/>
    <w:rsid w:val="00EA4B81"/>
    <w:rsid w:val="00EA4BFF"/>
    <w:rsid w:val="00EA5890"/>
    <w:rsid w:val="00EA5B89"/>
    <w:rsid w:val="00EA7F2D"/>
    <w:rsid w:val="00EB22E9"/>
    <w:rsid w:val="00EB27A6"/>
    <w:rsid w:val="00EB33E3"/>
    <w:rsid w:val="00EB3D39"/>
    <w:rsid w:val="00EB4C18"/>
    <w:rsid w:val="00EB5918"/>
    <w:rsid w:val="00EB5F65"/>
    <w:rsid w:val="00EC159B"/>
    <w:rsid w:val="00EC2ADC"/>
    <w:rsid w:val="00EC38D7"/>
    <w:rsid w:val="00EC444F"/>
    <w:rsid w:val="00EC5DCC"/>
    <w:rsid w:val="00EC7DC0"/>
    <w:rsid w:val="00ED1CF7"/>
    <w:rsid w:val="00ED28F6"/>
    <w:rsid w:val="00ED2A03"/>
    <w:rsid w:val="00ED31D7"/>
    <w:rsid w:val="00ED3346"/>
    <w:rsid w:val="00ED33E7"/>
    <w:rsid w:val="00ED4C5E"/>
    <w:rsid w:val="00ED5F64"/>
    <w:rsid w:val="00ED61A6"/>
    <w:rsid w:val="00EE2FE9"/>
    <w:rsid w:val="00EE3527"/>
    <w:rsid w:val="00EE3CEE"/>
    <w:rsid w:val="00EE3FFA"/>
    <w:rsid w:val="00EE6A8C"/>
    <w:rsid w:val="00EF029C"/>
    <w:rsid w:val="00EF37CF"/>
    <w:rsid w:val="00F0382F"/>
    <w:rsid w:val="00F06060"/>
    <w:rsid w:val="00F10F76"/>
    <w:rsid w:val="00F13DF6"/>
    <w:rsid w:val="00F169CE"/>
    <w:rsid w:val="00F20241"/>
    <w:rsid w:val="00F20E8A"/>
    <w:rsid w:val="00F22BAE"/>
    <w:rsid w:val="00F27A60"/>
    <w:rsid w:val="00F32C02"/>
    <w:rsid w:val="00F344ED"/>
    <w:rsid w:val="00F34EA6"/>
    <w:rsid w:val="00F34EEF"/>
    <w:rsid w:val="00F358B8"/>
    <w:rsid w:val="00F37757"/>
    <w:rsid w:val="00F377B5"/>
    <w:rsid w:val="00F37E7B"/>
    <w:rsid w:val="00F37F14"/>
    <w:rsid w:val="00F41445"/>
    <w:rsid w:val="00F41A21"/>
    <w:rsid w:val="00F41DA3"/>
    <w:rsid w:val="00F42ADB"/>
    <w:rsid w:val="00F44C18"/>
    <w:rsid w:val="00F45BA8"/>
    <w:rsid w:val="00F47CFD"/>
    <w:rsid w:val="00F47F02"/>
    <w:rsid w:val="00F50AF9"/>
    <w:rsid w:val="00F533C0"/>
    <w:rsid w:val="00F558AA"/>
    <w:rsid w:val="00F55C81"/>
    <w:rsid w:val="00F57CF3"/>
    <w:rsid w:val="00F6002F"/>
    <w:rsid w:val="00F67D73"/>
    <w:rsid w:val="00F726EC"/>
    <w:rsid w:val="00F727E2"/>
    <w:rsid w:val="00F74BA3"/>
    <w:rsid w:val="00F74BC7"/>
    <w:rsid w:val="00F74BD7"/>
    <w:rsid w:val="00F75E26"/>
    <w:rsid w:val="00F761B4"/>
    <w:rsid w:val="00F76A29"/>
    <w:rsid w:val="00F77195"/>
    <w:rsid w:val="00F77DC5"/>
    <w:rsid w:val="00F80CBB"/>
    <w:rsid w:val="00F818BC"/>
    <w:rsid w:val="00F86877"/>
    <w:rsid w:val="00F8699C"/>
    <w:rsid w:val="00F86B11"/>
    <w:rsid w:val="00F87A7D"/>
    <w:rsid w:val="00F9129E"/>
    <w:rsid w:val="00F91B85"/>
    <w:rsid w:val="00F91C48"/>
    <w:rsid w:val="00F93C5C"/>
    <w:rsid w:val="00F95E71"/>
    <w:rsid w:val="00F9699D"/>
    <w:rsid w:val="00F96F9C"/>
    <w:rsid w:val="00FA17DD"/>
    <w:rsid w:val="00FA2461"/>
    <w:rsid w:val="00FA4E8B"/>
    <w:rsid w:val="00FA5D56"/>
    <w:rsid w:val="00FB107B"/>
    <w:rsid w:val="00FB2968"/>
    <w:rsid w:val="00FB2DAA"/>
    <w:rsid w:val="00FB3A64"/>
    <w:rsid w:val="00FB468E"/>
    <w:rsid w:val="00FC0319"/>
    <w:rsid w:val="00FC0677"/>
    <w:rsid w:val="00FC0C0F"/>
    <w:rsid w:val="00FC1072"/>
    <w:rsid w:val="00FC1378"/>
    <w:rsid w:val="00FC5E6D"/>
    <w:rsid w:val="00FC72A6"/>
    <w:rsid w:val="00FD0528"/>
    <w:rsid w:val="00FD4764"/>
    <w:rsid w:val="00FD4E4A"/>
    <w:rsid w:val="00FD6AF4"/>
    <w:rsid w:val="00FD737E"/>
    <w:rsid w:val="00FD7C7B"/>
    <w:rsid w:val="00FE05EC"/>
    <w:rsid w:val="00FE13FE"/>
    <w:rsid w:val="00FE1F5E"/>
    <w:rsid w:val="00FE51B2"/>
    <w:rsid w:val="00FE63A8"/>
    <w:rsid w:val="00FF11DE"/>
    <w:rsid w:val="00FF1B21"/>
    <w:rsid w:val="00FF62ED"/>
    <w:rsid w:val="00FF77F6"/>
    <w:rsid w:val="00FF78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1BB47"/>
  <w15:docId w15:val="{AA32913F-8CEA-49DF-809D-C7C0471E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>
      <w:pPr>
        <w:spacing w:line="480" w:lineRule="auto"/>
        <w:ind w:firstLine="567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70D3"/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4370D3"/>
    <w:pPr>
      <w:keepNext/>
      <w:keepLines/>
      <w:widowControl w:val="0"/>
      <w:spacing w:before="480" w:after="120"/>
      <w:contextualSpacing/>
      <w:outlineLvl w:val="0"/>
    </w:pPr>
    <w:rPr>
      <w:b/>
      <w:color w:val="000000"/>
      <w:sz w:val="48"/>
      <w:szCs w:val="48"/>
      <w:lang w:eastAsia="ru-RU"/>
    </w:rPr>
  </w:style>
  <w:style w:type="paragraph" w:styleId="Heading2">
    <w:name w:val="heading 2"/>
    <w:basedOn w:val="Normal"/>
    <w:next w:val="Normal"/>
    <w:link w:val="Heading2Char"/>
    <w:rsid w:val="004370D3"/>
    <w:pPr>
      <w:keepNext/>
      <w:keepLines/>
      <w:widowControl w:val="0"/>
      <w:spacing w:before="360" w:after="80"/>
      <w:contextualSpacing/>
      <w:outlineLvl w:val="1"/>
    </w:pPr>
    <w:rPr>
      <w:b/>
      <w:color w:val="000000"/>
      <w:sz w:val="36"/>
      <w:szCs w:val="36"/>
      <w:lang w:eastAsia="ru-RU"/>
    </w:rPr>
  </w:style>
  <w:style w:type="paragraph" w:styleId="Heading3">
    <w:name w:val="heading 3"/>
    <w:basedOn w:val="Normal"/>
    <w:next w:val="Normal"/>
    <w:link w:val="Heading3Char"/>
    <w:rsid w:val="004370D3"/>
    <w:pPr>
      <w:keepNext/>
      <w:keepLines/>
      <w:widowControl w:val="0"/>
      <w:spacing w:before="280" w:after="80"/>
      <w:contextualSpacing/>
      <w:outlineLvl w:val="2"/>
    </w:pPr>
    <w:rPr>
      <w:b/>
      <w:color w:val="000000"/>
      <w:sz w:val="28"/>
      <w:szCs w:val="28"/>
      <w:lang w:eastAsia="ru-RU"/>
    </w:rPr>
  </w:style>
  <w:style w:type="paragraph" w:styleId="Heading4">
    <w:name w:val="heading 4"/>
    <w:basedOn w:val="Normal"/>
    <w:next w:val="Normal"/>
    <w:link w:val="Heading4Char"/>
    <w:rsid w:val="004370D3"/>
    <w:pPr>
      <w:keepNext/>
      <w:keepLines/>
      <w:widowControl w:val="0"/>
      <w:spacing w:before="240" w:after="40"/>
      <w:contextualSpacing/>
      <w:outlineLvl w:val="3"/>
    </w:pPr>
    <w:rPr>
      <w:b/>
      <w:color w:val="000000"/>
      <w:sz w:val="24"/>
      <w:szCs w:val="24"/>
      <w:lang w:eastAsia="ru-RU"/>
    </w:rPr>
  </w:style>
  <w:style w:type="paragraph" w:styleId="Heading5">
    <w:name w:val="heading 5"/>
    <w:basedOn w:val="Normal"/>
    <w:next w:val="Normal"/>
    <w:link w:val="Heading5Char"/>
    <w:rsid w:val="004370D3"/>
    <w:pPr>
      <w:keepNext/>
      <w:keepLines/>
      <w:widowControl w:val="0"/>
      <w:spacing w:before="220" w:after="40"/>
      <w:contextualSpacing/>
      <w:outlineLvl w:val="4"/>
    </w:pPr>
    <w:rPr>
      <w:b/>
      <w:color w:val="000000"/>
      <w:sz w:val="20"/>
      <w:szCs w:val="20"/>
      <w:lang w:eastAsia="ru-RU"/>
    </w:rPr>
  </w:style>
  <w:style w:type="paragraph" w:styleId="Heading6">
    <w:name w:val="heading 6"/>
    <w:basedOn w:val="Normal"/>
    <w:next w:val="Normal"/>
    <w:link w:val="Heading6Char"/>
    <w:rsid w:val="004370D3"/>
    <w:pPr>
      <w:keepNext/>
      <w:keepLines/>
      <w:widowControl w:val="0"/>
      <w:spacing w:before="200" w:after="40"/>
      <w:contextualSpacing/>
      <w:outlineLvl w:val="5"/>
    </w:pPr>
    <w:rPr>
      <w:b/>
      <w:color w:val="000000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4370D3"/>
    <w:rPr>
      <w:rFonts w:ascii="Calibri" w:eastAsia="Calibri" w:hAnsi="Calibri" w:cs="Calibri"/>
      <w:b/>
      <w:color w:val="000000"/>
      <w:sz w:val="48"/>
      <w:szCs w:val="48"/>
      <w:lang w:eastAsia="ru-RU"/>
    </w:rPr>
  </w:style>
  <w:style w:type="character" w:customStyle="1" w:styleId="Heading2Char">
    <w:name w:val="Heading 2 Char"/>
    <w:link w:val="Heading2"/>
    <w:rsid w:val="004370D3"/>
    <w:rPr>
      <w:rFonts w:ascii="Calibri" w:eastAsia="Calibri" w:hAnsi="Calibri" w:cs="Calibri"/>
      <w:b/>
      <w:color w:val="000000"/>
      <w:sz w:val="36"/>
      <w:szCs w:val="36"/>
      <w:lang w:eastAsia="ru-RU"/>
    </w:rPr>
  </w:style>
  <w:style w:type="character" w:customStyle="1" w:styleId="Heading3Char">
    <w:name w:val="Heading 3 Char"/>
    <w:link w:val="Heading3"/>
    <w:rsid w:val="004370D3"/>
    <w:rPr>
      <w:rFonts w:ascii="Calibri" w:eastAsia="Calibri" w:hAnsi="Calibri" w:cs="Calibri"/>
      <w:b/>
      <w:color w:val="000000"/>
      <w:sz w:val="28"/>
      <w:szCs w:val="28"/>
      <w:lang w:eastAsia="ru-RU"/>
    </w:rPr>
  </w:style>
  <w:style w:type="character" w:customStyle="1" w:styleId="Heading4Char">
    <w:name w:val="Heading 4 Char"/>
    <w:link w:val="Heading4"/>
    <w:rsid w:val="004370D3"/>
    <w:rPr>
      <w:rFonts w:ascii="Calibri" w:eastAsia="Calibri" w:hAnsi="Calibri" w:cs="Calibri"/>
      <w:b/>
      <w:color w:val="000000"/>
      <w:sz w:val="24"/>
      <w:szCs w:val="24"/>
      <w:lang w:eastAsia="ru-RU"/>
    </w:rPr>
  </w:style>
  <w:style w:type="character" w:customStyle="1" w:styleId="Heading5Char">
    <w:name w:val="Heading 5 Char"/>
    <w:link w:val="Heading5"/>
    <w:rsid w:val="004370D3"/>
    <w:rPr>
      <w:rFonts w:ascii="Calibri" w:eastAsia="Calibri" w:hAnsi="Calibri" w:cs="Calibri"/>
      <w:b/>
      <w:color w:val="000000"/>
      <w:lang w:eastAsia="ru-RU"/>
    </w:rPr>
  </w:style>
  <w:style w:type="character" w:customStyle="1" w:styleId="Heading6Char">
    <w:name w:val="Heading 6 Char"/>
    <w:link w:val="Heading6"/>
    <w:rsid w:val="004370D3"/>
    <w:rPr>
      <w:rFonts w:ascii="Calibri" w:eastAsia="Calibri" w:hAnsi="Calibri" w:cs="Calibri"/>
      <w:b/>
      <w:color w:val="000000"/>
      <w:sz w:val="20"/>
      <w:szCs w:val="20"/>
      <w:lang w:eastAsia="ru-RU"/>
    </w:rPr>
  </w:style>
  <w:style w:type="character" w:styleId="Hyperlink">
    <w:name w:val="Hyperlink"/>
    <w:uiPriority w:val="99"/>
    <w:unhideWhenUsed/>
    <w:rsid w:val="004370D3"/>
    <w:rPr>
      <w:color w:val="0000FF"/>
      <w:u w:val="single"/>
    </w:rPr>
  </w:style>
  <w:style w:type="table" w:customStyle="1" w:styleId="TableNormal1">
    <w:name w:val="Table Normal1"/>
    <w:rsid w:val="004370D3"/>
    <w:pPr>
      <w:widowControl w:val="0"/>
      <w:spacing w:after="200" w:line="276" w:lineRule="auto"/>
    </w:pPr>
    <w:rPr>
      <w:rFonts w:cs="Calibri"/>
      <w:color w:val="000000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rsid w:val="004370D3"/>
    <w:pPr>
      <w:keepNext/>
      <w:keepLines/>
      <w:widowControl w:val="0"/>
      <w:spacing w:before="480" w:after="120"/>
      <w:contextualSpacing/>
    </w:pPr>
    <w:rPr>
      <w:b/>
      <w:color w:val="000000"/>
      <w:sz w:val="72"/>
      <w:szCs w:val="72"/>
      <w:lang w:eastAsia="ru-RU"/>
    </w:rPr>
  </w:style>
  <w:style w:type="character" w:customStyle="1" w:styleId="TitleChar">
    <w:name w:val="Title Char"/>
    <w:link w:val="Title"/>
    <w:rsid w:val="004370D3"/>
    <w:rPr>
      <w:rFonts w:ascii="Calibri" w:eastAsia="Calibri" w:hAnsi="Calibri" w:cs="Calibri"/>
      <w:b/>
      <w:color w:val="000000"/>
      <w:sz w:val="72"/>
      <w:szCs w:val="72"/>
      <w:lang w:eastAsia="ru-RU"/>
    </w:rPr>
  </w:style>
  <w:style w:type="paragraph" w:styleId="Subtitle">
    <w:name w:val="Subtitle"/>
    <w:basedOn w:val="Normal"/>
    <w:next w:val="Normal"/>
    <w:link w:val="SubtitleChar"/>
    <w:rsid w:val="004370D3"/>
    <w:pPr>
      <w:keepNext/>
      <w:keepLines/>
      <w:widowControl w:val="0"/>
      <w:spacing w:before="360" w:after="80"/>
      <w:contextualSpacing/>
    </w:pPr>
    <w:rPr>
      <w:rFonts w:ascii="Georgia" w:eastAsia="Georgia" w:hAnsi="Georgia"/>
      <w:i/>
      <w:color w:val="666666"/>
      <w:sz w:val="48"/>
      <w:szCs w:val="48"/>
      <w:lang w:eastAsia="ru-RU"/>
    </w:rPr>
  </w:style>
  <w:style w:type="character" w:customStyle="1" w:styleId="SubtitleChar">
    <w:name w:val="Subtitle Char"/>
    <w:link w:val="Subtitle"/>
    <w:rsid w:val="004370D3"/>
    <w:rPr>
      <w:rFonts w:ascii="Georgia" w:eastAsia="Georgia" w:hAnsi="Georgia" w:cs="Georgia"/>
      <w:i/>
      <w:color w:val="666666"/>
      <w:sz w:val="48"/>
      <w:szCs w:val="48"/>
      <w:lang w:eastAsia="ru-RU"/>
    </w:rPr>
  </w:style>
  <w:style w:type="paragraph" w:styleId="ListParagraph">
    <w:name w:val="List Paragraph"/>
    <w:basedOn w:val="Normal"/>
    <w:uiPriority w:val="34"/>
    <w:qFormat/>
    <w:rsid w:val="004370D3"/>
    <w:pPr>
      <w:widowControl w:val="0"/>
      <w:ind w:left="720"/>
      <w:contextualSpacing/>
    </w:pPr>
    <w:rPr>
      <w:rFonts w:cs="Calibri"/>
      <w:color w:val="000000"/>
      <w:lang w:eastAsia="ru-RU"/>
    </w:rPr>
  </w:style>
  <w:style w:type="paragraph" w:customStyle="1" w:styleId="Default">
    <w:name w:val="Default"/>
    <w:rsid w:val="004370D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A774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74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A774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74D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774D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74D1"/>
    <w:pPr>
      <w:spacing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774D1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9D27CD"/>
  </w:style>
  <w:style w:type="paragraph" w:styleId="Revision">
    <w:name w:val="Revision"/>
    <w:hidden/>
    <w:uiPriority w:val="99"/>
    <w:semiHidden/>
    <w:rsid w:val="0051035B"/>
    <w:rPr>
      <w:sz w:val="22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5B1B4F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CE74AF"/>
    <w:pPr>
      <w:tabs>
        <w:tab w:val="center" w:pos="4677"/>
        <w:tab w:val="right" w:pos="9355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4AF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E74AF"/>
    <w:pPr>
      <w:tabs>
        <w:tab w:val="center" w:pos="4677"/>
        <w:tab w:val="right" w:pos="9355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4AF"/>
    <w:rPr>
      <w:sz w:val="22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B620D7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2AD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954D2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unhideWhenUsed/>
    <w:rsid w:val="00B06534"/>
    <w:pPr>
      <w:spacing w:line="240" w:lineRule="auto"/>
      <w:ind w:firstLine="0"/>
      <w:jc w:val="left"/>
    </w:pPr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7169E5"/>
  </w:style>
  <w:style w:type="character" w:styleId="PlaceholderText">
    <w:name w:val="Placeholder Text"/>
    <w:basedOn w:val="DefaultParagraphFont"/>
    <w:uiPriority w:val="99"/>
    <w:semiHidden/>
    <w:rsid w:val="00790D76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969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969D9"/>
    <w:rPr>
      <w:rFonts w:ascii="Courier New" w:eastAsia="Times New Roman" w:hAnsi="Courier New" w:cs="Courier New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9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71611">
          <w:blockQuote w:val="1"/>
          <w:marLeft w:val="0"/>
          <w:marRight w:val="-150"/>
          <w:marTop w:val="312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7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8" w:color="auto"/>
                <w:bottom w:val="none" w:sz="0" w:space="0" w:color="auto"/>
                <w:right w:val="single" w:sz="6" w:space="8" w:color="auto"/>
              </w:divBdr>
              <w:divsChild>
                <w:div w:id="2123304264">
                  <w:marLeft w:val="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65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783604">
          <w:blockQuote w:val="1"/>
          <w:marLeft w:val="0"/>
          <w:marRight w:val="-150"/>
          <w:marTop w:val="312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4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8" w:color="auto"/>
                <w:bottom w:val="none" w:sz="0" w:space="0" w:color="auto"/>
                <w:right w:val="single" w:sz="6" w:space="8" w:color="auto"/>
              </w:divBdr>
              <w:divsChild>
                <w:div w:id="1940872206">
                  <w:marLeft w:val="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4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429514">
          <w:blockQuote w:val="1"/>
          <w:marLeft w:val="0"/>
          <w:marRight w:val="-150"/>
          <w:marTop w:val="312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8" w:color="auto"/>
                <w:bottom w:val="none" w:sz="0" w:space="0" w:color="auto"/>
                <w:right w:val="single" w:sz="6" w:space="8" w:color="auto"/>
              </w:divBdr>
              <w:divsChild>
                <w:div w:id="1560944525">
                  <w:marLeft w:val="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88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8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8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0911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426574">
                  <w:marLeft w:val="0"/>
                  <w:marRight w:val="0"/>
                  <w:marTop w:val="18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538462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30797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2608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565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17463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22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98822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666400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89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60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471857">
          <w:blockQuote w:val="1"/>
          <w:marLeft w:val="0"/>
          <w:marRight w:val="-150"/>
          <w:marTop w:val="312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5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8" w:color="auto"/>
                <w:bottom w:val="none" w:sz="0" w:space="0" w:color="auto"/>
                <w:right w:val="single" w:sz="6" w:space="8" w:color="auto"/>
              </w:divBdr>
              <w:divsChild>
                <w:div w:id="527303889">
                  <w:marLeft w:val="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060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30F4AE-68DF-460B-B815-5B778FC1F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23</Words>
  <Characters>4694</Characters>
  <Application>Microsoft Office Word</Application>
  <DocSecurity>0</DocSecurity>
  <Lines>39</Lines>
  <Paragraphs>11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5506</CharactersWithSpaces>
  <SharedDoc>false</SharedDoc>
  <HLinks>
    <vt:vector size="24" baseType="variant">
      <vt:variant>
        <vt:i4>2687016</vt:i4>
      </vt:variant>
      <vt:variant>
        <vt:i4>9</vt:i4>
      </vt:variant>
      <vt:variant>
        <vt:i4>0</vt:i4>
      </vt:variant>
      <vt:variant>
        <vt:i4>5</vt:i4>
      </vt:variant>
      <vt:variant>
        <vt:lpwstr>https://www.worldwildlife.org/</vt:lpwstr>
      </vt:variant>
      <vt:variant>
        <vt:lpwstr/>
      </vt:variant>
      <vt:variant>
        <vt:i4>7929929</vt:i4>
      </vt:variant>
      <vt:variant>
        <vt:i4>6</vt:i4>
      </vt:variant>
      <vt:variant>
        <vt:i4>0</vt:i4>
      </vt:variant>
      <vt:variant>
        <vt:i4>5</vt:i4>
      </vt:variant>
      <vt:variant>
        <vt:lpwstr>https://en.wikipedia.org/w/index.php?title=Strelnikov_Range&amp;action=edit&amp;redlink=1</vt:lpwstr>
      </vt:variant>
      <vt:variant>
        <vt:lpwstr/>
      </vt:variant>
      <vt:variant>
        <vt:i4>7471166</vt:i4>
      </vt:variant>
      <vt:variant>
        <vt:i4>3</vt:i4>
      </vt:variant>
      <vt:variant>
        <vt:i4>0</vt:i4>
      </vt:variant>
      <vt:variant>
        <vt:i4>5</vt:i4>
      </vt:variant>
      <vt:variant>
        <vt:lpwstr>http://rna.tbi.univie.ac.at/cgi-bin/RNAfold.cgi</vt:lpwstr>
      </vt:variant>
      <vt:variant>
        <vt:lpwstr/>
      </vt:variant>
      <vt:variant>
        <vt:i4>3211367</vt:i4>
      </vt:variant>
      <vt:variant>
        <vt:i4>0</vt:i4>
      </vt:variant>
      <vt:variant>
        <vt:i4>0</vt:i4>
      </vt:variant>
      <vt:variant>
        <vt:i4>5</vt:i4>
      </vt:variant>
      <vt:variant>
        <vt:lpwstr>http://www.phyde.de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rgaret</cp:lastModifiedBy>
  <cp:revision>2</cp:revision>
  <cp:lastPrinted>2018-04-25T15:47:00Z</cp:lastPrinted>
  <dcterms:created xsi:type="dcterms:W3CDTF">2018-07-09T21:58:00Z</dcterms:created>
  <dcterms:modified xsi:type="dcterms:W3CDTF">2018-07-09T21:58:00Z</dcterms:modified>
</cp:coreProperties>
</file>